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7257" w:rsidRDefault="00EB5683">
      <w:pPr>
        <w:pStyle w:val="Title"/>
      </w:pPr>
      <w:r>
        <w:t>Environmental warming increases the importance of high-turnover energy channels in stream food webs</w:t>
      </w:r>
    </w:p>
    <w:p w:rsidR="00E37257" w:rsidRDefault="00EB5683">
      <w:pPr>
        <w:pStyle w:val="Author"/>
      </w:pPr>
      <w:r>
        <w:t>James R. Junker</w:t>
      </w:r>
      <w:r>
        <w:rPr>
          <w:vertAlign w:val="superscript"/>
        </w:rPr>
        <w:t>1,2,✉</w:t>
      </w:r>
      <w:r>
        <w:t>, Wyatt F. Cross</w:t>
      </w:r>
      <w:r>
        <w:rPr>
          <w:vertAlign w:val="superscript"/>
        </w:rPr>
        <w:t>1</w:t>
      </w:r>
      <w:r>
        <w:t>, James M. Hood</w:t>
      </w:r>
      <w:r>
        <w:rPr>
          <w:vertAlign w:val="superscript"/>
        </w:rPr>
        <w:t>3,4</w:t>
      </w:r>
      <w:r>
        <w:t>, Jonathan P. Benstead</w:t>
      </w:r>
      <w:r>
        <w:rPr>
          <w:vertAlign w:val="superscript"/>
        </w:rPr>
        <w:t>5</w:t>
      </w:r>
      <w:r>
        <w:t>, Alexander D. Huryn</w:t>
      </w:r>
      <w:r>
        <w:rPr>
          <w:vertAlign w:val="superscript"/>
        </w:rPr>
        <w:t>5</w:t>
      </w:r>
      <w:r>
        <w:t>, Daniel Nelson</w:t>
      </w:r>
      <w:r>
        <w:rPr>
          <w:vertAlign w:val="superscript"/>
        </w:rPr>
        <w:t>6</w:t>
      </w:r>
      <w:r>
        <w:t>, Jón S. Ólafsson</w:t>
      </w:r>
      <w:r>
        <w:rPr>
          <w:vertAlign w:val="superscript"/>
        </w:rPr>
        <w:t>7</w:t>
      </w:r>
      <w:r>
        <w:t xml:space="preserve">, and Gísli M. </w:t>
      </w:r>
      <w:r>
        <w:t>Gíslason</w:t>
      </w:r>
      <w:r>
        <w:rPr>
          <w:vertAlign w:val="superscript"/>
        </w:rPr>
        <w:t>8</w:t>
      </w:r>
    </w:p>
    <w:p w:rsidR="00E37257" w:rsidRDefault="00EB5683" w:rsidP="009A1885">
      <w:pPr>
        <w:pStyle w:val="FirstParagraph"/>
        <w:ind w:firstLine="0"/>
      </w:pPr>
      <w:r>
        <w:rPr>
          <w:vertAlign w:val="superscript"/>
        </w:rPr>
        <w:t>1</w:t>
      </w:r>
      <w:r>
        <w:t xml:space="preserve"> Department of Ecology, Montana State University, Bozeman, MT 59717, USA</w:t>
      </w:r>
      <w:r>
        <w:br/>
      </w:r>
      <w:r>
        <w:rPr>
          <w:vertAlign w:val="superscript"/>
        </w:rPr>
        <w:t>2</w:t>
      </w:r>
      <w:r>
        <w:t xml:space="preserve"> Current </w:t>
      </w:r>
      <w:r w:rsidRPr="006F090A">
        <w:rPr>
          <w:rStyle w:val="VerbatimChar"/>
          <w:rFonts w:ascii="Times New Roman" w:hAnsi="Times New Roman"/>
        </w:rPr>
        <w:t>address</w:t>
      </w:r>
      <w:r>
        <w:rPr>
          <w:rStyle w:val="VerbatimChar"/>
        </w:rPr>
        <w:t>:</w:t>
      </w:r>
      <w:r>
        <w:t xml:space="preserve"> Great Lakes Res</w:t>
      </w:r>
      <w:bookmarkStart w:id="0" w:name="_GoBack"/>
      <w:bookmarkEnd w:id="0"/>
      <w:r>
        <w:t>earch Center, Michigan Technological University, Houghton, MI 49931, USA</w:t>
      </w:r>
      <w:r>
        <w:br/>
      </w:r>
      <w:r>
        <w:rPr>
          <w:vertAlign w:val="superscript"/>
        </w:rPr>
        <w:t>3</w:t>
      </w:r>
      <w:r>
        <w:t xml:space="preserve"> The Aquatic Ecology Laboratory, Department of Evolution, Ecolog</w:t>
      </w:r>
      <w:r>
        <w:t>y, and Organismal Biology, The Ohio State University, Columbus, OH 43212, USA</w:t>
      </w:r>
      <w:r>
        <w:br/>
      </w:r>
      <w:r>
        <w:rPr>
          <w:vertAlign w:val="superscript"/>
        </w:rPr>
        <w:t>4</w:t>
      </w:r>
      <w:r>
        <w:t xml:space="preserve"> Translational Data Analytics Institute, The Ohio State University, Columbus, OH 43212, USA</w:t>
      </w:r>
      <w:r>
        <w:br/>
      </w:r>
      <w:r>
        <w:rPr>
          <w:vertAlign w:val="superscript"/>
        </w:rPr>
        <w:t>5</w:t>
      </w:r>
      <w:r>
        <w:t xml:space="preserve"> Department of Biological Sciences, University of Alabama, Tuscaloosa, AL 35487, USA</w:t>
      </w:r>
      <w:r>
        <w:br/>
      </w:r>
      <w:r>
        <w:rPr>
          <w:vertAlign w:val="superscript"/>
        </w:rPr>
        <w:t>6</w:t>
      </w:r>
      <w:r>
        <w:t xml:space="preserve"> National Aquatic Monitoring Center, Department of Watershed Sciences, Utah State University, Logan, UT 84322, USA</w:t>
      </w:r>
      <w:r>
        <w:br/>
      </w:r>
      <w:r>
        <w:rPr>
          <w:vertAlign w:val="superscript"/>
        </w:rPr>
        <w:t>7</w:t>
      </w:r>
      <w:r>
        <w:t xml:space="preserve"> Institute of Marine and Freshwater Fisheries, Hafnarfjördur, Iceland</w:t>
      </w:r>
      <w:r>
        <w:br/>
      </w:r>
      <w:r>
        <w:rPr>
          <w:vertAlign w:val="superscript"/>
        </w:rPr>
        <w:t>8</w:t>
      </w:r>
      <w:r>
        <w:t xml:space="preserve"> University of Iceland, Institute of Life and Environmental Science</w:t>
      </w:r>
      <w:r>
        <w:t>s, Reykjavík, Iceland</w:t>
      </w:r>
    </w:p>
    <w:p w:rsidR="00E37257" w:rsidRDefault="00EB5683">
      <w:pPr>
        <w:pStyle w:val="BodyText"/>
      </w:pPr>
      <w:r>
        <w:rPr>
          <w:vertAlign w:val="superscript"/>
        </w:rPr>
        <w:t>✉</w:t>
      </w:r>
      <w:r>
        <w:t xml:space="preserve"> Correspondence: </w:t>
      </w:r>
      <w:hyperlink r:id="rId7">
        <w:r>
          <w:rPr>
            <w:rStyle w:val="Hyperlink"/>
          </w:rPr>
          <w:t>James R. Junker &lt;</w:t>
        </w:r>
        <w:hyperlink r:id="rId8">
          <w:r>
            <w:rPr>
              <w:rStyle w:val="Hyperlink"/>
            </w:rPr>
            <w:t>jrjunker@mtu.edu</w:t>
          </w:r>
        </w:hyperlink>
        <w:r>
          <w:rPr>
            <w:rStyle w:val="Hyperlink"/>
          </w:rPr>
          <w:t>&gt;</w:t>
        </w:r>
      </w:hyperlink>
    </w:p>
    <w:p w:rsidR="00E37257" w:rsidRDefault="00EB5683">
      <w:pPr>
        <w:pStyle w:val="BodyText"/>
      </w:pPr>
      <w:r>
        <w:t>Submission journal: Ecology</w:t>
      </w:r>
    </w:p>
    <w:p w:rsidR="00E37257" w:rsidRDefault="00EB5683">
      <w:pPr>
        <w:pStyle w:val="BodyText"/>
      </w:pPr>
      <w:r>
        <w:t>Submission type: Article</w:t>
      </w:r>
    </w:p>
    <w:p w:rsidR="00E37257" w:rsidRDefault="00EB5683">
      <w:pPr>
        <w:pStyle w:val="BodyText"/>
      </w:pPr>
      <w:r>
        <w:t>Manuscript details:</w:t>
      </w:r>
    </w:p>
    <w:p w:rsidR="00E37257" w:rsidRDefault="00EB5683">
      <w:pPr>
        <w:numPr>
          <w:ilvl w:val="0"/>
          <w:numId w:val="16"/>
        </w:numPr>
      </w:pPr>
      <w:r>
        <w:t>Abstract word count: 2</w:t>
      </w:r>
      <w:r>
        <w:t>69/350</w:t>
      </w:r>
    </w:p>
    <w:p w:rsidR="00E37257" w:rsidRDefault="00EB5683">
      <w:pPr>
        <w:numPr>
          <w:ilvl w:val="0"/>
          <w:numId w:val="16"/>
        </w:numPr>
      </w:pPr>
      <w:r>
        <w:t>Main text word count (w/ references): 8476</w:t>
      </w:r>
    </w:p>
    <w:p w:rsidR="00E37257" w:rsidRDefault="00EB5683">
      <w:pPr>
        <w:numPr>
          <w:ilvl w:val="0"/>
          <w:numId w:val="16"/>
        </w:numPr>
      </w:pPr>
      <w:r>
        <w:t>Appendices: 3</w:t>
      </w:r>
    </w:p>
    <w:p w:rsidR="00E37257" w:rsidRDefault="00EB5683">
      <w:pPr>
        <w:pStyle w:val="FirstParagraph"/>
      </w:pPr>
      <w:r>
        <w:lastRenderedPageBreak/>
        <w:t xml:space="preserve">Open Research Statement: All data and code used in this work are publicly available at the following link: </w:t>
      </w:r>
      <w:hyperlink r:id="rId9">
        <w:r>
          <w:rPr>
            <w:rStyle w:val="Hyperlink"/>
          </w:rPr>
          <w:t>https</w:t>
        </w:r>
        <w:r>
          <w:rPr>
            <w:rStyle w:val="Hyperlink"/>
          </w:rPr>
          <w:t>://github.com/jimjunker1/Junker_temperature-energy-flux</w:t>
        </w:r>
      </w:hyperlink>
      <w:r>
        <w:t>. Upon acceptance, all data and code will be submitted to relevant repositories (e.g., Dryad, Zenodo) for archival.</w:t>
      </w:r>
    </w:p>
    <w:p w:rsidR="00E37257" w:rsidRDefault="00EB5683">
      <w:pPr>
        <w:pStyle w:val="BodyText"/>
      </w:pPr>
      <w:r>
        <w:t>Key words: energy flux; climate change; food webs; species traits; temperature; envir</w:t>
      </w:r>
      <w:r>
        <w:t>onmental filtering</w:t>
      </w:r>
    </w:p>
    <w:p w:rsidR="00E37257" w:rsidRDefault="00EB5683">
      <w:r>
        <w:br w:type="page"/>
      </w:r>
    </w:p>
    <w:p w:rsidR="00E37257" w:rsidRDefault="00EB5683">
      <w:pPr>
        <w:pStyle w:val="Heading1"/>
      </w:pPr>
      <w:bookmarkStart w:id="1" w:name="abstract"/>
      <w:r>
        <w:lastRenderedPageBreak/>
        <w:t>Abstract</w:t>
      </w:r>
    </w:p>
    <w:p w:rsidR="00E37257" w:rsidRDefault="00EB5683">
      <w:pPr>
        <w:pStyle w:val="FirstParagraph"/>
      </w:pPr>
      <w:r>
        <w:t>Warming temperatures are altering communities and trophic networks across Earth’s ecosystems. While the overall influence of warming on food webs is often context-dependent, increasing temperatures are predicted to change comm</w:t>
      </w:r>
      <w:r>
        <w:t>unities in two fundamental ways: 1) by reducing average body size and 2) by increasing individual metabolic rates. These warming-induced changes have the potential to influence the distribution of food web fluxes, food web stability, and the relative impor</w:t>
      </w:r>
      <w:r>
        <w:t>tance of deterministic and stochastic ecological processes shaping community assembly. Here, we quantified patterns and the relative distribution of organic matter fluxes through stream food webs spanning a broad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We </w:t>
      </w:r>
      <w:r>
        <w:t>then related these patterns to species and community trait distributions of mean body size and population biomass turnover (</w:t>
      </w:r>
      <w:r>
        <w:rPr>
          <w:i/>
          <w:iCs/>
        </w:rPr>
        <w:t>P:B</w:t>
      </w:r>
      <w:r>
        <w:t xml:space="preserve">) within and across streams. We predicted that 1) communities in warmer streams would exhibit smaller body size and higher </w:t>
      </w:r>
      <w:r>
        <w:rPr>
          <w:i/>
          <w:iCs/>
        </w:rPr>
        <w:t>P:B</w:t>
      </w:r>
      <w:r>
        <w:t xml:space="preserve"> an</w:t>
      </w:r>
      <w:r>
        <w:t xml:space="preserve">d 2) organic matter fluxes within warmer communities would increasingly skew towards smaller, higher </w:t>
      </w:r>
      <w:r>
        <w:rPr>
          <w:i/>
          <w:iCs/>
        </w:rPr>
        <w:t>P:B</w:t>
      </w:r>
      <w:r>
        <w:t xml:space="preserve"> populations. Acr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w:t>
      </w:r>
      <w:r>
        <w:t xml:space="preserve">(~7% faster turnover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armer streams were increasingly skewed towards higher </w:t>
      </w:r>
      <w:r>
        <w:rPr>
          <w:i/>
          <w:iCs/>
        </w:rPr>
        <w:t>P:B</w:t>
      </w:r>
      <w:r>
        <w:t xml:space="preserve"> populations, demonstrating that warming can restructure organic matter fluxes in both an absolute an</w:t>
      </w:r>
      <w:r>
        <w:t>d relative sense. With warming, the relative distribution of organic matter fluxes was decreasingly likely to arise through the random sorting of species, suggesting stronger selection for traits driving high turnover with increasing temperature. Our study</w:t>
      </w:r>
      <w:r>
        <w:t xml:space="preserve"> suggests that a warming world will favor energy fluxes through ‘smaller and faster’ populations, and that these changes may be more predictable than previously thought.</w:t>
      </w:r>
    </w:p>
    <w:p w:rsidR="00E37257" w:rsidRDefault="00EB5683">
      <w:pPr>
        <w:pStyle w:val="Heading1"/>
      </w:pPr>
      <w:bookmarkStart w:id="2" w:name="introduction"/>
      <w:bookmarkEnd w:id="1"/>
      <w:r>
        <w:lastRenderedPageBreak/>
        <w:t>Introduction</w:t>
      </w:r>
    </w:p>
    <w:p w:rsidR="00E37257" w:rsidRDefault="00EB5683">
      <w:pPr>
        <w:pStyle w:val="FirstParagraph"/>
      </w:pPr>
      <w:r>
        <w:t>Increasing global temperatures influence the provision and maintenance of</w:t>
      </w:r>
      <w:r>
        <w:t xml:space="preserve"> ecosystem services by modifying the network of species interactions that underpin ecosystem functions (de Ruiter et al. 1995, Woodward et al. 2010, Brose et al. 2012, Thompson et al. 2012). Warming effects permeate across multiple levels of biological org</w:t>
      </w:r>
      <w:r>
        <w:t>anization, from control on individual metabolic rates (Gillooly et al. 2001, Brown et al. 2004) and biological activity (e.g., attack rate, handling time, growth rates, etc.; Dell et al. 2014), to broad-scale shifts in community assembly and structure (Nel</w:t>
      </w:r>
      <w:r>
        <w:t>son et al. 2017b, Gibert 2019, Saito et al. 2021). Across global climate gradients, such temperature-induced changes have the potential to mediate food web stability (Baiser et al. 2019) by altering the acquisition and allocation of resources (Zhang et al.</w:t>
      </w:r>
      <w:r>
        <w:t xml:space="preserve"> 2017) and the magnitude and relative distribution of energy fluxes in food webs (May 1972, McCann et al. 1998, Barnes et al. 2018).</w:t>
      </w:r>
    </w:p>
    <w:p w:rsidR="00E37257" w:rsidRDefault="00EB5683">
      <w:pPr>
        <w:pStyle w:val="BodyText"/>
      </w:pPr>
      <w:r>
        <w:t>Understanding how warming alters energy flux in food webs requires information about how temperature modifies relationships</w:t>
      </w:r>
      <w:r>
        <w:t xml:space="preserve"> between ecosystem structure and function. Such relationships depend upon how warming influences functional trait distributions and how functional traits translate to patterns of energy demand (Norberg et al. 2001, Loreau et al. 2001, Norberg 2004). Additi</w:t>
      </w:r>
      <w:r>
        <w:t>onally, warming can modify community assembly processes (Saito et al. 2021)—both deterministic (e.g., environmental/niche filtering; Whittaker 1962) and stochastic (e.g., neutral theory; Hubbell 2001)—leading to many possible relationships between warming,</w:t>
      </w:r>
      <w:r>
        <w:t xml:space="preserve"> the relative abundance of species, and dominance of particular functional traits. For example, although temperature appears to have minimal control on species richness across taxonomic groups (e.g., Bastazini et al. 2021), warming can have profound effect</w:t>
      </w:r>
      <w:r>
        <w:t xml:space="preserve">s on the dominance structure (i.e., evenness) of ecological communities, often by reducing community evenness and favoring a </w:t>
      </w:r>
      <w:r>
        <w:lastRenderedPageBreak/>
        <w:t>reduced set of warm-adapted species (Hillebrand et al. 2008). This strong environmental filtering is likely to skew trait distribut</w:t>
      </w:r>
      <w:r>
        <w:t>ions in natural communities (Therriault and Kolasa 1999). However, the relative distribution of traits can be further modified by additional processes (e.g., species interactions, Therriault and Kolasa 1999, demographic stochasticity, Hubbell 2001) unrelat</w:t>
      </w:r>
      <w:r>
        <w:t xml:space="preserve">ed to environmental filtering that alter species relative abundances. These additional processes can either exaggerate or counter any skew in trait distributions driven by environmental filtering and thereby modify the relationship between species’ traits </w:t>
      </w:r>
      <w:r>
        <w:t>and the absolute and relative energy demands in food webs.</w:t>
      </w:r>
    </w:p>
    <w:p w:rsidR="00E37257" w:rsidRDefault="00EB5683">
      <w:pPr>
        <w:pStyle w:val="BodyText"/>
      </w:pPr>
      <w:r>
        <w:t>Body size is a fundamental trait that is influenced by temperature and has great potential to influence energy flux (for ectotherms see Atkinson 1994, Daufresne et al. 2009, and Gardner et al. 2011</w:t>
      </w:r>
      <w:r>
        <w:t>, also see Riemer et al. 2018 for deviations across endotherms). Reduced body size in response to warming can arise at multiple levels of organization, including increased relative abundance of smaller species in warmed communities (Bergmann 1848), smaller</w:t>
      </w:r>
      <w:r>
        <w:t xml:space="preserve"> individuals in warmer populations (James 1970), or reduced absolute body size of warmed individuals (Atkinson 1994). Thus, warmer communities are likely to contain both smaller species and individuals. These relationships can have important implications f</w:t>
      </w:r>
      <w:r>
        <w:t>or energy and material flux in ecosystems because body size is a strong determinant of species life-history patterns (Peters 1983, Altermatt 2010, Zeuss et al. 2017, Nelson et al. 2020a), as well as developmental (Angilletta et al. 2004) and metabolic rate</w:t>
      </w:r>
      <w:r>
        <w:t>s (Gillooly et al. 2001, Brown et al. 2004).</w:t>
      </w:r>
    </w:p>
    <w:p w:rsidR="00E37257" w:rsidRDefault="00EB5683">
      <w:pPr>
        <w:pStyle w:val="BodyText"/>
      </w:pPr>
      <w:r>
        <w:t>Metabolic rate, in addition to being controlled by body size, is another key trait that is influenced by temperature and tied to variation in energy flux through food webs (Gillooly et al. 2001, Barnes et al. 20</w:t>
      </w:r>
      <w:r>
        <w:t xml:space="preserve">18). Warming can influence metabolic rates indirectly through reductions in body size, as well as directly through its effects on subcellular kinetics (Osmond et al. 2017, </w:t>
      </w:r>
      <w:r>
        <w:lastRenderedPageBreak/>
        <w:t>Bideault et al. 2019). These processes can modify ecosystem patterns through changes</w:t>
      </w:r>
      <w:r>
        <w:t xml:space="preserve"> in population carrying capacity (Bernhardt et al. 2018) and species relative abundances, with consequent effects on consumer-resource interactions or food web structure (Bideault et al. 2019, Gibert 2019). Moreover, metabolic rates are also tied to many b</w:t>
      </w:r>
      <w:r>
        <w:t>iological processes (Dell et al. 2014), including growth rate (Gillooly et al. 2001), developmental rate (Zuo et al. 2012, Nelson et al. 2020a), voltinism (Zeuss et al. 2017), and biomass turnover rate (Brown et al. 2004, Huryn and Benke 2007). Taken toget</w:t>
      </w:r>
      <w:r>
        <w:t>her, these effects suggest that warming should lead to a smaller, faster world in which ecosystem processes accelerate through the effects of smaller body size and higher turnover rates, with a potentially strong imprint on food web structure and energy fl</w:t>
      </w:r>
      <w:r>
        <w:t>uxes (Gibert 2019).</w:t>
      </w:r>
    </w:p>
    <w:p w:rsidR="00E37257" w:rsidRDefault="00EB5683">
      <w:pPr>
        <w:pStyle w:val="BodyText"/>
      </w:pPr>
      <w:r>
        <w:t>Here, we address two overarching and open questions focused on temperature effects on food web dynamics. First, how does ecosystem temperature shape the relationship between organic matter (OM) fluxes and community-level trait distribut</w:t>
      </w:r>
      <w:r>
        <w:t xml:space="preserve">ions, specifically body size and biomass turnover, across ecosystems? Second, how does temperature shape the role of deterministic vs. stochastic sorting processes in driving relative fluxes of OM through consumer communities? We quantified patterns of OM </w:t>
      </w:r>
      <w:r>
        <w:t>flux in stream food webs across a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southwestern Iceland. Previous research in these streams has shown a strong positive effect of warming on primary production both among streams (Demars et al. 2011, Padfield et al</w:t>
      </w:r>
      <w:r>
        <w:t>. 2017) and seasonally within streams (O’Gorman et al. 2012, Hood et al. 2018). Due to high light levels and minimal OM inputs from surrounding terrestrial habitat, invertebrates in these streams rely on autochthonous production (O’Gorman et al. 2012, Nels</w:t>
      </w:r>
      <w:r>
        <w:t xml:space="preserve">on et al. 2020b); thus, the dynamics of in-stream primary production act as a strong control on energy flow through consumers (Junker et al. 2020). We therefore predicted that annual OM </w:t>
      </w:r>
      <w:r>
        <w:lastRenderedPageBreak/>
        <w:t xml:space="preserve">fluxes to consumers would increase with stream temperature, mirroring </w:t>
      </w:r>
      <w:r>
        <w:t>patterns in resource availability and consumer energy demand. We also hypothesized that temperature would act as a principal environmental filter on community assembly and OM fluxes by favoring ‘fast’ life-history traits associated with small-bodied organi</w:t>
      </w:r>
      <w:r>
        <w:t xml:space="preserve">sms. Specifically, we predicted that warming temperatures would lead to reduced average body size and increased average biomass turnover (i.e., </w:t>
      </w:r>
      <w:r>
        <w:rPr>
          <w:i/>
          <w:iCs/>
        </w:rPr>
        <w:t>P:B</w:t>
      </w:r>
      <w:r>
        <w:t xml:space="preserve"> ratio) of populations among streams. We also predicted that </w:t>
      </w:r>
      <w:r>
        <w:rPr>
          <w:i/>
          <w:iCs/>
        </w:rPr>
        <w:t>within</w:t>
      </w:r>
      <w:r>
        <w:t xml:space="preserve"> communities, OM fluxes would be skewed to</w:t>
      </w:r>
      <w:r>
        <w:t xml:space="preserve">wards small-bodied and high </w:t>
      </w:r>
      <w:r>
        <w:rPr>
          <w:i/>
          <w:iCs/>
        </w:rPr>
        <w:t>P:B</w:t>
      </w:r>
      <w:r>
        <w:t xml:space="preserve"> taxa at higher temperatures, and that these patterns would not arise by random sorting, but instead through ‘non-random ordering’, suggesting deterministic filtering of species traits. Our results should help refine general </w:t>
      </w:r>
      <w:r>
        <w:t>predictions about how ongoing climate warming, and its influence on key traits, is likely to shape energy flux through food webs dominated by ectotherms.</w:t>
      </w:r>
    </w:p>
    <w:p w:rsidR="00E37257" w:rsidRDefault="00EB5683">
      <w:pPr>
        <w:pStyle w:val="Heading1"/>
      </w:pPr>
      <w:bookmarkStart w:id="3" w:name="methods"/>
      <w:bookmarkEnd w:id="2"/>
      <w:r>
        <w:t>Methods</w:t>
      </w:r>
    </w:p>
    <w:p w:rsidR="00E37257" w:rsidRDefault="00EB5683">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w:t>
      </w:r>
      <w:r>
        <w:t>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ed in mean annual temperature from ~5 to 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w:t>
      </w:r>
      <w:r>
        <w:t>stries (Friberg et al. 2009). These conditions create a “natural laboratory” for isolating the effects of temperature on ecosystem processes (O’Gorman et al. 2014, Nelson et al. 2017b). We selected streams to maximize the temperature range, while minimizin</w:t>
      </w:r>
      <w:r>
        <w:t>g differences in the structural aspects of the primary producer community (Junker et al. 2021). In each stream, we measured temperature and water depth every 15 min from July 2010 through August 2012 (U20-001-01 water-level logger, Onset Computer Corp., Po</w:t>
      </w:r>
      <w:r>
        <w:t>casset, MA, USA).</w:t>
      </w:r>
    </w:p>
    <w:p w:rsidR="00E37257" w:rsidRDefault="00EB5683">
      <w:pPr>
        <w:pStyle w:val="Heading2"/>
      </w:pPr>
      <w:bookmarkStart w:id="4" w:name="invertebrate-sampling"/>
      <w:r>
        <w:lastRenderedPageBreak/>
        <w:t>Invertebrate sampling</w:t>
      </w:r>
    </w:p>
    <w:p w:rsidR="00E37257" w:rsidRDefault="00EB5683">
      <w:pPr>
        <w:pStyle w:val="FirstParagraph"/>
      </w:pPr>
      <w:r>
        <w:t>We sampled macroinvertebrate communities approximately monthly in six streams, four from July 2011 to August 2012 and two from October 2010 to October 2011 (</w:t>
      </w:r>
      <w:r>
        <w:rPr>
          <w:i/>
          <w:iCs/>
        </w:rPr>
        <w:t>n</w:t>
      </w:r>
      <w:r>
        <w:t xml:space="preserve"> = 6 streams). The two streams sampled from 2010–2011 were</w:t>
      </w:r>
      <w:r>
        <w:t xml:space="preserve"> part of a separate warming manipulation but data for this study was were collected during the un-manipulated reference period (Nelson et al. 2017a, 2017b). Inter-annual comparisons of primary and secondary production in previous studies showed minimal dif</w:t>
      </w:r>
      <w:r>
        <w:t>ferences among years in un-manipulated streams, suggesting that combining data from different years would not significantly bias our results (Nelson et al. 2017a, Hood et al. 2018). We collected five Surber samples (0.023 m</w:t>
      </w:r>
      <w:r>
        <w:rPr>
          <w:vertAlign w:val="superscript"/>
        </w:rPr>
        <w:t>2</w:t>
      </w:r>
      <w:r>
        <w:t>, 250-</w:t>
      </w:r>
      <m:oMath>
        <m:r>
          <w:rPr>
            <w:rFonts w:ascii="Cambria Math" w:hAnsi="Cambria Math"/>
          </w:rPr>
          <m:t>μ</m:t>
        </m:r>
      </m:oMath>
      <w:r>
        <w:t>m mesh) from randomly se</w:t>
      </w:r>
      <w:r>
        <w:t>lected locations within each stream. Within the sampler, inorganic substrates were disturbed to ~10 cm depth and invertebrates and organic matter were removed from stones with a brush. Samples were then preserved with 5% formaldehyde until laboratory analy</w:t>
      </w:r>
      <w:r>
        <w:t xml:space="preserve">sis. In the laboratory, we split samples into coarse (&gt;1 mm) and fine (&gt;250 </w:t>
      </w:r>
      <m:oMath>
        <m:r>
          <w:rPr>
            <w:rFonts w:ascii="Cambria Math" w:hAnsi="Cambria Math"/>
          </w:rPr>
          <m:t>μ</m:t>
        </m:r>
      </m:oMath>
      <w:r>
        <w:t>m–&lt;1 mm) fractions using nested sieves and then removed invertebrates from each fraction under a dissecting microscope (10–15</w:t>
      </w:r>
      <m:oMath>
        <m:r>
          <m:rPr>
            <m:sty m:val="p"/>
          </m:rPr>
          <w:rPr>
            <w:rFonts w:ascii="Cambria Math" w:hAnsi="Cambria Math"/>
          </w:rPr>
          <m:t>×</m:t>
        </m:r>
      </m:oMath>
      <w:r>
        <w:t xml:space="preserve"> magnification). For particularly large samples, fin</w:t>
      </w:r>
      <w:r>
        <w:t>e fractions were sub-sampled (1/2–1/16th) using a modified Folsom plankton splitter prior to removal of invertebrates. Macroinvertebrates were identified to the lowest practical taxonomic level (usually genus) with taxonomic keys (Peterson 1977, Merritt et</w:t>
      </w:r>
      <w:r>
        <w:t xml:space="preserve"> al. 2008, Andersen et al. 2013). Taxon-specific abundance and biomass were scaled to a per-meter basis by dividing by the Surber sampler area.</w:t>
      </w:r>
    </w:p>
    <w:p w:rsidR="00E37257" w:rsidRDefault="00EB5683">
      <w:pPr>
        <w:pStyle w:val="Heading2"/>
      </w:pPr>
      <w:bookmarkStart w:id="5" w:name="secondary-production"/>
      <w:bookmarkEnd w:id="4"/>
      <w:r>
        <w:t>Secondary production</w:t>
      </w:r>
    </w:p>
    <w:p w:rsidR="00E37257" w:rsidRDefault="00EB5683">
      <w:pPr>
        <w:pStyle w:val="FirstParagraph"/>
      </w:pPr>
      <w:r>
        <w:t>Daily secondary production of invertebrate taxa was calculated using the instantaneous grow</w:t>
      </w:r>
      <w:r>
        <w:t xml:space="preserve">th rate method (IGR, Benke and Huryn 2017). Growth rates were determined using taxon-appropriate approaches described in Junker and others (2020). Briefly, growth rates of common </w:t>
      </w:r>
      <w:r>
        <w:lastRenderedPageBreak/>
        <w:t xml:space="preserve">taxa (e.g., Chironomidae spp., </w:t>
      </w:r>
      <w:r>
        <w:rPr>
          <w:i/>
          <w:iCs/>
        </w:rPr>
        <w:t>Radix balthica</w:t>
      </w:r>
      <w:r>
        <w:t xml:space="preserve">, etc.) were measured using </w:t>
      </w:r>
      <w:r>
        <w:rPr>
          <w:i/>
          <w:iCs/>
        </w:rPr>
        <w:t>in s</w:t>
      </w:r>
      <w:r>
        <w:rPr>
          <w:i/>
          <w:iCs/>
        </w:rPr>
        <w:t>itu</w:t>
      </w:r>
      <w:r>
        <w:t xml:space="preserve"> chambers (Huryn and Wallace 1986). Multiple individuals (</w:t>
      </w:r>
      <w:r>
        <w:rPr>
          <w:i/>
          <w:iCs/>
        </w:rPr>
        <w:t>n</w:t>
      </w:r>
      <w:r>
        <w:t xml:space="preserve"> = 5–15) within small size categories (~1-mm length range) were photographed next to a field micrometer, placed in the stream within pre-conditioned chambers for 7–15 days, and removed and photo</w:t>
      </w:r>
      <w:r>
        <w:t>graphed. Individual lengths were measured from field pictures using image analysis software (Schindelin et al. 2012), and body lengths were converted to mass (mg ash-free dry mass [AFDM]) using published length-mass regressions (Benke et al. 1999, O’Gorman</w:t>
      </w:r>
      <w:r>
        <w:t xml:space="preserve"> et al. 2012, Hannesdóttir et al. 2013). Growth rates (</w:t>
      </w:r>
      <w:r>
        <w:rPr>
          <w:i/>
          <w:iCs/>
        </w:rPr>
        <w:t>g</w:t>
      </w:r>
      <w:r>
        <w:t>, d</w:t>
      </w:r>
      <w:r>
        <w:rPr>
          <w:vertAlign w:val="superscript"/>
        </w:rPr>
        <w:t>-1</w:t>
      </w:r>
      <w:r>
        <w:t>) were calculated from changes in mean body size (</w:t>
      </w:r>
      <w:r>
        <w:rPr>
          <w:i/>
          <w:iCs/>
        </w:rPr>
        <w:t>M</w:t>
      </w:r>
      <w:r>
        <w:t>) over a given time interval (</w:t>
      </w:r>
      <w:r>
        <w:rPr>
          <w:i/>
          <w:iCs/>
        </w:rPr>
        <w:t>t</w:t>
      </w:r>
      <w:r>
        <w:t>) with the following equation:</w:t>
      </w:r>
    </w:p>
    <w:p w:rsidR="00E37257" w:rsidRDefault="00EB5683">
      <w:pPr>
        <w:pStyle w:val="BodyText"/>
      </w:pPr>
      <w:bookmarkStart w:id="6"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m:t>
          </m:r>
          <m:r>
            <w:rPr>
              <w:rFonts w:ascii="Cambria Math" w:hAnsi="Cambria Math"/>
            </w:rPr>
            <m:t>  </m:t>
          </m:r>
          <m:d>
            <m:dPr>
              <m:ctrlPr>
                <w:rPr>
                  <w:rFonts w:ascii="Cambria Math" w:hAnsi="Cambria Math"/>
                </w:rPr>
              </m:ctrlPr>
            </m:dPr>
            <m:e>
              <m:r>
                <w:rPr>
                  <w:rFonts w:ascii="Cambria Math" w:hAnsi="Cambria Math"/>
                </w:rPr>
                <m:t>1</m:t>
              </m:r>
            </m:e>
          </m:d>
        </m:oMath>
      </m:oMathPara>
      <w:bookmarkEnd w:id="6"/>
    </w:p>
    <w:p w:rsidR="00E37257" w:rsidRDefault="00EB5683">
      <w:pPr>
        <w:pStyle w:val="FirstParagraph"/>
      </w:pPr>
      <w:r>
        <w:t>Variability in growth rates was estimated by bootstrapping through repeated resampling of individual lengths with replacement (</w:t>
      </w:r>
      <w:r>
        <w:rPr>
          <w:i/>
          <w:iCs/>
        </w:rPr>
        <w:t>n</w:t>
      </w:r>
      <w:r>
        <w:t xml:space="preserve"> = 1000). For taxa that exhibit synchronous growth and development (e.g., Simuliidae spp., some Chironomidae spp., etc.), we exa</w:t>
      </w:r>
      <w:r>
        <w:t>mined temporal changes in length-frequency distributions and calculated growth rates and uncertainty using a bootstrap technique similar to that described in Benke and Huryn (2017). Individual lengths were converted to mass (mg AFDM) using published length</w:t>
      </w:r>
      <w:r>
        <w:t xml:space="preserve">-mass regressions cited above, and size-frequency histograms were visually inspected for directional changes in body size through time. For each date, size-frequency distributions were resampled with replacement and growth rates estimated from equation 1. </w:t>
      </w:r>
      <w:r>
        <w:t xml:space="preserve">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If this condition was not met after 10,000 resamplings, a minimum growth rate of 0.001 was used. To estimate growth rates of taxa for which growth could not be estimated </w:t>
      </w:r>
      <w:r>
        <w:t xml:space="preserve">empirically, we developed stream-specific growth rate models by constructing multivariate linear regressions of empirical growth rates against body size and temperature. To estimate uncertainty </w:t>
      </w:r>
      <w:r>
        <w:lastRenderedPageBreak/>
        <w:t>in production of each taxon, we used a bootstrapping technique</w:t>
      </w:r>
      <w:r>
        <w:t xml:space="preserve"> that resampled measured growth rates, in addition to abundance and size distributions from individual samples. For each iteration, size-specific growth rates were multiplied by mean interval biomass for each size class and the number of days between sampl</w:t>
      </w:r>
      <w:r>
        <w:t>e dates to estimate size class-specific production. For each time interval, size classes were summed for each taxon to calculate total population-level interval production. Intervals were summed to estimate annual secondary production (g AFDM m</w:t>
      </w:r>
      <w:r>
        <w:rPr>
          <w:vertAlign w:val="superscript"/>
        </w:rPr>
        <w:t>-2</w:t>
      </w:r>
      <w:r>
        <w:t xml:space="preserve"> y</w:t>
      </w:r>
      <w:r>
        <w:rPr>
          <w:vertAlign w:val="superscript"/>
        </w:rPr>
        <w:t>-1</w:t>
      </w:r>
      <w:r>
        <w:t>).</w:t>
      </w:r>
    </w:p>
    <w:p w:rsidR="00E37257" w:rsidRDefault="00EB5683">
      <w:pPr>
        <w:pStyle w:val="Heading2"/>
      </w:pPr>
      <w:bookmarkStart w:id="7" w:name="organic-matter-consumption-estimates"/>
      <w:bookmarkEnd w:id="5"/>
      <w:r>
        <w:t>Org</w:t>
      </w:r>
      <w:r>
        <w:t>anic matter consumption estimates</w:t>
      </w:r>
    </w:p>
    <w:p w:rsidR="00E37257" w:rsidRDefault="00EB5683">
      <w:pPr>
        <w:pStyle w:val="FirstParagraph"/>
      </w:pPr>
      <w:r>
        <w:t>Organic matter fluxes (g AFDM m</w:t>
      </w:r>
      <w:r>
        <w:rPr>
          <w:vertAlign w:val="superscript"/>
        </w:rPr>
        <w:t>-2</w:t>
      </w:r>
      <w:r>
        <w:t xml:space="preserve"> y</w:t>
      </w:r>
      <w:r>
        <w:rPr>
          <w:vertAlign w:val="superscript"/>
        </w:rPr>
        <w:t>-1</w:t>
      </w:r>
      <w:r>
        <w:t>) through stream communities were calculated using the trophic basis of production method (TBP; Benke and Wallace 1980). Taxon-specific secondary production estimates were combined with</w:t>
      </w:r>
      <w:r>
        <w:t xml:space="preserve"> diet proportions, diet-specific assimilation efficiencies, </w:t>
      </w:r>
      <w:r>
        <w:rPr>
          <w:i/>
          <w:iCs/>
        </w:rPr>
        <w:t>AE</w:t>
      </w:r>
      <w:r>
        <w:rPr>
          <w:i/>
          <w:iCs/>
          <w:vertAlign w:val="subscript"/>
        </w:rPr>
        <w:t>i</w:t>
      </w:r>
      <w:r>
        <w:t xml:space="preserve">, and net production efficiencies, </w:t>
      </w:r>
      <w:r>
        <w:rPr>
          <w:i/>
          <w:iCs/>
        </w:rPr>
        <w:t>NPE</w:t>
      </w:r>
      <w:r>
        <w:t xml:space="preserve"> (e.g., McCullough 1975), to estimate consumption of organic matter. Consumer diets of numerically dominant taxa were quantified through direct inspection </w:t>
      </w:r>
      <w:r>
        <w:t>of gut contents from multiple individuals throughout the year. Removal and preparation of gut tracts followed the methods outlined in Rosi-Marshall and coauthors (2016). To estimate variability in diet compositions and to impute missing values for non-domi</w:t>
      </w:r>
      <w:r>
        <w:t>nant taxa, we modeled the diet proportions within each stream using a hierarchical multivariate model (Fordyce et al. 2011, Coblentz et al. 2017). Here, diet proportions for food categories were modeled following a Dirichlet distribution with expected prop</w:t>
      </w:r>
      <w:r>
        <w:t>ortions in diet and a concentration parameter to estimate variability around this expectation. We accounted for the hierarchical data structure by fitting stream-specific random intercepts, as well as random intercept offsets for taxon nested within each s</w:t>
      </w:r>
      <w:r>
        <w:t xml:space="preserve">tream. All models were specified in the Stan language (Stan Development Team 2019) using the </w:t>
      </w:r>
      <w:r>
        <w:rPr>
          <w:i/>
          <w:iCs/>
        </w:rPr>
        <w:t>brms</w:t>
      </w:r>
      <w:r>
        <w:t xml:space="preserve"> package in R (Bürkner 2017). Further model details can be found in supporting information (Appendix S1). We estimated diet overlap </w:t>
      </w:r>
      <w:r>
        <w:lastRenderedPageBreak/>
        <w:t>within and across stream fo</w:t>
      </w:r>
      <w:r>
        <w:t xml:space="preserve">od webs by calculating diet overlap from 1000 independent draws from the posterior distributions of modeled diet estimates. Overlap was calculated with the ‘overlap()’ function in the </w:t>
      </w:r>
      <w:r>
        <w:rPr>
          <w:i/>
          <w:iCs/>
        </w:rPr>
        <w:t>RInSp</w:t>
      </w:r>
      <w:r>
        <w:t xml:space="preserve"> package (Zaccarelli et al. 2013).</w:t>
      </w:r>
    </w:p>
    <w:p w:rsidR="00E37257" w:rsidRDefault="00EB5683">
      <w:pPr>
        <w:pStyle w:val="BodyText"/>
      </w:pPr>
      <w:r>
        <w:t xml:space="preserve">For each food category, </w:t>
      </w:r>
      <w:r>
        <w:rPr>
          <w:i/>
          <w:iCs/>
        </w:rPr>
        <w:t>i</w:t>
      </w:r>
      <w:r>
        <w:t xml:space="preserve">, diet </w:t>
      </w:r>
      <w:r>
        <w:t>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to calculate the relative production attributable to each food category. The relative production from each food type was then multiplied by the interval-level production an</w:t>
      </w:r>
      <w:r>
        <w:t xml:space="preserve">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ke and Wallace 1980). Consumption was calculated for each taxon during each sampling interval (typically ~1 month). Total interval consumption</w:t>
      </w:r>
      <w:r>
        <w:t xml:space="preserve"> was calculated by summing across all taxa, while annual consumption was calculated by summing across all taxa and intervals. Variability in consumption estimates was estimated through a Monte Carlo approach, where bootstrapped vectors of secondary product</w:t>
      </w:r>
      <w:r>
        <w:t xml:space="preserve">ion for each taxon (see </w:t>
      </w:r>
      <w:r>
        <w:rPr>
          <w:i/>
          <w:iCs/>
        </w:rPr>
        <w:t>Secondary production</w:t>
      </w:r>
      <w:r>
        <w:t xml:space="preserve"> methods above) were resampled and consumption was estimated with the TBP method using modeled diet proportions, diet-specific assimilation efficiencies, and net production efficiency. Variability in </w:t>
      </w:r>
      <w:r>
        <w:rPr>
          <w:i/>
          <w:iCs/>
        </w:rPr>
        <w:t>AE</w:t>
      </w:r>
      <w:r>
        <w:rPr>
          <w:i/>
          <w:iCs/>
          <w:vertAlign w:val="subscript"/>
        </w:rPr>
        <w:t>i</w:t>
      </w:r>
      <w:r>
        <w:t xml:space="preserve"> was inco</w:t>
      </w:r>
      <w:r>
        <w:t>rporated by resampling values from beta distributions fit to median and 2.5% and 97.5% percentiles for each diet item: diatoms = 0.30 (95% percentile interval [PI]: 0.24-0.36), filamentous and green algae = 0.30 (95% PI: 0.24-0.36), cyanobacteria = 0.10 (9</w:t>
      </w:r>
      <w:r>
        <w:t>5% PI: 0.08-0.12), amorphous detritus = 0.10 (95% PI: 0.08-0.12), vascular and non-vascular plants (bryophytes) = 0.10 (95% PI: 0.08-0.12), and animal material = 0.70 (95% PI: 0.56-0.84; Welch 1968, Benke and Wallace 1980, 1997, Cross et al. 2007, 2011). V</w:t>
      </w:r>
      <w:r>
        <w:t xml:space="preserve">ariability in </w:t>
      </w:r>
      <w:r>
        <w:rPr>
          <w:i/>
          <w:iCs/>
        </w:rPr>
        <w:t>NPE</w:t>
      </w:r>
      <w:r>
        <w:t xml:space="preserve"> was incorporated by resampling values from an assumed beta distribution with median </w:t>
      </w:r>
      <w:r>
        <w:rPr>
          <w:i/>
          <w:iCs/>
        </w:rPr>
        <w:t>NPE</w:t>
      </w:r>
      <w:r>
        <w:t xml:space="preserve"> = 0.45 (95% PI = 0.40-0.50). Further details can be found in supporting materials (Appendix S3: Section S1: Trophic basis of production workflow and a</w:t>
      </w:r>
      <w:r>
        <w:t xml:space="preserve">ssumptions). Beta distributions were fit </w:t>
      </w:r>
      <w:r>
        <w:lastRenderedPageBreak/>
        <w:t xml:space="preserve">in R (R Core Team 2022) using the ‘get.beta.par()’ function within the </w:t>
      </w:r>
      <w:r>
        <w:rPr>
          <w:i/>
          <w:iCs/>
        </w:rPr>
        <w:t>rriskDistributions</w:t>
      </w:r>
      <w:r>
        <w:t xml:space="preserve"> package (Belgorodski et al. 2017).</w:t>
      </w:r>
    </w:p>
    <w:p w:rsidR="00E37257" w:rsidRDefault="00EB5683">
      <w:pPr>
        <w:pStyle w:val="Heading2"/>
      </w:pPr>
      <w:bookmarkStart w:id="8" w:name="X2ed9057c042f6d562b1d2c00f2bc1adcaef7dd6"/>
      <w:bookmarkEnd w:id="7"/>
      <w:r>
        <w:t>Quantifying the distribution of food web fluxes</w:t>
      </w:r>
    </w:p>
    <w:p w:rsidR="00E37257" w:rsidRDefault="00EB5683">
      <w:pPr>
        <w:pStyle w:val="Heading3"/>
      </w:pPr>
      <w:bookmarkStart w:id="9" w:name="evenness-among-taxa"/>
      <w:r>
        <w:t>Evenness among taxa</w:t>
      </w:r>
    </w:p>
    <w:p w:rsidR="00E37257" w:rsidRDefault="00EB5683">
      <w:pPr>
        <w:pStyle w:val="FirstParagraph"/>
      </w:pPr>
      <w:r>
        <w:t>To visualize and quant</w:t>
      </w:r>
      <w:r>
        <w:t xml:space="preserve">ify the evenness of OM fluxes, </w:t>
      </w:r>
      <m:oMath>
        <m:r>
          <w:rPr>
            <w:rFonts w:ascii="Cambria Math" w:hAnsi="Cambria Math"/>
          </w:rPr>
          <m:t>p</m:t>
        </m:r>
      </m:oMath>
      <w:r>
        <w:t xml:space="preserve">, among taxa within each stream, we constructed Lorenz curves (Lorenz 1905) on rank-ordered OM fluxes, such that in a community with </w:t>
      </w:r>
      <m:oMath>
        <m:r>
          <w:rPr>
            <w:rFonts w:ascii="Cambria Math" w:hAnsi="Cambria Math"/>
          </w:rPr>
          <m:t>S</m:t>
        </m:r>
      </m:oMath>
      <w:r>
        <w:t xml:space="preserve"> species the relative OM flux of species </w:t>
      </w:r>
      <w:r>
        <w:rPr>
          <w:i/>
          <w:iCs/>
        </w:rPr>
        <w:t>j</w:t>
      </w:r>
      <w:r>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The Lorenz</w:t>
      </w:r>
      <w:r>
        <w:t xml:space="preserve"> curve shows how a value, in this case OM flux, accumulates with an increasing cumulative proportion of taxa. In a community with an equal distribution of OM flux among taxa, the Lorenz curve is a straight diagonal line. Deviation from equality was calcula</w:t>
      </w:r>
      <w:r>
        <w:t xml:space="preserve">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nd Ricotta 2019):</w:t>
      </w:r>
    </w:p>
    <w:bookmarkStart w:id="10" w:name="eq:eq2"/>
    <w:p w:rsidR="00E37257" w:rsidRDefault="00EB5683">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0"/>
    </w:p>
    <w:p w:rsidR="00E37257" w:rsidRDefault="00EB5683">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w:t>
      </w:r>
      <w:r>
        <w:t>bounded between zero and one; a value of one represents a community with equal proportion of total community OM flux for all species (</w:t>
      </w:r>
      <m:oMath>
        <m:r>
          <w:rPr>
            <w:rFonts w:ascii="Cambria Math" w:hAnsi="Cambria Math"/>
          </w:rPr>
          <m:t>1</m:t>
        </m:r>
        <m:r>
          <m:rPr>
            <m:sty m:val="p"/>
          </m:rPr>
          <w:rPr>
            <w:rFonts w:ascii="Cambria Math" w:hAnsi="Cambria Math"/>
          </w:rPr>
          <m:t>/</m:t>
        </m:r>
        <m:r>
          <w:rPr>
            <w:rFonts w:ascii="Cambria Math" w:hAnsi="Cambria Math"/>
          </w:rPr>
          <m:t>S</m:t>
        </m:r>
      </m:oMath>
      <w:r>
        <w:t>), and a value of zero represents a community in which the total OM flux is attributed to a single taxon.</w:t>
      </w:r>
    </w:p>
    <w:p w:rsidR="00E37257" w:rsidRDefault="00EB5683">
      <w:pPr>
        <w:pStyle w:val="Heading3"/>
      </w:pPr>
      <w:bookmarkStart w:id="11" w:name="Xbb569da1a6deb446fdfccb4941dabf8c422ed8c"/>
      <w:bookmarkEnd w:id="9"/>
      <w:r>
        <w:t>Distribution</w:t>
      </w:r>
      <w:r>
        <w:t xml:space="preserve"> of OM fluxes in relation to taxa traits</w:t>
      </w:r>
    </w:p>
    <w:p w:rsidR="00E37257" w:rsidRDefault="00EB5683">
      <w:pPr>
        <w:pStyle w:val="FirstParagraph"/>
      </w:pPr>
      <w:r>
        <w:t>We predicted that warming would favor taxa with smaller body size and higher biomass turnover rates and that OM fluxes would therefore be skewed towards small body size (</w:t>
      </w:r>
      <w:r>
        <w:rPr>
          <w:i/>
          <w:iCs/>
        </w:rPr>
        <w:t>M</w:t>
      </w:r>
      <w:r>
        <w:t xml:space="preserve">) and higher </w:t>
      </w:r>
      <w:r>
        <w:rPr>
          <w:i/>
          <w:iCs/>
        </w:rPr>
        <w:t>P:B</w:t>
      </w:r>
      <w:r>
        <w:t xml:space="preserve"> at higher temperatures acro</w:t>
      </w:r>
      <w:r>
        <w:t xml:space="preserve">ss and within communities. To assess the change in the average population trait values and potential for environmental filtering across communities, we </w:t>
      </w:r>
      <w:r>
        <w:lastRenderedPageBreak/>
        <w:t>used bootstrapped linear regressions between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 and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re, 1,000 values of population </w:t>
      </w:r>
      <w:r>
        <w:rPr>
          <w:i/>
          <w:iCs/>
        </w:rPr>
        <w:t>M</w:t>
      </w:r>
      <w:r>
        <w:t xml:space="preserve"> or </w:t>
      </w:r>
      <w:r>
        <w:rPr>
          <w:i/>
          <w:iCs/>
        </w:rPr>
        <w:t>P:B</w:t>
      </w:r>
      <w:r>
        <w:t xml:space="preserve"> were resampled with replacement from population secondary production vectors (see </w:t>
      </w:r>
      <w:r>
        <w:rPr>
          <w:i/>
          <w:iCs/>
        </w:rPr>
        <w:t>Secondary production</w:t>
      </w:r>
      <w:r>
        <w:t xml:space="preserve"> above) for each taxon within each stream. We</w:t>
      </w:r>
      <w:r>
        <w:t xml:space="preserve"> calculated the mean body size or </w:t>
      </w:r>
      <w:r>
        <w:rPr>
          <w:i/>
          <w:iCs/>
        </w:rPr>
        <w:t>P:B</w:t>
      </w:r>
      <w:r>
        <w:t xml:space="preserve"> of the populations within each stream by first calculating the mean annual body size or annual </w:t>
      </w:r>
      <w:r>
        <w:rPr>
          <w:i/>
          <w:iCs/>
        </w:rPr>
        <w:t>P:B</w:t>
      </w:r>
      <w:r>
        <w:t xml:space="preserve"> for each taxon and then taking the median across all taxa. We then calculated the least squares estimate between log</w:t>
      </w:r>
      <w:r>
        <w:rPr>
          <w:vertAlign w:val="subscript"/>
        </w:rPr>
        <w:t>e</w:t>
      </w:r>
      <w:r>
        <w:t>-t</w:t>
      </w:r>
      <w:r>
        <w:t xml:space="preserve">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log</w:t>
      </w:r>
      <w:r>
        <w:rPr>
          <w:vertAlign w:val="subscript"/>
        </w:rPr>
        <w:t>e</w:t>
      </w:r>
      <w:r>
        <w:t xml:space="preserve">-transformed to conform to assumptions of linearity and normally distributed residual variation and the ordinary least squares estimate was calculated with the ‘lm()’ function </w:t>
      </w:r>
      <w:r>
        <w:t>in R.</w:t>
      </w:r>
    </w:p>
    <w:p w:rsidR="00E37257" w:rsidRDefault="00EB5683">
      <w:pPr>
        <w:pStyle w:val="BodyText"/>
      </w:pPr>
      <w:r>
        <w:t xml:space="preserve">To quantify how the distribution of organic matter fluxes were modified </w:t>
      </w:r>
      <w:r>
        <w:rPr>
          <w:i/>
          <w:iCs/>
        </w:rPr>
        <w:t>within</w:t>
      </w:r>
      <w:r>
        <w:t xml:space="preserve"> communities and whether this modification was related to temperature, we assessed the extent to which the relative OM fluxes among taxa were skewed towards populations wit</w:t>
      </w:r>
      <w:r>
        <w:t xml:space="preserve">h lower or higher relative </w:t>
      </w:r>
      <w:r>
        <w:rPr>
          <w:i/>
          <w:iCs/>
        </w:rPr>
        <w:t>M</w:t>
      </w:r>
      <w:r>
        <w:t xml:space="preserve"> or </w:t>
      </w:r>
      <w:r>
        <w:rPr>
          <w:i/>
          <w:iCs/>
        </w:rPr>
        <w:t>P:B</w:t>
      </w:r>
      <w:r>
        <w:t xml:space="preserve">. To do this, we ordered taxa based on within-stream rankings of annual population traits (i.e., </w:t>
      </w:r>
      <w:r>
        <w:rPr>
          <w:i/>
          <w:iCs/>
        </w:rPr>
        <w:t>M</w:t>
      </w:r>
      <w:r>
        <w:t xml:space="preserve">, </w:t>
      </w:r>
      <w:r>
        <w:rPr>
          <w:i/>
          <w:iCs/>
        </w:rPr>
        <w:t>P:B</w:t>
      </w:r>
      <w:r>
        <w:t xml:space="preserve">) and t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w:t>
      </w:r>
      <w:r>
        <w:t>tion to taxon traits as:</w:t>
      </w:r>
    </w:p>
    <w:p w:rsidR="00E37257" w:rsidRDefault="00EB5683">
      <w:pPr>
        <w:pStyle w:val="BodyText"/>
      </w:pPr>
      <w:bookmarkStart w:id="12" w:name="eq:eqn3"/>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2"/>
    </w:p>
    <w:p w:rsidR="00E37257" w:rsidRDefault="00EB5683">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of the community trait distribution. We chose this quantile-based formula over other parametric or moments-ba</w:t>
      </w:r>
      <w:r>
        <w:t xml:space="preserve">sed approaches because it is well defined and requires no assumptions of the moments of the distribution (Groeneveld and Meeden 1984). We repeated this analysis for all estimates of OM flux used to calculate </w:t>
      </w:r>
      <w:r>
        <w:rPr>
          <w:i/>
          <w:iCs/>
        </w:rPr>
        <w:t>M</w:t>
      </w:r>
      <w:r>
        <w:t xml:space="preserve"> and </w:t>
      </w:r>
      <w:r>
        <w:rPr>
          <w:i/>
          <w:iCs/>
        </w:rPr>
        <w:t>P:B</w:t>
      </w:r>
      <w:r>
        <w:t xml:space="preserve"> in each stream community. Skewness coe</w:t>
      </w:r>
      <w:r>
        <w:t xml:space="preserve">fficients range from -1 to 1, where </w:t>
      </w:r>
      <w:r>
        <w:lastRenderedPageBreak/>
        <w:t xml:space="preserve">-1 indicates that OM fluxes are skewed perfectly away from a trait while 1 indicates that higher relative fluxes are perfectly associated with higher trait values. To determine if the skewness of fluxes with </w:t>
      </w:r>
      <w:r>
        <w:rPr>
          <w:i/>
          <w:iCs/>
        </w:rPr>
        <w:t>M</w:t>
      </w:r>
      <w:r>
        <w:t xml:space="preserve"> and </w:t>
      </w:r>
      <w:r>
        <w:rPr>
          <w:i/>
          <w:iCs/>
        </w:rPr>
        <w:t>P:B</w:t>
      </w:r>
      <w:r>
        <w:t xml:space="preserve"> wa</w:t>
      </w:r>
      <w:r>
        <w:t xml:space="preserve">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mptions of the model and standardize values between 0 and 1. Model coefficients were back-transformed to estima</w:t>
      </w:r>
      <w:r>
        <w:t>te effect sizes.</w:t>
      </w:r>
    </w:p>
    <w:p w:rsidR="00E37257" w:rsidRDefault="00EB5683">
      <w:pPr>
        <w:pStyle w:val="BodyText"/>
      </w:pPr>
      <w:r>
        <w:t>To examine the extent to which temperature influenced the skew of OM flux among populations within each community, we quantified the probability of observing the skewed distributions in OM fluxes by random chance. The feasible range of ske</w:t>
      </w:r>
      <w:r>
        <w:t>wness values within a community is inherently tied to the evenness of OM fluxes. This dependence on evenness can make it difficult to determine the importance of random versus ecological processes on the distribution of OM fluxes by comparison of raw skewn</w:t>
      </w:r>
      <w:r>
        <w:t xml:space="preserve">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traits structuring OM fluxes within a community and therefore warmer streams would exhibit highly skewed OM distributions that would be unlikely due to chance (i.e.,</w:t>
      </w:r>
      <w:r>
        <w:t xml:space="preserve"> ‘non-random ordering’). In contrast, cooler streams would exhibit OM fluxes with skew values that are more likely due to random chance (‘random ordering’), regardless of raw skewness values, suggesting other traits or processes govern the distribution of </w:t>
      </w:r>
      <w:r>
        <w:t>OM fluxes within their communities. To accomplish this, we first had to account for statistical constraints that restrict the range of possible outcomes (i.e., feasible set; Haegeman and Loreau 2008, Diaz et al. 2021), given the number of species and the r</w:t>
      </w:r>
      <w:r>
        <w:t>elative distribution of OM fluxes within a community. We permuted a random subset of each stream community’s feasible set by randomly ordering species and calculating skewness in the cumulative distribution of annual OM fluxes 100,000 times in each stream.</w:t>
      </w:r>
      <w:r>
        <w:t xml:space="preserve"> This permuted set allowed us to calculate the </w:t>
      </w:r>
      <w:r>
        <w:lastRenderedPageBreak/>
        <w:t xml:space="preserve">probability of observing the empirical skewn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compared to a random ordering given the distribution of relative OM flux. We assessed the likelihood of non-random ordering as the distance </w:t>
      </w:r>
      <w:r>
        <w:t>from the central mass of the random skew distributions within each stream. Therefore, communities in which OM fluxes are likely organized non-randomly are indicated by observed skew values near the tails of these random distributions.</w:t>
      </w:r>
    </w:p>
    <w:p w:rsidR="00E37257" w:rsidRDefault="00EB5683">
      <w:pPr>
        <w:pStyle w:val="Heading1"/>
      </w:pPr>
      <w:bookmarkStart w:id="13" w:name="results"/>
      <w:bookmarkEnd w:id="3"/>
      <w:bookmarkEnd w:id="8"/>
      <w:bookmarkEnd w:id="11"/>
      <w:r>
        <w:t>Results</w:t>
      </w:r>
    </w:p>
    <w:p w:rsidR="00E37257" w:rsidRDefault="00EB5683">
      <w:pPr>
        <w:pStyle w:val="Heading2"/>
      </w:pPr>
      <w:bookmarkStart w:id="14" w:name="community-organic-matter-fluxes"/>
      <w:r>
        <w:t>Community org</w:t>
      </w:r>
      <w:r>
        <w:t>anic matter fluxes</w:t>
      </w:r>
    </w:p>
    <w:p w:rsidR="00E37257" w:rsidRDefault="00EB5683">
      <w:pPr>
        <w:pStyle w:val="FirstParagraph"/>
      </w:pPr>
      <w:r>
        <w:t>Annual community OM fluxes mirrored patterns of secondary production reported previously (Junker et al. 2020). Organic matter flux to invertebrates varied ~45-fold among streams, from 3.9 (2.1 – 6.4; mean [95% Percentile interval]) to 17</w:t>
      </w:r>
      <w:r>
        <w:t xml:space="preserve">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rsidR="00E37257" w:rsidRDefault="00EB5683">
      <w:pPr>
        <w:pStyle w:val="BodyText"/>
      </w:pPr>
      <w:r>
        <w:t>Differences in OM flux among streams were driven by variation in total energy demand rather than composition of consumed resources, as consumer diets were highly simil</w:t>
      </w:r>
      <w:r>
        <w:t xml:space="preserve">ar among streams (Appendix S1: Figure S1). Across all streams, community-level diets were dominated by diatoms (43.9%; 0%–75.8%), amorphous detritus (17.2%; 0%–32.2%), and green algae (13.3%; 0%–43%). Within streams, diet overlap ranged from 68% (65%–71%) </w:t>
      </w:r>
      <w:r>
        <w:t>to 75% (69%–79%) among invertebrate taxa. Among streams, diets were also highly similar with a mean overlap of 89% (85%–92%). Diet overlap based on pairwise comparisons among streams showed little difference and no clear relationship with temperature.</w:t>
      </w:r>
    </w:p>
    <w:p w:rsidR="00E37257" w:rsidRDefault="00EB5683">
      <w:pPr>
        <w:pStyle w:val="Heading2"/>
      </w:pPr>
      <w:bookmarkStart w:id="15" w:name="evenness-of-organic-matter-fluxes"/>
      <w:bookmarkEnd w:id="14"/>
      <w:r>
        <w:t>Even</w:t>
      </w:r>
      <w:r>
        <w:t>ness of organic matter fluxes</w:t>
      </w:r>
    </w:p>
    <w:p w:rsidR="00E37257" w:rsidRDefault="00EB5683">
      <w:pPr>
        <w:pStyle w:val="FirstParagraph"/>
      </w:pPr>
      <w:r>
        <w:t>In general, OM fluxes were unevenly distributed among taxa (Gini inequality coefficients ranged from 0.09 [0.07 – 0.11, 95% PI] to 0.29 [0.25 – 0.32]; Appendix S2: Table S1) and were dominated by insects in the families Simuli</w:t>
      </w:r>
      <w:r>
        <w:t>idae and Chironomidae, pulmonate snails (</w:t>
      </w:r>
      <w:r>
        <w:rPr>
          <w:i/>
          <w:iCs/>
        </w:rPr>
        <w:t xml:space="preserve">Radix </w:t>
      </w:r>
      <w:r>
        <w:rPr>
          <w:i/>
          <w:iCs/>
        </w:rPr>
        <w:lastRenderedPageBreak/>
        <w:t>balthica</w:t>
      </w:r>
      <w:r>
        <w:t xml:space="preserve">), and oligochaete worms (Figure 2A &amp; B; Appendix S2: Figure S2). In absolute terms, ~85% of total OM flux was contributed by 2 to 10 taxa, which comprised only 3% to 29% of total taxon richness among </w:t>
      </w:r>
      <w:r>
        <w:t xml:space="preserve">streams. Although differences in evenness among streams were partially attributed to variation in taxon richness (range: 14 to 35), fluxes were still highly uneven after accounting for differences in richness (i.e., similar ‘Normalized’ Gini coefficients, </w:t>
      </w:r>
      <w:r>
        <w:t xml:space="preserve">Appendix S2: Table S1). As average stream temperature increased, OM fluxes shifted from dominance by Simuliidae in the coolest stream to Chironomidae and </w:t>
      </w:r>
      <w:r>
        <w:rPr>
          <w:i/>
          <w:iCs/>
        </w:rPr>
        <w:t>R. balthica</w:t>
      </w:r>
      <w:r>
        <w:t xml:space="preserve"> at moderate temperatures (Figure 2A). In the warmest stream, where maximum temperatures ca</w:t>
      </w:r>
      <w:r>
        <w:t>n often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taxon richness was lowest and OM fluxes were dominated by oligochaete worms in the family Naididae, the chironomid </w:t>
      </w:r>
      <w:r>
        <w:rPr>
          <w:i/>
          <w:iCs/>
        </w:rPr>
        <w:t>Cricotopus sylvestris</w:t>
      </w:r>
      <w:r>
        <w:t xml:space="preserve">, and </w:t>
      </w:r>
      <w:r>
        <w:rPr>
          <w:i/>
          <w:iCs/>
        </w:rPr>
        <w:t>R. balthica</w:t>
      </w:r>
      <w:r>
        <w:t xml:space="preserve"> (Figure 2A). Among-stream differences in evenness of OM fluxes were not clear</w:t>
      </w:r>
      <w:r>
        <w:t>ly related to temperature (Appendix S2: Table S1).</w:t>
      </w:r>
    </w:p>
    <w:p w:rsidR="00E37257" w:rsidRDefault="00EB5683">
      <w:pPr>
        <w:pStyle w:val="Heading2"/>
      </w:pPr>
      <w:bookmarkStart w:id="16" w:name="Xbc367e85455efd1aff9d66267dc6e783fbbb9e2"/>
      <w:bookmarkEnd w:id="15"/>
      <w:r>
        <w:t>Organic matter fluxes in relation to body size and biomass turnover rate</w:t>
      </w:r>
    </w:p>
    <w:p w:rsidR="00E37257" w:rsidRDefault="00EB5683">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g AFDM ind</w:t>
      </w:r>
      <w:r>
        <w:rPr>
          <w:vertAlign w:val="superscript"/>
        </w:rPr>
        <w:t>-1</w:t>
      </w:r>
      <w:r>
        <w:t xml:space="preserve"> (1.03 – 5.08; 95% PI) in the coldest stream to 0.10 mg AFDM ind</w:t>
      </w:r>
      <w:r>
        <w:rPr>
          <w:vertAlign w:val="superscript"/>
        </w:rPr>
        <w:t>-1</w:t>
      </w:r>
      <w:r>
        <w:t xml:space="preserve"> (0.08 – 0.13) in the warmest stream, corresponding to an -8.7% (-11.1 – -6.4) change i</w:t>
      </w:r>
      <w:r>
        <w:t>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from 4.4 y</w:t>
      </w:r>
      <w:r>
        <w:rPr>
          <w:vertAlign w:val="superscript"/>
        </w:rPr>
        <w:t>-1</w:t>
      </w:r>
      <w:r>
        <w:t xml:space="preserve"> (3.6 – 5.1) in the coldest stream to 35.5 y</w:t>
      </w:r>
      <w:r>
        <w:rPr>
          <w:vertAlign w:val="superscript"/>
        </w:rPr>
        <w:t>-1</w:t>
      </w:r>
      <w:r>
        <w:t xml:space="preserve"> (29.6 – 43.3)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rsidR="00E37257" w:rsidRDefault="00EB5683">
      <w:pPr>
        <w:pStyle w:val="BodyText"/>
      </w:pPr>
      <w:r>
        <w:lastRenderedPageBreak/>
        <w:t>Within stream communities, there were diverse body size–OM flux relationships, with some streams showing greater relative OM flux through larger-bodied taxa (positive skew), others showing greater OM flux through smaller-bodied tax</w:t>
      </w:r>
      <w:r>
        <w:t>a (negative skew), and some that showed no size-related trend in OM flux (skew range: -1 to 0.56; Figure 3A &amp; B). Skew estimates of OM fluxes in relation to body size showed little association with stream temperature except in the warmest stream, where flu</w:t>
      </w:r>
      <w:r>
        <w:t xml:space="preserve">xes were heavily skewed toward small-bodied taxa (Figure 3B). Similarly, skew in OM fluxes in relation to </w:t>
      </w:r>
      <w:r>
        <w:rPr>
          <w:i/>
          <w:iCs/>
        </w:rPr>
        <w:t>P:B</w:t>
      </w:r>
      <w:r>
        <w:t xml:space="preserve"> ratios varied among streams, ranging from -0.4 to 1. In this case, OM fluxes to consumers skewed increasingly toward higher turnover (</w:t>
      </w:r>
      <w:r>
        <w:rPr>
          <w:i/>
          <w:iCs/>
        </w:rPr>
        <w:t>P:B</w:t>
      </w:r>
      <w:r>
        <w:t>) taxa wi</w:t>
      </w:r>
      <w:r>
        <w:t>th increasing temperature (Figure 4A &amp; B).</w:t>
      </w:r>
    </w:p>
    <w:p w:rsidR="00E37257" w:rsidRDefault="00EB5683">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based on randomly sor</w:t>
      </w:r>
      <w:r>
        <w:t xml:space="preserve">ted data to detect whether OM fluxes through smaller and higher </w:t>
      </w:r>
      <w:r>
        <w:rPr>
          <w:i/>
          <w:iCs/>
        </w:rPr>
        <w:t>P:B</w:t>
      </w:r>
      <w:r>
        <w:t xml:space="preserve"> taxa could be attributed to these traits instead of random community assembly processes. The probability of observing a similar or more extreme skew of OM fluxes in relation to body size w</w:t>
      </w:r>
      <w:r>
        <w:t xml:space="preserve">as variable among streams and ranged from 0.34 (0.19–0.55; 95% PI) to 0.79 (0.07–0.96); there was little association between this probability and temperature (Figure 3C). In contrast, the probability of a similar or more extreme skew in relation to </w:t>
      </w:r>
      <w:r>
        <w:rPr>
          <w:i/>
          <w:iCs/>
        </w:rPr>
        <w:t>P:B</w:t>
      </w:r>
      <w:r>
        <w:t xml:space="preserve"> rat</w:t>
      </w:r>
      <w:r>
        <w:t xml:space="preserve">ios ranged from 0.06 (0–0.75) to 0.62 (0.23–0.81; Figure 4C) and in this case there was a clear trend towards a more structured OM flux distribution—i.e., fluxes through high </w:t>
      </w:r>
      <w:r>
        <w:rPr>
          <w:i/>
          <w:iCs/>
        </w:rPr>
        <w:t>P:B</w:t>
      </w:r>
      <w:r>
        <w:t xml:space="preserve"> taxa were favored at higher temperatures. The likelihood of higher relative </w:t>
      </w:r>
      <w:r>
        <w:t xml:space="preserve">fluxes among high </w:t>
      </w:r>
      <w:r>
        <w:rPr>
          <w:i/>
          <w:iCs/>
        </w:rPr>
        <w:t>P:B</w:t>
      </w:r>
      <w:r>
        <w:t xml:space="preserve"> taxa became much higher with 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rsidR="00E37257" w:rsidRDefault="00EB5683">
      <w:pPr>
        <w:pStyle w:val="Heading1"/>
      </w:pPr>
      <w:bookmarkStart w:id="17" w:name="discussion"/>
      <w:bookmarkEnd w:id="13"/>
      <w:bookmarkEnd w:id="16"/>
      <w:r>
        <w:lastRenderedPageBreak/>
        <w:t>Discussion</w:t>
      </w:r>
    </w:p>
    <w:p w:rsidR="00E37257" w:rsidRDefault="00EB5683">
      <w:pPr>
        <w:pStyle w:val="FirstParagraph"/>
      </w:pPr>
      <w:r>
        <w:t>While a growing body of theoretical and empirical research has</w:t>
      </w:r>
      <w:r>
        <w:t xml:space="preserve"> enhanced our knowledge of temperature-mediated changes to ecosystems (e.g., O’Connor et al. 2009), general patterns remain elusive and empirical studies often show idiosyncratic outcomes (Nelson et al. 2017a, Zhang et al. 2017), especially at higher level</w:t>
      </w:r>
      <w:r>
        <w:t>s of biological organization (Walther et al. 2002, Woodward et al. 2010). Here, we demonstrate that warming acts as a strong environmental filter of species traits along a wide natural gradient of ecosystem temperatures. In particular, we found that increa</w:t>
      </w:r>
      <w:r>
        <w:t>sing temperatures were associated with reduced population body size and increased population biomass turnover among stream invertebrate communities, leading to higher organic matter fluxes through these populations. In addition, we found that higher temper</w:t>
      </w:r>
      <w:r>
        <w:t xml:space="preserve">atures systematically skewed OM fluxes </w:t>
      </w:r>
      <w:r>
        <w:rPr>
          <w:i/>
          <w:iCs/>
        </w:rPr>
        <w:t>within</w:t>
      </w:r>
      <w:r>
        <w:t xml:space="preserve"> communities, such that OM flows were increasingly dominated by taxa with rapid life-cycles. Lastly, we discovered that the distribution of fluxes within communities was non-random, especially with respect to </w:t>
      </w:r>
      <w:r>
        <w:rPr>
          <w:i/>
          <w:iCs/>
        </w:rPr>
        <w:t>P:</w:t>
      </w:r>
      <w:r>
        <w:rPr>
          <w:i/>
          <w:iCs/>
        </w:rPr>
        <w:t>B</w:t>
      </w:r>
      <w:r>
        <w:t xml:space="preserve"> ratios at moderate to high temperatures, suggesting that temperature was especially important in structuring relative performance and resource acquisition within warm communities. These patterns show that the acceleration of energy and material fluxes th</w:t>
      </w:r>
      <w:r>
        <w:t>rough ecosystems in both an absolute (among ecosystems) and relative (within ecosystems) sense may be a general effect of environmental warming.</w:t>
      </w:r>
    </w:p>
    <w:p w:rsidR="00E37257" w:rsidRDefault="00EB5683">
      <w:pPr>
        <w:pStyle w:val="Heading2"/>
      </w:pPr>
      <w:bookmarkStart w:id="18" w:name="Xf4af59cdbbdc663bf2442672962a7fb9073bd14"/>
      <w:r>
        <w:t xml:space="preserve">Across-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p>
    <w:p w:rsidR="00E37257" w:rsidRDefault="00EB5683">
      <w:pPr>
        <w:pStyle w:val="FirstParagraph"/>
      </w:pPr>
      <w:r>
        <w:t>Warming-induced shifts in community body size distributions were</w:t>
      </w:r>
      <w:r>
        <w:t xml:space="preserve"> 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f warming. Although this effect among communit</w:t>
      </w:r>
      <w:r>
        <w:t xml:space="preserve">ies may be partially attributed to the </w:t>
      </w:r>
      <w:r>
        <w:lastRenderedPageBreak/>
        <w:t>thermodynamic influence of temperature (Gillooly et al. 2001), biomass turnover rate is also closely related to organism body size (Brown et al. 2004, Huryn and Benke 2007). Thus, warming may influence the distributio</w:t>
      </w:r>
      <w:r>
        <w:t xml:space="preserve">ns of </w:t>
      </w:r>
      <w:r>
        <w:rPr>
          <w:i/>
          <w:iCs/>
        </w:rPr>
        <w:t>P:B</w:t>
      </w:r>
      <w:r>
        <w:t xml:space="preserve"> ratios directly through its effects on metabolic rate and indirectly through reductions in organism body size and associated life-history traits. The increase in </w:t>
      </w:r>
      <w:r>
        <w:rPr>
          <w:i/>
          <w:iCs/>
        </w:rPr>
        <w:t>P:B</w:t>
      </w:r>
      <w:r>
        <w:t xml:space="preserve"> we observed across communities was similar in magnitude to the reduction in body</w:t>
      </w:r>
      <w:r>
        <w:t xml:space="preserve"> 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part, be attributed to reduced organism body sizes (Figure 1B</w:t>
      </w:r>
      <w:r>
        <w:t xml:space="preserve"> &amp; C). Organism body size is related to a number of other ecological attributes (Peters 1983) and changes in body size with increasing temperatures are likely to have broad implications for ecosystems in a changing climate (Gibert 2019).</w:t>
      </w:r>
    </w:p>
    <w:p w:rsidR="00E37257" w:rsidRDefault="00EB5683">
      <w:pPr>
        <w:pStyle w:val="BodyText"/>
      </w:pPr>
      <w:r>
        <w:t>A general reductio</w:t>
      </w:r>
      <w:r>
        <w:t>n in body size has been deemed a “universal” response to warming (Daufresne et al. 2009, Gardner et al. 2011, Uszko et al. 2022), but notable deviations exist across ecosystems (Thresher et al. 2007, O’Gorman et al. 2012, Ohlberger 2013). Based on our mont</w:t>
      </w:r>
      <w:r>
        <w:t>hly sampling over a full annual cycle, we observed a clear decrease in the average body size of populations from cool to warm communities (Figure 1B), corresponding to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w:t>
      </w:r>
      <w:r>
        <w:t>is change is based on community-level shifts (i.e., different sets of taxa), the magnitude of decline is consistent with intra-taxon patterns measured across broad phylogenetic groups (Deutsch et al. 2022). Interestingly, our results contrast with a warmin</w:t>
      </w:r>
      <w:r>
        <w:t>g experiment conducted in one of our study streams showing that a relatively small increase in temperature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hifted invertebrate community biomass and productivity from smaller to larger organisms (Nelson et al. 2017a, 2017b). Moreover, an additional</w:t>
      </w:r>
      <w:r>
        <w:t xml:space="preserve"> study at Hengill that examined community size spectra across a </w:t>
      </w:r>
      <w:r>
        <w:lastRenderedPageBreak/>
        <w:t>much broader range of body sizes and taxonomic groups (i.e., diatoms to fish), but with limited temporal sampling (i.e., August only), reported an unexpected shallowing of mass-abundance slope</w:t>
      </w:r>
      <w:r>
        <w:t>s, suggesting warming may favor larger-bodied individuals (Adams et al. 2013, O’Gorman et al. 2017). Other studies have reported similar deviations from the “universal” response for other taxonomic groups (e.g., invertebrates: Zeuss et al. 2017, birds: Gei</w:t>
      </w:r>
      <w:r>
        <w:t>st 1987, Riemer et al. 2018, fish: Rypel 2014). While there is a strong propensity for reduced body size with warming, clearly many processes can modify the direction and magnitude of body size shifts and how they play out from individual to ecosystem leve</w:t>
      </w:r>
      <w:r>
        <w:t>ls (e.g., growth and developmental rates, resource supply, competition, predation; Ohlberger 2013). In addition, it is evident that the range of temperatures and body sizes considered, as well as the temporal scale of sampling, is likely to influence our u</w:t>
      </w:r>
      <w:r>
        <w:t>nderstanding of how temperature influences patterns of body size in ecosystems (Jennings et al. 2007).</w:t>
      </w:r>
    </w:p>
    <w:p w:rsidR="00E37257" w:rsidRDefault="00EB5683">
      <w:pPr>
        <w:pStyle w:val="Heading2"/>
      </w:pPr>
      <w:bookmarkStart w:id="19" w:name="X4449c072509c5c623cb67e1ccf89a0b8f5e34de"/>
      <w:bookmarkEnd w:id="18"/>
      <w:r>
        <w:t>Relative OM fluxes in relation to species trait distributions</w:t>
      </w:r>
    </w:p>
    <w:p w:rsidR="00E37257" w:rsidRDefault="00EB5683">
      <w:pPr>
        <w:pStyle w:val="FirstParagraph"/>
      </w:pPr>
      <w:r>
        <w:t>In addition to the cross-ecosystem effects of temperature on patterns of species traits and</w:t>
      </w:r>
      <w:r>
        <w:t xml:space="preserve"> organic matter flux, we found that temperature had strong effects on the relative performance of species </w:t>
      </w:r>
      <w:r>
        <w:rPr>
          <w:i/>
          <w:iCs/>
        </w:rPr>
        <w:t>within</w:t>
      </w:r>
      <w:r>
        <w:t xml:space="preserve"> communities, leading to an increase in OM fluxes through populations with high biomass turnover rates. Generally speaking, OM fluxes were uneve</w:t>
      </w:r>
      <w:r>
        <w:t>nly distributed among populations within communities, which may be expected given the systematic unevenness in the distribution of individuals among species (Diaz et al. 2021). However, we found important residual structure in the unevenness of OM fluxes t</w:t>
      </w:r>
      <w:r>
        <w:t>hat appeared to be related to functional trait axes. With respect to body size, the results were somewhat equivocal. In the coldest and warmest streams, we saw a strong skew in material fluxes towards larger and smaller species, respectively, but this patt</w:t>
      </w:r>
      <w:r>
        <w: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w:t>
      </w:r>
      <w:r>
        <w:lastRenderedPageBreak/>
        <w:t xml:space="preserve">we found a much clearer pattern with respect to biomass turnover rates, in which OM fluxes were increasingly skewed towards taxa with high turnover within warmer streams. We also found </w:t>
      </w:r>
      <w:r>
        <w:t xml:space="preserve">that this pattern was clearly non-random, suggesting that it is not likely to have arisen from stochastic, neutral processes alone (e.g., Hubbell 2001, Shoemaker et al. 2020). These results suggest that temperature may be a strong environmental filter—and </w:t>
      </w:r>
      <w:r>
        <w:t>therefore natural selection agent—for taxa with high turnover rates and associated life-history traits (e.g., multi-voltinism: Zeuss et al. 2017, Nelson et al. 2020a, short lifespan: Munch and Salinas 2009, Stoks et al. 2014, high growth rate: Donhauser et</w:t>
      </w:r>
      <w:r>
        <w:t xml:space="preserve"> al. 2020), especially at relatively high temperatures.</w:t>
      </w:r>
    </w:p>
    <w:p w:rsidR="00E37257" w:rsidRDefault="00EB5683">
      <w:pPr>
        <w:pStyle w:val="Heading2"/>
      </w:pPr>
      <w:bookmarkStart w:id="20" w:name="conclusions"/>
      <w:bookmarkEnd w:id="19"/>
      <w:r>
        <w:t>Conclusions</w:t>
      </w:r>
    </w:p>
    <w:p w:rsidR="00E37257" w:rsidRDefault="00EB5683">
      <w:pPr>
        <w:pStyle w:val="FirstParagraph"/>
      </w:pPr>
      <w:r>
        <w:t>We documented the important role of temperature in structuring key functional traits and the relative distribution of material fluxes across a natural stream temperature gradient. Higher t</w:t>
      </w:r>
      <w:r>
        <w:t xml:space="preserve">emperatures were associated with increased total flux through the food web, as well as reductions in average population body size and increases in population biomass turnover. Further, biomass turnover rate—but less so body size—was increasingly important </w:t>
      </w:r>
      <w:r>
        <w:t>for structuring OM fluxes at warmer temperatures. Our results support the idea that warming may reduce organism size and also ‘speed up’ ecosystem dynamics in both an absolute and relative sense. These changes have important implications for the maintenanc</w:t>
      </w:r>
      <w:r>
        <w:t>e of biodiversity, as well as for the connections between biodiversity and the magnitude and stability of ecosystem energy and material cycles in a warming world.</w:t>
      </w:r>
    </w:p>
    <w:p w:rsidR="00E37257" w:rsidRDefault="00EB5683">
      <w:pPr>
        <w:pStyle w:val="Heading1"/>
      </w:pPr>
      <w:bookmarkStart w:id="21" w:name="acknowledgements"/>
      <w:bookmarkEnd w:id="17"/>
      <w:bookmarkEnd w:id="20"/>
      <w:r>
        <w:t>Acknowledgements</w:t>
      </w:r>
    </w:p>
    <w:p w:rsidR="00E37257" w:rsidRDefault="00EB5683">
      <w:pPr>
        <w:pStyle w:val="FirstParagraph"/>
      </w:pPr>
      <w:r>
        <w:t xml:space="preserve">We are grateful to Sigurður Guðjónsson, Guðni Guðbergsson, and the staff at </w:t>
      </w:r>
      <w:r>
        <w:t xml:space="preserve">the Veiðimálastofnun for providing laboratory space and logistical support. We are also grateful to Sveinbjörn Steinþorsson at the University of Iceland for super-jeep transport to our field sites </w:t>
      </w:r>
      <w:r>
        <w:lastRenderedPageBreak/>
        <w:t xml:space="preserve">during the winter. We thank Lauren David, David Hernandez, </w:t>
      </w:r>
      <w:r>
        <w:t>Amanda Keasberry, Elena Nava, Camille Perrett, Jackie Pitts, Friðþjófur Árnason, Liliana García, Ragnahildur Magnúsdottír, Ryan McClure, Vija Pelekis, Adam Toomey, Chau Tran, Brooke Weigel, Tanner Williamson and many undergraduate workers for field and lab</w:t>
      </w:r>
      <w:r>
        <w:t>oratory help. Jeff Wesner and Abe Kanz generously provided R code and discussions on modeling diet proportions. We thank Dr. Victor Saito and one anonymous reviewer for constructive comments that improved the paper. This study was supported by the National</w:t>
      </w:r>
      <w:r>
        <w:t xml:space="preserve"> Science Foundation (DEB-0949774 and DEB-1354624 to JPB and ADH and DEB-0949726 to WFC).</w:t>
      </w:r>
    </w:p>
    <w:p w:rsidR="00E37257" w:rsidRDefault="00EB5683">
      <w:pPr>
        <w:pStyle w:val="Heading1"/>
      </w:pPr>
      <w:bookmarkStart w:id="22" w:name="conflict-of-interest"/>
      <w:bookmarkEnd w:id="21"/>
      <w:r>
        <w:t>Conflict of Interest</w:t>
      </w:r>
    </w:p>
    <w:p w:rsidR="00E37257" w:rsidRDefault="00EB5683">
      <w:pPr>
        <w:pStyle w:val="FirstParagraph"/>
      </w:pPr>
      <w:r>
        <w:t>The authors have no conflict of interest to declare.</w:t>
      </w:r>
    </w:p>
    <w:p w:rsidR="00E37257" w:rsidRDefault="00EB5683">
      <w:pPr>
        <w:pStyle w:val="Heading1"/>
      </w:pPr>
      <w:bookmarkStart w:id="23" w:name="references"/>
      <w:bookmarkEnd w:id="22"/>
      <w:r>
        <w:t>References</w:t>
      </w:r>
    </w:p>
    <w:p w:rsidR="00E37257" w:rsidRPr="009A1885" w:rsidRDefault="00EB5683" w:rsidP="0010043B">
      <w:pPr>
        <w:pStyle w:val="Bibliography"/>
        <w:spacing w:line="480" w:lineRule="auto"/>
        <w:ind w:left="360" w:hanging="360"/>
        <w:rPr>
          <w:rFonts w:ascii="Times New Roman" w:hAnsi="Times New Roman" w:cs="Times New Roman"/>
        </w:rPr>
      </w:pPr>
      <w:bookmarkStart w:id="24" w:name="ref-adams2013"/>
      <w:bookmarkStart w:id="25" w:name="refs"/>
      <w:r w:rsidRPr="009A1885">
        <w:rPr>
          <w:rFonts w:ascii="Times New Roman" w:hAnsi="Times New Roman" w:cs="Times New Roman"/>
        </w:rPr>
        <w:t>Adams, G. L., D. E. Pichler, E. J. Cox, E. J. O’Gorman, A. Seeney, G. Woodward, an</w:t>
      </w:r>
      <w:r w:rsidRPr="009A1885">
        <w:rPr>
          <w:rFonts w:ascii="Times New Roman" w:hAnsi="Times New Roman" w:cs="Times New Roman"/>
        </w:rPr>
        <w:t xml:space="preserve">d D. C. Reuman. 2013. </w:t>
      </w:r>
      <w:hyperlink r:id="rId10">
        <w:r w:rsidRPr="009A1885">
          <w:rPr>
            <w:rStyle w:val="Hyperlink"/>
            <w:rFonts w:ascii="Times New Roman" w:hAnsi="Times New Roman" w:cs="Times New Roman"/>
          </w:rPr>
          <w:t>Diatoms can be an important exception to temperaturesize rules at species and community levels of organization</w:t>
        </w:r>
      </w:hyperlink>
      <w:r w:rsidRPr="009A1885">
        <w:rPr>
          <w:rFonts w:ascii="Times New Roman" w:hAnsi="Times New Roman" w:cs="Times New Roman"/>
        </w:rPr>
        <w:t>. Global Change Biology 19:3540–3552.</w:t>
      </w:r>
    </w:p>
    <w:p w:rsidR="00E37257" w:rsidRPr="009A1885" w:rsidRDefault="00EB5683" w:rsidP="0010043B">
      <w:pPr>
        <w:pStyle w:val="Bibliography"/>
        <w:spacing w:line="480" w:lineRule="auto"/>
        <w:ind w:left="360" w:hanging="360"/>
        <w:rPr>
          <w:rFonts w:ascii="Times New Roman" w:hAnsi="Times New Roman" w:cs="Times New Roman"/>
        </w:rPr>
      </w:pPr>
      <w:bookmarkStart w:id="26" w:name="ref-altermatt2010"/>
      <w:bookmarkEnd w:id="24"/>
      <w:r w:rsidRPr="009A1885">
        <w:rPr>
          <w:rFonts w:ascii="Times New Roman" w:hAnsi="Times New Roman" w:cs="Times New Roman"/>
        </w:rPr>
        <w:t xml:space="preserve">Altermatt, F. 2010. </w:t>
      </w:r>
      <w:hyperlink r:id="rId11">
        <w:r w:rsidRPr="009A1885">
          <w:rPr>
            <w:rStyle w:val="Hyperlink"/>
            <w:rFonts w:ascii="Times New Roman" w:hAnsi="Times New Roman" w:cs="Times New Roman"/>
          </w:rPr>
          <w:t>Climatic warming increases voltinism in European butterflies and moths</w:t>
        </w:r>
      </w:hyperlink>
      <w:r w:rsidRPr="009A1885">
        <w:rPr>
          <w:rFonts w:ascii="Times New Roman" w:hAnsi="Times New Roman" w:cs="Times New Roman"/>
        </w:rPr>
        <w:t>. Proceedings of the Royal Society B: Biological Sciences 277:1281–1287.</w:t>
      </w:r>
    </w:p>
    <w:p w:rsidR="00E37257" w:rsidRPr="009A1885" w:rsidRDefault="00EB5683" w:rsidP="0010043B">
      <w:pPr>
        <w:pStyle w:val="Bibliography"/>
        <w:spacing w:line="480" w:lineRule="auto"/>
        <w:ind w:left="360" w:hanging="360"/>
        <w:rPr>
          <w:rFonts w:ascii="Times New Roman" w:hAnsi="Times New Roman" w:cs="Times New Roman"/>
        </w:rPr>
      </w:pPr>
      <w:bookmarkStart w:id="27" w:name="ref-andersen2013"/>
      <w:bookmarkEnd w:id="26"/>
      <w:r w:rsidRPr="009A1885">
        <w:rPr>
          <w:rFonts w:ascii="Times New Roman" w:hAnsi="Times New Roman" w:cs="Times New Roman"/>
        </w:rPr>
        <w:t>Andersen, T., P. S. Cranston, and J. H. Epler. 2013. Chironomidae of</w:t>
      </w:r>
      <w:r w:rsidRPr="009A1885">
        <w:rPr>
          <w:rFonts w:ascii="Times New Roman" w:hAnsi="Times New Roman" w:cs="Times New Roman"/>
        </w:rPr>
        <w:t xml:space="preserve"> the Holarctic region: Keys and diagnoses, Part 1. Media Tryck, Lund, Sweden.</w:t>
      </w:r>
    </w:p>
    <w:p w:rsidR="00E37257" w:rsidRPr="009A1885" w:rsidRDefault="00EB5683" w:rsidP="0010043B">
      <w:pPr>
        <w:pStyle w:val="Bibliography"/>
        <w:spacing w:line="480" w:lineRule="auto"/>
        <w:ind w:left="360" w:hanging="360"/>
        <w:rPr>
          <w:rFonts w:ascii="Times New Roman" w:hAnsi="Times New Roman" w:cs="Times New Roman"/>
        </w:rPr>
      </w:pPr>
      <w:bookmarkStart w:id="28" w:name="ref-angilletta2004"/>
      <w:bookmarkEnd w:id="27"/>
      <w:r w:rsidRPr="009A1885">
        <w:rPr>
          <w:rFonts w:ascii="Times New Roman" w:hAnsi="Times New Roman" w:cs="Times New Roman"/>
        </w:rPr>
        <w:t xml:space="preserve">Angilletta, M. J., Jr., T. D. Steury, and M. W. Sears. 2004. </w:t>
      </w:r>
      <w:hyperlink r:id="rId12">
        <w:r w:rsidRPr="009A1885">
          <w:rPr>
            <w:rStyle w:val="Hyperlink"/>
            <w:rFonts w:ascii="Times New Roman" w:hAnsi="Times New Roman" w:cs="Times New Roman"/>
          </w:rPr>
          <w:t xml:space="preserve">Temperature, Growth Rate, and Body Size in Ectotherms: </w:t>
        </w:r>
        <w:r w:rsidRPr="009A1885">
          <w:rPr>
            <w:rStyle w:val="Hyperlink"/>
            <w:rFonts w:ascii="Times New Roman" w:hAnsi="Times New Roman" w:cs="Times New Roman"/>
          </w:rPr>
          <w:t>Fitting Pieces of a Life-History Puzzle</w:t>
        </w:r>
      </w:hyperlink>
      <w:r w:rsidRPr="009A1885">
        <w:rPr>
          <w:rFonts w:ascii="Times New Roman" w:hAnsi="Times New Roman" w:cs="Times New Roman"/>
        </w:rPr>
        <w:t>. Integrative and Comparative Biology 44:498–509.</w:t>
      </w:r>
    </w:p>
    <w:p w:rsidR="00E37257" w:rsidRPr="009A1885" w:rsidRDefault="00EB5683" w:rsidP="0010043B">
      <w:pPr>
        <w:pStyle w:val="Bibliography"/>
        <w:spacing w:line="480" w:lineRule="auto"/>
        <w:ind w:left="360" w:hanging="360"/>
        <w:rPr>
          <w:rFonts w:ascii="Times New Roman" w:hAnsi="Times New Roman" w:cs="Times New Roman"/>
        </w:rPr>
      </w:pPr>
      <w:bookmarkStart w:id="29" w:name="ref-arnason1969"/>
      <w:bookmarkEnd w:id="28"/>
      <w:r w:rsidRPr="009A1885">
        <w:rPr>
          <w:rFonts w:ascii="Times New Roman" w:hAnsi="Times New Roman" w:cs="Times New Roman"/>
        </w:rPr>
        <w:lastRenderedPageBreak/>
        <w:t xml:space="preserve">Árnason, B., P. Theodorsson, S. Björnsson, and K. Saemundsson. 1969. </w:t>
      </w:r>
      <w:hyperlink r:id="rId13">
        <w:r w:rsidRPr="009A1885">
          <w:rPr>
            <w:rStyle w:val="Hyperlink"/>
            <w:rFonts w:ascii="Times New Roman" w:hAnsi="Times New Roman" w:cs="Times New Roman"/>
          </w:rPr>
          <w:t xml:space="preserve">Hengill, a high temperature thermal area in </w:t>
        </w:r>
        <w:r w:rsidRPr="009A1885">
          <w:rPr>
            <w:rStyle w:val="Hyperlink"/>
            <w:rFonts w:ascii="Times New Roman" w:hAnsi="Times New Roman" w:cs="Times New Roman"/>
          </w:rPr>
          <w:t>Iceland</w:t>
        </w:r>
      </w:hyperlink>
      <w:r w:rsidRPr="009A1885">
        <w:rPr>
          <w:rFonts w:ascii="Times New Roman" w:hAnsi="Times New Roman" w:cs="Times New Roman"/>
        </w:rPr>
        <w:t>. Bulletin Volcanologique 33:245–259.</w:t>
      </w:r>
    </w:p>
    <w:p w:rsidR="00E37257" w:rsidRPr="009A1885" w:rsidRDefault="00EB5683" w:rsidP="0010043B">
      <w:pPr>
        <w:pStyle w:val="Bibliography"/>
        <w:spacing w:line="480" w:lineRule="auto"/>
        <w:ind w:left="360" w:hanging="360"/>
        <w:rPr>
          <w:rFonts w:ascii="Times New Roman" w:hAnsi="Times New Roman" w:cs="Times New Roman"/>
        </w:rPr>
      </w:pPr>
      <w:bookmarkStart w:id="30" w:name="ref-atkinson1994"/>
      <w:bookmarkEnd w:id="29"/>
      <w:r w:rsidRPr="009A1885">
        <w:rPr>
          <w:rFonts w:ascii="Times New Roman" w:hAnsi="Times New Roman" w:cs="Times New Roman"/>
        </w:rPr>
        <w:t>Atkinson, D. 1994. Temperature and organism size: A biological law for ectotherms? Advances in ecological research 25:1–58.</w:t>
      </w:r>
    </w:p>
    <w:p w:rsidR="00E37257" w:rsidRPr="009A1885" w:rsidRDefault="00EB5683" w:rsidP="0010043B">
      <w:pPr>
        <w:pStyle w:val="Bibliography"/>
        <w:spacing w:line="480" w:lineRule="auto"/>
        <w:ind w:left="360" w:hanging="360"/>
        <w:rPr>
          <w:rFonts w:ascii="Times New Roman" w:hAnsi="Times New Roman" w:cs="Times New Roman"/>
        </w:rPr>
      </w:pPr>
      <w:bookmarkStart w:id="31" w:name="ref-baiser2019"/>
      <w:bookmarkEnd w:id="30"/>
      <w:r w:rsidRPr="009A1885">
        <w:rPr>
          <w:rFonts w:ascii="Times New Roman" w:hAnsi="Times New Roman" w:cs="Times New Roman"/>
        </w:rPr>
        <w:t xml:space="preserve">Baiser, B., D. Gravel, A. R. Cirtwill, J. A. Dunne, A. K. Fahimipour, L. J. Gilarranz, </w:t>
      </w:r>
      <w:r w:rsidRPr="009A1885">
        <w:rPr>
          <w:rFonts w:ascii="Times New Roman" w:hAnsi="Times New Roman" w:cs="Times New Roman"/>
        </w:rPr>
        <w:t xml:space="preserve">J. A. Grochow, D. Li, N. D. Martinez, A. McGrew, T. Poisot, T. N. Romanuk, D. B. Stouffer, L. B. Trotta, F. S. Valdovinos, R. J. Williams, S. A. Wood, and J. D. Yeakel. 2019. </w:t>
      </w:r>
      <w:hyperlink r:id="rId14">
        <w:r w:rsidRPr="009A1885">
          <w:rPr>
            <w:rStyle w:val="Hyperlink"/>
            <w:rFonts w:ascii="Times New Roman" w:hAnsi="Times New Roman" w:cs="Times New Roman"/>
          </w:rPr>
          <w:t>Ecogeographical rules and th</w:t>
        </w:r>
        <w:r w:rsidRPr="009A1885">
          <w:rPr>
            <w:rStyle w:val="Hyperlink"/>
            <w:rFonts w:ascii="Times New Roman" w:hAnsi="Times New Roman" w:cs="Times New Roman"/>
          </w:rPr>
          <w:t>e macroecology of food webs</w:t>
        </w:r>
      </w:hyperlink>
      <w:r w:rsidRPr="009A1885">
        <w:rPr>
          <w:rFonts w:ascii="Times New Roman" w:hAnsi="Times New Roman" w:cs="Times New Roman"/>
        </w:rPr>
        <w:t>. Global Ecology and Biogeography 28:1204–1218.</w:t>
      </w:r>
    </w:p>
    <w:p w:rsidR="00E37257" w:rsidRPr="009A1885" w:rsidRDefault="00EB5683" w:rsidP="0010043B">
      <w:pPr>
        <w:pStyle w:val="Bibliography"/>
        <w:spacing w:line="480" w:lineRule="auto"/>
        <w:ind w:left="360" w:hanging="360"/>
        <w:rPr>
          <w:rFonts w:ascii="Times New Roman" w:hAnsi="Times New Roman" w:cs="Times New Roman"/>
        </w:rPr>
      </w:pPr>
      <w:bookmarkStart w:id="32" w:name="ref-barnes2018"/>
      <w:bookmarkEnd w:id="31"/>
      <w:r w:rsidRPr="009A1885">
        <w:rPr>
          <w:rFonts w:ascii="Times New Roman" w:hAnsi="Times New Roman" w:cs="Times New Roman"/>
        </w:rPr>
        <w:t xml:space="preserve">Barnes, A. D., M. Jochum, J. S. Lefcheck, N. Eisenhauer, C. Scherber, M. I. O’Connor, P. de Ruiter, and U. Brose. 2018. </w:t>
      </w:r>
      <w:hyperlink r:id="rId15">
        <w:r w:rsidRPr="009A1885">
          <w:rPr>
            <w:rStyle w:val="Hyperlink"/>
            <w:rFonts w:ascii="Times New Roman" w:hAnsi="Times New Roman" w:cs="Times New Roman"/>
          </w:rPr>
          <w:t>Energy Flux: The Link between Multitrophic Biodiversity and Ecosystem Functioning</w:t>
        </w:r>
      </w:hyperlink>
      <w:r w:rsidRPr="009A1885">
        <w:rPr>
          <w:rFonts w:ascii="Times New Roman" w:hAnsi="Times New Roman" w:cs="Times New Roman"/>
        </w:rPr>
        <w:t>. Trends in Ecology &amp; Evolution 33:186–197.</w:t>
      </w:r>
    </w:p>
    <w:p w:rsidR="00E37257" w:rsidRPr="009A1885" w:rsidRDefault="00EB5683" w:rsidP="0010043B">
      <w:pPr>
        <w:pStyle w:val="Bibliography"/>
        <w:spacing w:line="480" w:lineRule="auto"/>
        <w:ind w:left="360" w:hanging="360"/>
        <w:rPr>
          <w:rFonts w:ascii="Times New Roman" w:hAnsi="Times New Roman" w:cs="Times New Roman"/>
        </w:rPr>
      </w:pPr>
      <w:bookmarkStart w:id="33" w:name="ref-bastazini2021"/>
      <w:bookmarkEnd w:id="32"/>
      <w:r w:rsidRPr="009A1885">
        <w:rPr>
          <w:rFonts w:ascii="Times New Roman" w:hAnsi="Times New Roman" w:cs="Times New Roman"/>
        </w:rPr>
        <w:t xml:space="preserve">Bastazini, V. A. G., N. Galiana, H. Hillebrand, M. Estiarte, R. Ogaya, J. Peñuelas, U. Sommer, and J. M. Montoya. 2021. </w:t>
      </w:r>
      <w:hyperlink r:id="rId16">
        <w:r w:rsidRPr="009A1885">
          <w:rPr>
            <w:rStyle w:val="Hyperlink"/>
            <w:rFonts w:ascii="Times New Roman" w:hAnsi="Times New Roman" w:cs="Times New Roman"/>
          </w:rPr>
          <w:t>The impact of climate warming on species diversity across scales: Lessons from experimental meta-ecosystems</w:t>
        </w:r>
      </w:hyperlink>
      <w:r w:rsidRPr="009A1885">
        <w:rPr>
          <w:rFonts w:ascii="Times New Roman" w:hAnsi="Times New Roman" w:cs="Times New Roman"/>
        </w:rPr>
        <w:t>. Global Ecology and Biogeography 30:1545–1554.</w:t>
      </w:r>
    </w:p>
    <w:p w:rsidR="00E37257" w:rsidRPr="009A1885" w:rsidRDefault="00EB5683" w:rsidP="0010043B">
      <w:pPr>
        <w:pStyle w:val="Bibliography"/>
        <w:spacing w:line="480" w:lineRule="auto"/>
        <w:ind w:left="360" w:hanging="360"/>
        <w:rPr>
          <w:rFonts w:ascii="Times New Roman" w:hAnsi="Times New Roman" w:cs="Times New Roman"/>
        </w:rPr>
      </w:pPr>
      <w:bookmarkStart w:id="34" w:name="ref-belgorodski2017"/>
      <w:bookmarkEnd w:id="33"/>
      <w:r w:rsidRPr="009A1885">
        <w:rPr>
          <w:rFonts w:ascii="Times New Roman" w:hAnsi="Times New Roman" w:cs="Times New Roman"/>
        </w:rPr>
        <w:t>Belgorodski, N., M. Greiner, K. Tolksdorf, and K. Schuelle</w:t>
      </w:r>
      <w:r w:rsidRPr="009A1885">
        <w:rPr>
          <w:rFonts w:ascii="Times New Roman" w:hAnsi="Times New Roman" w:cs="Times New Roman"/>
        </w:rPr>
        <w:t>r. 2017. rriskDistributions: Fitting Distributions to Given Data or Known Quantiles.</w:t>
      </w:r>
    </w:p>
    <w:p w:rsidR="00E37257" w:rsidRPr="009A1885" w:rsidRDefault="00EB5683" w:rsidP="0010043B">
      <w:pPr>
        <w:pStyle w:val="Bibliography"/>
        <w:spacing w:line="480" w:lineRule="auto"/>
        <w:ind w:left="360" w:hanging="360"/>
        <w:rPr>
          <w:rFonts w:ascii="Times New Roman" w:hAnsi="Times New Roman" w:cs="Times New Roman"/>
        </w:rPr>
      </w:pPr>
      <w:bookmarkStart w:id="35" w:name="ref-benke2017"/>
      <w:bookmarkEnd w:id="34"/>
      <w:r w:rsidRPr="009A1885">
        <w:rPr>
          <w:rFonts w:ascii="Times New Roman" w:hAnsi="Times New Roman" w:cs="Times New Roman"/>
        </w:rPr>
        <w:t>Benke, A. C., and A. D. Huryn. 2017. Secondary production and quantitative food webs. Pages 235–254 Methods in Stream Ecology. Elsevier.</w:t>
      </w:r>
    </w:p>
    <w:p w:rsidR="00E37257" w:rsidRPr="009A1885" w:rsidRDefault="00EB5683" w:rsidP="0010043B">
      <w:pPr>
        <w:pStyle w:val="Bibliography"/>
        <w:spacing w:line="480" w:lineRule="auto"/>
        <w:ind w:left="360" w:hanging="360"/>
        <w:rPr>
          <w:rFonts w:ascii="Times New Roman" w:hAnsi="Times New Roman" w:cs="Times New Roman"/>
        </w:rPr>
      </w:pPr>
      <w:bookmarkStart w:id="36" w:name="ref-benke1999"/>
      <w:bookmarkEnd w:id="35"/>
      <w:r w:rsidRPr="009A1885">
        <w:rPr>
          <w:rFonts w:ascii="Times New Roman" w:hAnsi="Times New Roman" w:cs="Times New Roman"/>
        </w:rPr>
        <w:lastRenderedPageBreak/>
        <w:t>Benke, A. C., A. D. Huryn, L. A. S</w:t>
      </w:r>
      <w:r w:rsidRPr="009A1885">
        <w:rPr>
          <w:rFonts w:ascii="Times New Roman" w:hAnsi="Times New Roman" w:cs="Times New Roman"/>
        </w:rPr>
        <w:t xml:space="preserve">mock, and J. B. Wallace. 1999. </w:t>
      </w:r>
      <w:hyperlink r:id="rId17">
        <w:r w:rsidRPr="009A1885">
          <w:rPr>
            <w:rStyle w:val="Hyperlink"/>
            <w:rFonts w:ascii="Times New Roman" w:hAnsi="Times New Roman" w:cs="Times New Roman"/>
          </w:rPr>
          <w:t>Length-Mass Relationships for Freshwater Macroinvertebrates in North America with Particular Reference to the Southeastern United States</w:t>
        </w:r>
      </w:hyperlink>
      <w:r w:rsidRPr="009A1885">
        <w:rPr>
          <w:rFonts w:ascii="Times New Roman" w:hAnsi="Times New Roman" w:cs="Times New Roman"/>
        </w:rPr>
        <w:t>. Journal of the North American Bentho</w:t>
      </w:r>
      <w:r w:rsidRPr="009A1885">
        <w:rPr>
          <w:rFonts w:ascii="Times New Roman" w:hAnsi="Times New Roman" w:cs="Times New Roman"/>
        </w:rPr>
        <w:t>logical Society 18:308–343.</w:t>
      </w:r>
    </w:p>
    <w:p w:rsidR="00E37257" w:rsidRPr="009A1885" w:rsidRDefault="00EB5683" w:rsidP="0010043B">
      <w:pPr>
        <w:pStyle w:val="Bibliography"/>
        <w:spacing w:line="480" w:lineRule="auto"/>
        <w:ind w:left="360" w:hanging="360"/>
        <w:rPr>
          <w:rFonts w:ascii="Times New Roman" w:hAnsi="Times New Roman" w:cs="Times New Roman"/>
        </w:rPr>
      </w:pPr>
      <w:bookmarkStart w:id="37" w:name="ref-benke1980"/>
      <w:bookmarkEnd w:id="36"/>
      <w:r w:rsidRPr="009A1885">
        <w:rPr>
          <w:rFonts w:ascii="Times New Roman" w:hAnsi="Times New Roman" w:cs="Times New Roman"/>
        </w:rPr>
        <w:t xml:space="preserve">Benke, A. C., and J. B. Wallace. 1980. </w:t>
      </w:r>
      <w:hyperlink r:id="rId18">
        <w:r w:rsidRPr="009A1885">
          <w:rPr>
            <w:rStyle w:val="Hyperlink"/>
            <w:rFonts w:ascii="Times New Roman" w:hAnsi="Times New Roman" w:cs="Times New Roman"/>
          </w:rPr>
          <w:t>Trophic Basis of Production Among Net-Spinning Caddisflies in a Southern Appalachian Stream</w:t>
        </w:r>
      </w:hyperlink>
      <w:r w:rsidRPr="009A1885">
        <w:rPr>
          <w:rFonts w:ascii="Times New Roman" w:hAnsi="Times New Roman" w:cs="Times New Roman"/>
        </w:rPr>
        <w:t>. Ecology 61:108–118.</w:t>
      </w:r>
    </w:p>
    <w:p w:rsidR="00E37257" w:rsidRPr="009A1885" w:rsidRDefault="00EB5683" w:rsidP="0010043B">
      <w:pPr>
        <w:pStyle w:val="Bibliography"/>
        <w:spacing w:line="480" w:lineRule="auto"/>
        <w:ind w:left="360" w:hanging="360"/>
        <w:rPr>
          <w:rFonts w:ascii="Times New Roman" w:hAnsi="Times New Roman" w:cs="Times New Roman"/>
        </w:rPr>
      </w:pPr>
      <w:bookmarkStart w:id="38" w:name="ref-benke1997"/>
      <w:bookmarkEnd w:id="37"/>
      <w:r w:rsidRPr="009A1885">
        <w:rPr>
          <w:rFonts w:ascii="Times New Roman" w:hAnsi="Times New Roman" w:cs="Times New Roman"/>
        </w:rPr>
        <w:t>Benke, A. C., and J. B. W</w:t>
      </w:r>
      <w:r w:rsidRPr="009A1885">
        <w:rPr>
          <w:rFonts w:ascii="Times New Roman" w:hAnsi="Times New Roman" w:cs="Times New Roman"/>
        </w:rPr>
        <w:t xml:space="preserve">allace. 1997. </w:t>
      </w:r>
      <w:hyperlink r:id="rId19">
        <w:r w:rsidRPr="009A1885">
          <w:rPr>
            <w:rStyle w:val="Hyperlink"/>
            <w:rFonts w:ascii="Times New Roman" w:hAnsi="Times New Roman" w:cs="Times New Roman"/>
          </w:rPr>
          <w:t>Trophic Basis of Production Among Riverine Caddisflies: Implications for Food Web Analysis</w:t>
        </w:r>
      </w:hyperlink>
      <w:r w:rsidRPr="009A1885">
        <w:rPr>
          <w:rFonts w:ascii="Times New Roman" w:hAnsi="Times New Roman" w:cs="Times New Roman"/>
        </w:rPr>
        <w:t>. Ecology 78:1132–1145.</w:t>
      </w:r>
    </w:p>
    <w:p w:rsidR="00E37257" w:rsidRPr="009A1885" w:rsidRDefault="00EB5683" w:rsidP="0010043B">
      <w:pPr>
        <w:pStyle w:val="Bibliography"/>
        <w:spacing w:line="480" w:lineRule="auto"/>
        <w:ind w:left="360" w:hanging="360"/>
        <w:rPr>
          <w:rFonts w:ascii="Times New Roman" w:hAnsi="Times New Roman" w:cs="Times New Roman"/>
        </w:rPr>
      </w:pPr>
      <w:bookmarkStart w:id="39" w:name="ref-bergmann1848"/>
      <w:bookmarkEnd w:id="38"/>
      <w:r w:rsidRPr="009A1885">
        <w:rPr>
          <w:rFonts w:ascii="Times New Roman" w:hAnsi="Times New Roman" w:cs="Times New Roman"/>
        </w:rPr>
        <w:t xml:space="preserve">Bergmann, C. 1848. Über die Verhältnisse der </w:t>
      </w:r>
      <w:r w:rsidRPr="009A1885">
        <w:rPr>
          <w:rFonts w:ascii="Times New Roman" w:hAnsi="Times New Roman" w:cs="Times New Roman"/>
        </w:rPr>
        <w:t>Wärmeökonomie der Thiere zu ihrer Grösse.</w:t>
      </w:r>
    </w:p>
    <w:p w:rsidR="00E37257" w:rsidRPr="009A1885" w:rsidRDefault="00EB5683" w:rsidP="0010043B">
      <w:pPr>
        <w:pStyle w:val="Bibliography"/>
        <w:spacing w:line="480" w:lineRule="auto"/>
        <w:ind w:left="360" w:hanging="360"/>
        <w:rPr>
          <w:rFonts w:ascii="Times New Roman" w:hAnsi="Times New Roman" w:cs="Times New Roman"/>
        </w:rPr>
      </w:pPr>
      <w:bookmarkStart w:id="40" w:name="ref-bernhardt2018"/>
      <w:bookmarkEnd w:id="39"/>
      <w:r w:rsidRPr="009A1885">
        <w:rPr>
          <w:rFonts w:ascii="Times New Roman" w:hAnsi="Times New Roman" w:cs="Times New Roman"/>
        </w:rPr>
        <w:t xml:space="preserve">Bernhardt, J. R., J. M. Sunday, and M. I. O’Connor. 2018. </w:t>
      </w:r>
      <w:hyperlink r:id="rId20">
        <w:r w:rsidRPr="009A1885">
          <w:rPr>
            <w:rStyle w:val="Hyperlink"/>
            <w:rFonts w:ascii="Times New Roman" w:hAnsi="Times New Roman" w:cs="Times New Roman"/>
          </w:rPr>
          <w:t>Metabolic Theory and the Temperature-Size Rule Explain the Temperature Dependence of Population Carrying C</w:t>
        </w:r>
        <w:r w:rsidRPr="009A1885">
          <w:rPr>
            <w:rStyle w:val="Hyperlink"/>
            <w:rFonts w:ascii="Times New Roman" w:hAnsi="Times New Roman" w:cs="Times New Roman"/>
          </w:rPr>
          <w:t>apacity</w:t>
        </w:r>
      </w:hyperlink>
      <w:r w:rsidRPr="009A1885">
        <w:rPr>
          <w:rFonts w:ascii="Times New Roman" w:hAnsi="Times New Roman" w:cs="Times New Roman"/>
        </w:rPr>
        <w:t>. The American Naturalist:000–000.</w:t>
      </w:r>
    </w:p>
    <w:p w:rsidR="00E37257" w:rsidRPr="009A1885" w:rsidRDefault="00EB5683" w:rsidP="0010043B">
      <w:pPr>
        <w:pStyle w:val="Bibliography"/>
        <w:spacing w:line="480" w:lineRule="auto"/>
        <w:ind w:left="360" w:hanging="360"/>
        <w:rPr>
          <w:rFonts w:ascii="Times New Roman" w:hAnsi="Times New Roman" w:cs="Times New Roman"/>
        </w:rPr>
      </w:pPr>
      <w:bookmarkStart w:id="41" w:name="ref-bideault2019"/>
      <w:bookmarkEnd w:id="40"/>
      <w:r w:rsidRPr="009A1885">
        <w:rPr>
          <w:rFonts w:ascii="Times New Roman" w:hAnsi="Times New Roman" w:cs="Times New Roman"/>
        </w:rPr>
        <w:t xml:space="preserve">Bideault, A., M. Loreau, and D. Gravel. 2019. </w:t>
      </w:r>
      <w:hyperlink r:id="rId21">
        <w:r w:rsidRPr="009A1885">
          <w:rPr>
            <w:rStyle w:val="Hyperlink"/>
            <w:rFonts w:ascii="Times New Roman" w:hAnsi="Times New Roman" w:cs="Times New Roman"/>
          </w:rPr>
          <w:t xml:space="preserve">Temperature Modifies Consumer-Resource Interaction Strength Through Its Effects on Biological Rates and </w:t>
        </w:r>
        <w:r w:rsidRPr="009A1885">
          <w:rPr>
            <w:rStyle w:val="Hyperlink"/>
            <w:rFonts w:ascii="Times New Roman" w:hAnsi="Times New Roman" w:cs="Times New Roman"/>
          </w:rPr>
          <w:t>Body Mass</w:t>
        </w:r>
      </w:hyperlink>
      <w:r w:rsidRPr="009A1885">
        <w:rPr>
          <w:rFonts w:ascii="Times New Roman" w:hAnsi="Times New Roman" w:cs="Times New Roman"/>
        </w:rPr>
        <w:t>. Frontiers in Ecology and Evolution 7.</w:t>
      </w:r>
    </w:p>
    <w:p w:rsidR="00E37257" w:rsidRPr="009A1885" w:rsidRDefault="00EB5683" w:rsidP="0010043B">
      <w:pPr>
        <w:pStyle w:val="Bibliography"/>
        <w:spacing w:line="480" w:lineRule="auto"/>
        <w:ind w:left="360" w:hanging="360"/>
        <w:rPr>
          <w:rFonts w:ascii="Times New Roman" w:hAnsi="Times New Roman" w:cs="Times New Roman"/>
        </w:rPr>
      </w:pPr>
      <w:bookmarkStart w:id="42" w:name="ref-brose2012"/>
      <w:bookmarkEnd w:id="41"/>
      <w:r w:rsidRPr="009A1885">
        <w:rPr>
          <w:rFonts w:ascii="Times New Roman" w:hAnsi="Times New Roman" w:cs="Times New Roman"/>
        </w:rPr>
        <w:t xml:space="preserve">Brose, U., J. A. Dunne, Montoya José M., O. L. Petchey, F. D. Schneider, and U. Jacob. 2012. </w:t>
      </w:r>
      <w:hyperlink r:id="rId22">
        <w:r w:rsidRPr="009A1885">
          <w:rPr>
            <w:rStyle w:val="Hyperlink"/>
            <w:rFonts w:ascii="Times New Roman" w:hAnsi="Times New Roman" w:cs="Times New Roman"/>
          </w:rPr>
          <w:t>Climate change in size-structured ecosystems</w:t>
        </w:r>
      </w:hyperlink>
      <w:r w:rsidRPr="009A1885">
        <w:rPr>
          <w:rFonts w:ascii="Times New Roman" w:hAnsi="Times New Roman" w:cs="Times New Roman"/>
        </w:rPr>
        <w:t>. Philosophi</w:t>
      </w:r>
      <w:r w:rsidRPr="009A1885">
        <w:rPr>
          <w:rFonts w:ascii="Times New Roman" w:hAnsi="Times New Roman" w:cs="Times New Roman"/>
        </w:rPr>
        <w:t>cal Transactions of the Royal Society B: Biological Sciences 367:2903–2912.</w:t>
      </w:r>
    </w:p>
    <w:p w:rsidR="00E37257" w:rsidRPr="009A1885" w:rsidRDefault="00EB5683" w:rsidP="0010043B">
      <w:pPr>
        <w:pStyle w:val="Bibliography"/>
        <w:spacing w:line="480" w:lineRule="auto"/>
        <w:ind w:left="360" w:hanging="360"/>
        <w:rPr>
          <w:rFonts w:ascii="Times New Roman" w:hAnsi="Times New Roman" w:cs="Times New Roman"/>
        </w:rPr>
      </w:pPr>
      <w:bookmarkStart w:id="43" w:name="ref-brown2004"/>
      <w:bookmarkEnd w:id="42"/>
      <w:r w:rsidRPr="009A1885">
        <w:rPr>
          <w:rFonts w:ascii="Times New Roman" w:hAnsi="Times New Roman" w:cs="Times New Roman"/>
        </w:rPr>
        <w:t xml:space="preserve">Brown, J. H., J. F. Gillooly, A. P. Allen, V. M. Savage, and G. B. West. 2004. </w:t>
      </w:r>
      <w:hyperlink r:id="rId23">
        <w:r w:rsidRPr="009A1885">
          <w:rPr>
            <w:rStyle w:val="Hyperlink"/>
            <w:rFonts w:ascii="Times New Roman" w:hAnsi="Times New Roman" w:cs="Times New Roman"/>
          </w:rPr>
          <w:t>Toward a Metabolic Theory of Ecology</w:t>
        </w:r>
      </w:hyperlink>
      <w:r w:rsidRPr="009A1885">
        <w:rPr>
          <w:rFonts w:ascii="Times New Roman" w:hAnsi="Times New Roman" w:cs="Times New Roman"/>
        </w:rPr>
        <w:t>. Ecology 85:1</w:t>
      </w:r>
      <w:r w:rsidRPr="009A1885">
        <w:rPr>
          <w:rFonts w:ascii="Times New Roman" w:hAnsi="Times New Roman" w:cs="Times New Roman"/>
        </w:rPr>
        <w:t>771–1789.</w:t>
      </w:r>
    </w:p>
    <w:p w:rsidR="00E37257" w:rsidRPr="009A1885" w:rsidRDefault="00EB5683" w:rsidP="0010043B">
      <w:pPr>
        <w:pStyle w:val="Bibliography"/>
        <w:spacing w:line="480" w:lineRule="auto"/>
        <w:ind w:left="360" w:hanging="360"/>
        <w:rPr>
          <w:rFonts w:ascii="Times New Roman" w:hAnsi="Times New Roman" w:cs="Times New Roman"/>
        </w:rPr>
      </w:pPr>
      <w:bookmarkStart w:id="44" w:name="ref-burkner2017"/>
      <w:bookmarkEnd w:id="43"/>
      <w:r w:rsidRPr="009A1885">
        <w:rPr>
          <w:rFonts w:ascii="Times New Roman" w:hAnsi="Times New Roman" w:cs="Times New Roman"/>
        </w:rPr>
        <w:lastRenderedPageBreak/>
        <w:t xml:space="preserve">Bürkner, P.-C. 2017. </w:t>
      </w:r>
      <w:hyperlink r:id="rId24">
        <w:r w:rsidRPr="009A1885">
          <w:rPr>
            <w:rStyle w:val="Hyperlink"/>
            <w:rFonts w:ascii="Times New Roman" w:hAnsi="Times New Roman" w:cs="Times New Roman"/>
          </w:rPr>
          <w:t>Brms: An R Package for Bayesian Multilevel Models Using Stan</w:t>
        </w:r>
      </w:hyperlink>
      <w:r w:rsidRPr="009A1885">
        <w:rPr>
          <w:rFonts w:ascii="Times New Roman" w:hAnsi="Times New Roman" w:cs="Times New Roman"/>
        </w:rPr>
        <w:t>. Journal of Statistical Software 80:1–28.</w:t>
      </w:r>
    </w:p>
    <w:p w:rsidR="00E37257" w:rsidRPr="009A1885" w:rsidRDefault="00EB5683" w:rsidP="0010043B">
      <w:pPr>
        <w:pStyle w:val="Bibliography"/>
        <w:spacing w:line="480" w:lineRule="auto"/>
        <w:ind w:left="360" w:hanging="360"/>
        <w:rPr>
          <w:rFonts w:ascii="Times New Roman" w:hAnsi="Times New Roman" w:cs="Times New Roman"/>
        </w:rPr>
      </w:pPr>
      <w:bookmarkStart w:id="45" w:name="ref-chao2019"/>
      <w:bookmarkEnd w:id="44"/>
      <w:r w:rsidRPr="009A1885">
        <w:rPr>
          <w:rFonts w:ascii="Times New Roman" w:hAnsi="Times New Roman" w:cs="Times New Roman"/>
        </w:rPr>
        <w:t xml:space="preserve">Chao, A., and C. Ricotta. 2019. </w:t>
      </w:r>
      <w:hyperlink r:id="rId25">
        <w:r w:rsidRPr="009A1885">
          <w:rPr>
            <w:rStyle w:val="Hyperlink"/>
            <w:rFonts w:ascii="Times New Roman" w:hAnsi="Times New Roman" w:cs="Times New Roman"/>
          </w:rPr>
          <w:t>Quantifying evenness and linking it to diversity, beta diversity, and similarity</w:t>
        </w:r>
      </w:hyperlink>
      <w:r w:rsidRPr="009A1885">
        <w:rPr>
          <w:rFonts w:ascii="Times New Roman" w:hAnsi="Times New Roman" w:cs="Times New Roman"/>
        </w:rPr>
        <w:t>. Ecology 100:e02852.</w:t>
      </w:r>
    </w:p>
    <w:p w:rsidR="00E37257" w:rsidRPr="009A1885" w:rsidRDefault="00EB5683" w:rsidP="0010043B">
      <w:pPr>
        <w:pStyle w:val="Bibliography"/>
        <w:spacing w:line="480" w:lineRule="auto"/>
        <w:ind w:left="360" w:hanging="360"/>
        <w:rPr>
          <w:rFonts w:ascii="Times New Roman" w:hAnsi="Times New Roman" w:cs="Times New Roman"/>
        </w:rPr>
      </w:pPr>
      <w:bookmarkStart w:id="46" w:name="ref-coblentz2017"/>
      <w:bookmarkEnd w:id="45"/>
      <w:r w:rsidRPr="009A1885">
        <w:rPr>
          <w:rFonts w:ascii="Times New Roman" w:hAnsi="Times New Roman" w:cs="Times New Roman"/>
        </w:rPr>
        <w:t xml:space="preserve">Coblentz, K. E., A. E. Rosenblatt, and M. Novak. 2017. </w:t>
      </w:r>
      <w:hyperlink r:id="rId26">
        <w:r w:rsidRPr="009A1885">
          <w:rPr>
            <w:rStyle w:val="Hyperlink"/>
            <w:rFonts w:ascii="Times New Roman" w:hAnsi="Times New Roman" w:cs="Times New Roman"/>
          </w:rPr>
          <w:t>The application of Bayesian hierarchical models to quantify individual diet specialization</w:t>
        </w:r>
      </w:hyperlink>
      <w:r w:rsidRPr="009A1885">
        <w:rPr>
          <w:rFonts w:ascii="Times New Roman" w:hAnsi="Times New Roman" w:cs="Times New Roman"/>
        </w:rPr>
        <w:t>. Ecology 98:1535–1547.</w:t>
      </w:r>
    </w:p>
    <w:p w:rsidR="00E37257" w:rsidRPr="009A1885" w:rsidRDefault="00EB5683" w:rsidP="0010043B">
      <w:pPr>
        <w:pStyle w:val="Bibliography"/>
        <w:spacing w:line="480" w:lineRule="auto"/>
        <w:ind w:left="360" w:hanging="360"/>
        <w:rPr>
          <w:rFonts w:ascii="Times New Roman" w:hAnsi="Times New Roman" w:cs="Times New Roman"/>
        </w:rPr>
      </w:pPr>
      <w:bookmarkStart w:id="47" w:name="ref-cross2011"/>
      <w:bookmarkEnd w:id="46"/>
      <w:r w:rsidRPr="009A1885">
        <w:rPr>
          <w:rFonts w:ascii="Times New Roman" w:hAnsi="Times New Roman" w:cs="Times New Roman"/>
        </w:rPr>
        <w:t xml:space="preserve">Cross, W. F., C. V. Baxter, K. C. Donner, E. J. Rosi-Marshall, T. A. Kennedy, R. O. Hall, H. A. W. Kelly, and R. S. Rogers. 2011. </w:t>
      </w:r>
      <w:hyperlink r:id="rId27">
        <w:r w:rsidRPr="009A1885">
          <w:rPr>
            <w:rStyle w:val="Hyperlink"/>
            <w:rFonts w:ascii="Times New Roman" w:hAnsi="Times New Roman" w:cs="Times New Roman"/>
          </w:rPr>
          <w:t>Ecosystem ecology meets adaptive management: Food web response to a controlled flood on the Colorado River, Glen Canyon</w:t>
        </w:r>
      </w:hyperlink>
      <w:r w:rsidRPr="009A1885">
        <w:rPr>
          <w:rFonts w:ascii="Times New Roman" w:hAnsi="Times New Roman" w:cs="Times New Roman"/>
        </w:rPr>
        <w:t>. Ecological Applications 21:2016–2033.</w:t>
      </w:r>
    </w:p>
    <w:p w:rsidR="00E37257" w:rsidRPr="009A1885" w:rsidRDefault="00EB5683" w:rsidP="0010043B">
      <w:pPr>
        <w:pStyle w:val="Bibliography"/>
        <w:spacing w:line="480" w:lineRule="auto"/>
        <w:ind w:left="360" w:hanging="360"/>
        <w:rPr>
          <w:rFonts w:ascii="Times New Roman" w:hAnsi="Times New Roman" w:cs="Times New Roman"/>
        </w:rPr>
      </w:pPr>
      <w:bookmarkStart w:id="48" w:name="ref-cross2007"/>
      <w:bookmarkEnd w:id="47"/>
      <w:r w:rsidRPr="009A1885">
        <w:rPr>
          <w:rFonts w:ascii="Times New Roman" w:hAnsi="Times New Roman" w:cs="Times New Roman"/>
        </w:rPr>
        <w:t>Cross, W. F., J. B. Wallace, and A. D. Rosemond. 2007</w:t>
      </w:r>
      <w:r w:rsidRPr="009A1885">
        <w:rPr>
          <w:rFonts w:ascii="Times New Roman" w:hAnsi="Times New Roman" w:cs="Times New Roman"/>
        </w:rPr>
        <w:t xml:space="preserve">. </w:t>
      </w:r>
      <w:hyperlink r:id="rId28">
        <w:r w:rsidRPr="009A1885">
          <w:rPr>
            <w:rStyle w:val="Hyperlink"/>
            <w:rFonts w:ascii="Times New Roman" w:hAnsi="Times New Roman" w:cs="Times New Roman"/>
          </w:rPr>
          <w:t>Nutrient Enrichment Reduces Constraints on Material Flows in a Detritus-Based Food Web</w:t>
        </w:r>
      </w:hyperlink>
      <w:r w:rsidRPr="009A1885">
        <w:rPr>
          <w:rFonts w:ascii="Times New Roman" w:hAnsi="Times New Roman" w:cs="Times New Roman"/>
        </w:rPr>
        <w:t>. Ecology 88:2563–2575.</w:t>
      </w:r>
    </w:p>
    <w:p w:rsidR="00E37257" w:rsidRPr="009A1885" w:rsidRDefault="00EB5683" w:rsidP="0010043B">
      <w:pPr>
        <w:pStyle w:val="Bibliography"/>
        <w:spacing w:line="480" w:lineRule="auto"/>
        <w:ind w:left="360" w:hanging="360"/>
        <w:rPr>
          <w:rFonts w:ascii="Times New Roman" w:hAnsi="Times New Roman" w:cs="Times New Roman"/>
        </w:rPr>
      </w:pPr>
      <w:bookmarkStart w:id="49" w:name="ref-daufresne2009"/>
      <w:bookmarkEnd w:id="48"/>
      <w:r w:rsidRPr="009A1885">
        <w:rPr>
          <w:rFonts w:ascii="Times New Roman" w:hAnsi="Times New Roman" w:cs="Times New Roman"/>
        </w:rPr>
        <w:t xml:space="preserve">Daufresne, M., K. Lengfellner, and U. Sommer. 2009. </w:t>
      </w:r>
      <w:hyperlink r:id="rId29">
        <w:r w:rsidRPr="009A1885">
          <w:rPr>
            <w:rStyle w:val="Hyperlink"/>
            <w:rFonts w:ascii="Times New Roman" w:hAnsi="Times New Roman" w:cs="Times New Roman"/>
          </w:rPr>
          <w:t>Global warming benefits the small in aquatic ecosystems</w:t>
        </w:r>
      </w:hyperlink>
      <w:r w:rsidRPr="009A1885">
        <w:rPr>
          <w:rFonts w:ascii="Times New Roman" w:hAnsi="Times New Roman" w:cs="Times New Roman"/>
        </w:rPr>
        <w:t>. Proceedings of the National Academy of Sciences 106:12788–12793.</w:t>
      </w:r>
    </w:p>
    <w:p w:rsidR="00E37257" w:rsidRPr="009A1885" w:rsidRDefault="00EB5683" w:rsidP="0010043B">
      <w:pPr>
        <w:pStyle w:val="Bibliography"/>
        <w:spacing w:line="480" w:lineRule="auto"/>
        <w:ind w:left="360" w:hanging="360"/>
        <w:rPr>
          <w:rFonts w:ascii="Times New Roman" w:hAnsi="Times New Roman" w:cs="Times New Roman"/>
        </w:rPr>
      </w:pPr>
      <w:bookmarkStart w:id="50" w:name="ref-deruiter1995"/>
      <w:bookmarkEnd w:id="49"/>
      <w:r w:rsidRPr="009A1885">
        <w:rPr>
          <w:rFonts w:ascii="Times New Roman" w:hAnsi="Times New Roman" w:cs="Times New Roman"/>
        </w:rPr>
        <w:t xml:space="preserve">de Ruiter, P. C., A.-M. Neutel, and J. C. Moore. 1995. </w:t>
      </w:r>
      <w:hyperlink r:id="rId30">
        <w:r w:rsidRPr="009A1885">
          <w:rPr>
            <w:rStyle w:val="Hyperlink"/>
            <w:rFonts w:ascii="Times New Roman" w:hAnsi="Times New Roman" w:cs="Times New Roman"/>
          </w:rPr>
          <w:t>Energetics, Patterns of Interaction Strengths, and Stability in Real Ecosystems</w:t>
        </w:r>
      </w:hyperlink>
      <w:r w:rsidRPr="009A1885">
        <w:rPr>
          <w:rFonts w:ascii="Times New Roman" w:hAnsi="Times New Roman" w:cs="Times New Roman"/>
        </w:rPr>
        <w:t>. Science 269:1257–1260.</w:t>
      </w:r>
    </w:p>
    <w:p w:rsidR="00E37257" w:rsidRPr="009A1885" w:rsidRDefault="00EB5683" w:rsidP="0010043B">
      <w:pPr>
        <w:pStyle w:val="Bibliography"/>
        <w:spacing w:line="480" w:lineRule="auto"/>
        <w:ind w:left="360" w:hanging="360"/>
        <w:rPr>
          <w:rFonts w:ascii="Times New Roman" w:hAnsi="Times New Roman" w:cs="Times New Roman"/>
        </w:rPr>
      </w:pPr>
      <w:bookmarkStart w:id="51" w:name="ref-dell2014"/>
      <w:bookmarkEnd w:id="50"/>
      <w:r w:rsidRPr="009A1885">
        <w:rPr>
          <w:rFonts w:ascii="Times New Roman" w:hAnsi="Times New Roman" w:cs="Times New Roman"/>
        </w:rPr>
        <w:t xml:space="preserve">Dell, A. I., S. Pawar, and V. M. Savage. 2014. </w:t>
      </w:r>
      <w:hyperlink r:id="rId31">
        <w:r w:rsidRPr="009A1885">
          <w:rPr>
            <w:rStyle w:val="Hyperlink"/>
            <w:rFonts w:ascii="Times New Roman" w:hAnsi="Times New Roman" w:cs="Times New Roman"/>
          </w:rPr>
          <w:t>Temperature dependence of trophic intera</w:t>
        </w:r>
        <w:r w:rsidRPr="009A1885">
          <w:rPr>
            <w:rStyle w:val="Hyperlink"/>
            <w:rFonts w:ascii="Times New Roman" w:hAnsi="Times New Roman" w:cs="Times New Roman"/>
          </w:rPr>
          <w:t>ctions are driven by asymmetry of species responses and foraging strategy</w:t>
        </w:r>
      </w:hyperlink>
      <w:r w:rsidRPr="009A1885">
        <w:rPr>
          <w:rFonts w:ascii="Times New Roman" w:hAnsi="Times New Roman" w:cs="Times New Roman"/>
        </w:rPr>
        <w:t>. Journal of Animal Ecology 83:70–84.</w:t>
      </w:r>
    </w:p>
    <w:p w:rsidR="00E37257" w:rsidRPr="009A1885" w:rsidRDefault="00EB5683" w:rsidP="0010043B">
      <w:pPr>
        <w:pStyle w:val="Bibliography"/>
        <w:spacing w:line="480" w:lineRule="auto"/>
        <w:ind w:left="360" w:hanging="360"/>
        <w:rPr>
          <w:rFonts w:ascii="Times New Roman" w:hAnsi="Times New Roman" w:cs="Times New Roman"/>
        </w:rPr>
      </w:pPr>
      <w:bookmarkStart w:id="52" w:name="ref-demars2011"/>
      <w:bookmarkEnd w:id="51"/>
      <w:r w:rsidRPr="009A1885">
        <w:rPr>
          <w:rFonts w:ascii="Times New Roman" w:hAnsi="Times New Roman" w:cs="Times New Roman"/>
        </w:rPr>
        <w:lastRenderedPageBreak/>
        <w:t xml:space="preserve">Demars, B. O. L., J. R. Manson, J. S. Ólafsson, G. M. Gíslason, R. Gudmundsdóttir, G. Woodward, J. Reiss, D. E. Pichler, J. J. Rasmussen, and N. </w:t>
      </w:r>
      <w:r w:rsidRPr="009A1885">
        <w:rPr>
          <w:rFonts w:ascii="Times New Roman" w:hAnsi="Times New Roman" w:cs="Times New Roman"/>
        </w:rPr>
        <w:t xml:space="preserve">Friberg. 2011. </w:t>
      </w:r>
      <w:hyperlink r:id="rId32">
        <w:r w:rsidRPr="009A1885">
          <w:rPr>
            <w:rStyle w:val="Hyperlink"/>
            <w:rFonts w:ascii="Times New Roman" w:hAnsi="Times New Roman" w:cs="Times New Roman"/>
          </w:rPr>
          <w:t>Temperature and the metabolic balance of streams</w:t>
        </w:r>
      </w:hyperlink>
      <w:r w:rsidRPr="009A1885">
        <w:rPr>
          <w:rFonts w:ascii="Times New Roman" w:hAnsi="Times New Roman" w:cs="Times New Roman"/>
        </w:rPr>
        <w:t>. Freshwater Biology 56:1106–1121.</w:t>
      </w:r>
    </w:p>
    <w:p w:rsidR="00E37257" w:rsidRPr="009A1885" w:rsidRDefault="00EB5683" w:rsidP="0010043B">
      <w:pPr>
        <w:pStyle w:val="Bibliography"/>
        <w:spacing w:line="480" w:lineRule="auto"/>
        <w:ind w:left="360" w:hanging="360"/>
        <w:rPr>
          <w:rFonts w:ascii="Times New Roman" w:hAnsi="Times New Roman" w:cs="Times New Roman"/>
        </w:rPr>
      </w:pPr>
      <w:bookmarkStart w:id="53" w:name="ref-deutsch2022"/>
      <w:bookmarkEnd w:id="52"/>
      <w:r w:rsidRPr="009A1885">
        <w:rPr>
          <w:rFonts w:ascii="Times New Roman" w:hAnsi="Times New Roman" w:cs="Times New Roman"/>
        </w:rPr>
        <w:t xml:space="preserve">Deutsch, C., J. L. Penn, W. C. E. P. Verberk, K. Inomura, M.-G. Endress, and J. L. Payne. </w:t>
      </w:r>
      <w:r w:rsidRPr="009A1885">
        <w:rPr>
          <w:rFonts w:ascii="Times New Roman" w:hAnsi="Times New Roman" w:cs="Times New Roman"/>
        </w:rPr>
        <w:t xml:space="preserve">2022. </w:t>
      </w:r>
      <w:hyperlink r:id="rId33">
        <w:r w:rsidRPr="009A1885">
          <w:rPr>
            <w:rStyle w:val="Hyperlink"/>
            <w:rFonts w:ascii="Times New Roman" w:hAnsi="Times New Roman" w:cs="Times New Roman"/>
          </w:rPr>
          <w:t>Impact of warming on aquatic body sizes explained by metabolic scaling from microbes to macrofauna</w:t>
        </w:r>
      </w:hyperlink>
      <w:r w:rsidRPr="009A1885">
        <w:rPr>
          <w:rFonts w:ascii="Times New Roman" w:hAnsi="Times New Roman" w:cs="Times New Roman"/>
        </w:rPr>
        <w:t>. Proceedings of the National Academy of Sciences 119:e2201345119.</w:t>
      </w:r>
    </w:p>
    <w:p w:rsidR="00E37257" w:rsidRPr="009A1885" w:rsidRDefault="00EB5683" w:rsidP="0010043B">
      <w:pPr>
        <w:pStyle w:val="Bibliography"/>
        <w:spacing w:line="480" w:lineRule="auto"/>
        <w:ind w:left="360" w:hanging="360"/>
        <w:rPr>
          <w:rFonts w:ascii="Times New Roman" w:hAnsi="Times New Roman" w:cs="Times New Roman"/>
        </w:rPr>
      </w:pPr>
      <w:bookmarkStart w:id="54" w:name="ref-diaz2021a"/>
      <w:bookmarkEnd w:id="53"/>
      <w:r w:rsidRPr="009A1885">
        <w:rPr>
          <w:rFonts w:ascii="Times New Roman" w:hAnsi="Times New Roman" w:cs="Times New Roman"/>
        </w:rPr>
        <w:t>Diaz, R. M., H. Ye, and S.</w:t>
      </w:r>
      <w:r w:rsidRPr="009A1885">
        <w:rPr>
          <w:rFonts w:ascii="Times New Roman" w:hAnsi="Times New Roman" w:cs="Times New Roman"/>
        </w:rPr>
        <w:t xml:space="preserve"> K. M. Ernest. 2021. </w:t>
      </w:r>
      <w:hyperlink r:id="rId34">
        <w:r w:rsidRPr="009A1885">
          <w:rPr>
            <w:rStyle w:val="Hyperlink"/>
            <w:rFonts w:ascii="Times New Roman" w:hAnsi="Times New Roman" w:cs="Times New Roman"/>
          </w:rPr>
          <w:t>Empirical abundance distributions are more uneven than expected given their statistical baseline</w:t>
        </w:r>
      </w:hyperlink>
      <w:r w:rsidRPr="009A1885">
        <w:rPr>
          <w:rFonts w:ascii="Times New Roman" w:hAnsi="Times New Roman" w:cs="Times New Roman"/>
        </w:rPr>
        <w:t>. Ecology Letters n/a.</w:t>
      </w:r>
    </w:p>
    <w:p w:rsidR="00E37257" w:rsidRPr="009A1885" w:rsidRDefault="00EB5683" w:rsidP="0010043B">
      <w:pPr>
        <w:pStyle w:val="Bibliography"/>
        <w:spacing w:line="480" w:lineRule="auto"/>
        <w:ind w:left="360" w:hanging="360"/>
        <w:rPr>
          <w:rFonts w:ascii="Times New Roman" w:hAnsi="Times New Roman" w:cs="Times New Roman"/>
        </w:rPr>
      </w:pPr>
      <w:bookmarkStart w:id="55" w:name="ref-donhauser2020"/>
      <w:bookmarkEnd w:id="54"/>
      <w:r w:rsidRPr="009A1885">
        <w:rPr>
          <w:rFonts w:ascii="Times New Roman" w:hAnsi="Times New Roman" w:cs="Times New Roman"/>
        </w:rPr>
        <w:t>Donhauser, J., P. A. Niklaus, J. Rousk, C. Larose, and B. Frey.</w:t>
      </w:r>
      <w:r w:rsidRPr="009A1885">
        <w:rPr>
          <w:rFonts w:ascii="Times New Roman" w:hAnsi="Times New Roman" w:cs="Times New Roman"/>
        </w:rPr>
        <w:t xml:space="preserve"> 2020. </w:t>
      </w:r>
      <w:hyperlink r:id="rId35">
        <w:r w:rsidRPr="009A1885">
          <w:rPr>
            <w:rStyle w:val="Hyperlink"/>
            <w:rFonts w:ascii="Times New Roman" w:hAnsi="Times New Roman" w:cs="Times New Roman"/>
          </w:rPr>
          <w:t>Temperatures beyond the community optimum promote the dominance of heat-adapted, fast growing and stress resistant bacteria in alpine soils</w:t>
        </w:r>
      </w:hyperlink>
      <w:r w:rsidRPr="009A1885">
        <w:rPr>
          <w:rFonts w:ascii="Times New Roman" w:hAnsi="Times New Roman" w:cs="Times New Roman"/>
        </w:rPr>
        <w:t>. Soil Biology and Biochemistry 148:107873.</w:t>
      </w:r>
    </w:p>
    <w:p w:rsidR="00E37257" w:rsidRPr="009A1885" w:rsidRDefault="00EB5683" w:rsidP="0010043B">
      <w:pPr>
        <w:pStyle w:val="Bibliography"/>
        <w:spacing w:line="480" w:lineRule="auto"/>
        <w:ind w:left="360" w:hanging="360"/>
        <w:rPr>
          <w:rFonts w:ascii="Times New Roman" w:hAnsi="Times New Roman" w:cs="Times New Roman"/>
        </w:rPr>
      </w:pPr>
      <w:bookmarkStart w:id="56" w:name="ref-fordyce2011"/>
      <w:bookmarkEnd w:id="55"/>
      <w:r w:rsidRPr="009A1885">
        <w:rPr>
          <w:rFonts w:ascii="Times New Roman" w:hAnsi="Times New Roman" w:cs="Times New Roman"/>
        </w:rPr>
        <w:t>F</w:t>
      </w:r>
      <w:r w:rsidRPr="009A1885">
        <w:rPr>
          <w:rFonts w:ascii="Times New Roman" w:hAnsi="Times New Roman" w:cs="Times New Roman"/>
        </w:rPr>
        <w:t xml:space="preserve">ordyce, J. A., Z. Gompert, M. L. Forister, and C. C. Nice. 2011. </w:t>
      </w:r>
      <w:hyperlink r:id="rId36">
        <w:r w:rsidRPr="009A1885">
          <w:rPr>
            <w:rStyle w:val="Hyperlink"/>
            <w:rFonts w:ascii="Times New Roman" w:hAnsi="Times New Roman" w:cs="Times New Roman"/>
          </w:rPr>
          <w:t>A Hierarchical Bayesian Approach to Ecological Count Data: A Flexible Tool for Ecologists</w:t>
        </w:r>
      </w:hyperlink>
      <w:r w:rsidRPr="009A1885">
        <w:rPr>
          <w:rFonts w:ascii="Times New Roman" w:hAnsi="Times New Roman" w:cs="Times New Roman"/>
        </w:rPr>
        <w:t>. PLOS ONE 6:e26785.</w:t>
      </w:r>
    </w:p>
    <w:p w:rsidR="00E37257" w:rsidRPr="009A1885" w:rsidRDefault="00EB5683" w:rsidP="0010043B">
      <w:pPr>
        <w:pStyle w:val="Bibliography"/>
        <w:spacing w:line="480" w:lineRule="auto"/>
        <w:ind w:left="360" w:hanging="360"/>
        <w:rPr>
          <w:rFonts w:ascii="Times New Roman" w:hAnsi="Times New Roman" w:cs="Times New Roman"/>
        </w:rPr>
      </w:pPr>
      <w:bookmarkStart w:id="57" w:name="ref-friberg2009"/>
      <w:bookmarkEnd w:id="56"/>
      <w:r w:rsidRPr="009A1885">
        <w:rPr>
          <w:rFonts w:ascii="Times New Roman" w:hAnsi="Times New Roman" w:cs="Times New Roman"/>
        </w:rPr>
        <w:t>Friberg, N., J. B</w:t>
      </w:r>
      <w:r w:rsidRPr="009A1885">
        <w:rPr>
          <w:rFonts w:ascii="Times New Roman" w:hAnsi="Times New Roman" w:cs="Times New Roman"/>
        </w:rPr>
        <w:t xml:space="preserve">. Dybkjær, J. S. Olafsson, G. M. Gislason, S. E. Larsen, and T. L. Lauridsen. 2009. </w:t>
      </w:r>
      <w:hyperlink r:id="rId37">
        <w:r w:rsidRPr="009A1885">
          <w:rPr>
            <w:rStyle w:val="Hyperlink"/>
            <w:rFonts w:ascii="Times New Roman" w:hAnsi="Times New Roman" w:cs="Times New Roman"/>
          </w:rPr>
          <w:t>Relationships between structure and function in streams contrasting in temperature</w:t>
        </w:r>
      </w:hyperlink>
      <w:r w:rsidRPr="009A1885">
        <w:rPr>
          <w:rFonts w:ascii="Times New Roman" w:hAnsi="Times New Roman" w:cs="Times New Roman"/>
        </w:rPr>
        <w:t>. Freshwater Biology 5</w:t>
      </w:r>
      <w:r w:rsidRPr="009A1885">
        <w:rPr>
          <w:rFonts w:ascii="Times New Roman" w:hAnsi="Times New Roman" w:cs="Times New Roman"/>
        </w:rPr>
        <w:t>4:2051–2068.</w:t>
      </w:r>
    </w:p>
    <w:p w:rsidR="00E37257" w:rsidRPr="009A1885" w:rsidRDefault="00EB5683" w:rsidP="0010043B">
      <w:pPr>
        <w:pStyle w:val="Bibliography"/>
        <w:spacing w:line="480" w:lineRule="auto"/>
        <w:ind w:left="360" w:hanging="360"/>
        <w:rPr>
          <w:rFonts w:ascii="Times New Roman" w:hAnsi="Times New Roman" w:cs="Times New Roman"/>
        </w:rPr>
      </w:pPr>
      <w:bookmarkStart w:id="58" w:name="ref-gardner2011"/>
      <w:bookmarkEnd w:id="57"/>
      <w:r w:rsidRPr="009A1885">
        <w:rPr>
          <w:rFonts w:ascii="Times New Roman" w:hAnsi="Times New Roman" w:cs="Times New Roman"/>
        </w:rPr>
        <w:t xml:space="preserve">Gardner, J. L., A. Peters, M. R. Kearney, L. Joseph, and R. Heinsohn. 2011. </w:t>
      </w:r>
      <w:hyperlink r:id="rId38">
        <w:r w:rsidRPr="009A1885">
          <w:rPr>
            <w:rStyle w:val="Hyperlink"/>
            <w:rFonts w:ascii="Times New Roman" w:hAnsi="Times New Roman" w:cs="Times New Roman"/>
          </w:rPr>
          <w:t>Declining body size: A third universal response to warming?</w:t>
        </w:r>
      </w:hyperlink>
      <w:r w:rsidRPr="009A1885">
        <w:rPr>
          <w:rFonts w:ascii="Times New Roman" w:hAnsi="Times New Roman" w:cs="Times New Roman"/>
        </w:rPr>
        <w:t xml:space="preserve"> Trends in Ecology &amp; Evolution 26:285–291.</w:t>
      </w:r>
    </w:p>
    <w:p w:rsidR="00E37257" w:rsidRPr="009A1885" w:rsidRDefault="00EB5683" w:rsidP="0010043B">
      <w:pPr>
        <w:pStyle w:val="Bibliography"/>
        <w:spacing w:line="480" w:lineRule="auto"/>
        <w:ind w:left="360" w:hanging="360"/>
        <w:rPr>
          <w:rFonts w:ascii="Times New Roman" w:hAnsi="Times New Roman" w:cs="Times New Roman"/>
        </w:rPr>
      </w:pPr>
      <w:bookmarkStart w:id="59" w:name="ref-geist1987"/>
      <w:bookmarkEnd w:id="58"/>
      <w:r w:rsidRPr="009A1885">
        <w:rPr>
          <w:rFonts w:ascii="Times New Roman" w:hAnsi="Times New Roman" w:cs="Times New Roman"/>
        </w:rPr>
        <w:t xml:space="preserve">Geist, V. 1987. </w:t>
      </w:r>
      <w:hyperlink r:id="rId39">
        <w:r w:rsidRPr="009A1885">
          <w:rPr>
            <w:rStyle w:val="Hyperlink"/>
            <w:rFonts w:ascii="Times New Roman" w:hAnsi="Times New Roman" w:cs="Times New Roman"/>
          </w:rPr>
          <w:t>Bergmann’s rule is invalid</w:t>
        </w:r>
      </w:hyperlink>
      <w:r w:rsidRPr="009A1885">
        <w:rPr>
          <w:rFonts w:ascii="Times New Roman" w:hAnsi="Times New Roman" w:cs="Times New Roman"/>
        </w:rPr>
        <w:t>. Canadian Journal of Zoology.</w:t>
      </w:r>
    </w:p>
    <w:p w:rsidR="00E37257" w:rsidRPr="009A1885" w:rsidRDefault="00EB5683" w:rsidP="0010043B">
      <w:pPr>
        <w:pStyle w:val="Bibliography"/>
        <w:spacing w:line="480" w:lineRule="auto"/>
        <w:ind w:left="360" w:hanging="360"/>
        <w:rPr>
          <w:rFonts w:ascii="Times New Roman" w:hAnsi="Times New Roman" w:cs="Times New Roman"/>
        </w:rPr>
      </w:pPr>
      <w:bookmarkStart w:id="60" w:name="ref-gibert2019a"/>
      <w:bookmarkEnd w:id="59"/>
      <w:r w:rsidRPr="009A1885">
        <w:rPr>
          <w:rFonts w:ascii="Times New Roman" w:hAnsi="Times New Roman" w:cs="Times New Roman"/>
        </w:rPr>
        <w:t xml:space="preserve">Gibert, J. P. 2019. </w:t>
      </w:r>
      <w:hyperlink r:id="rId40">
        <w:r w:rsidRPr="009A1885">
          <w:rPr>
            <w:rStyle w:val="Hyperlink"/>
            <w:rFonts w:ascii="Times New Roman" w:hAnsi="Times New Roman" w:cs="Times New Roman"/>
          </w:rPr>
          <w:t>Temperature directly and indirectly influences foo</w:t>
        </w:r>
        <w:r w:rsidRPr="009A1885">
          <w:rPr>
            <w:rStyle w:val="Hyperlink"/>
            <w:rFonts w:ascii="Times New Roman" w:hAnsi="Times New Roman" w:cs="Times New Roman"/>
          </w:rPr>
          <w:t>d web structure</w:t>
        </w:r>
      </w:hyperlink>
      <w:r w:rsidRPr="009A1885">
        <w:rPr>
          <w:rFonts w:ascii="Times New Roman" w:hAnsi="Times New Roman" w:cs="Times New Roman"/>
        </w:rPr>
        <w:t>. Scientific Reports 9:5312.</w:t>
      </w:r>
    </w:p>
    <w:p w:rsidR="00E37257" w:rsidRPr="009A1885" w:rsidRDefault="00EB5683" w:rsidP="0010043B">
      <w:pPr>
        <w:pStyle w:val="Bibliography"/>
        <w:spacing w:line="480" w:lineRule="auto"/>
        <w:ind w:left="360" w:hanging="360"/>
        <w:rPr>
          <w:rFonts w:ascii="Times New Roman" w:hAnsi="Times New Roman" w:cs="Times New Roman"/>
        </w:rPr>
      </w:pPr>
      <w:bookmarkStart w:id="61" w:name="ref-gillooly2001"/>
      <w:bookmarkEnd w:id="60"/>
      <w:r w:rsidRPr="009A1885">
        <w:rPr>
          <w:rFonts w:ascii="Times New Roman" w:hAnsi="Times New Roman" w:cs="Times New Roman"/>
        </w:rPr>
        <w:lastRenderedPageBreak/>
        <w:t xml:space="preserve">Gillooly, J. F., J. H. Brown, G. B. West, V. M. Savage, and E. L. Charnov. 2001. </w:t>
      </w:r>
      <w:hyperlink r:id="rId41">
        <w:r w:rsidRPr="009A1885">
          <w:rPr>
            <w:rStyle w:val="Hyperlink"/>
            <w:rFonts w:ascii="Times New Roman" w:hAnsi="Times New Roman" w:cs="Times New Roman"/>
          </w:rPr>
          <w:t>Effects of size and temperature on metabolic rate</w:t>
        </w:r>
      </w:hyperlink>
      <w:r w:rsidRPr="009A1885">
        <w:rPr>
          <w:rFonts w:ascii="Times New Roman" w:hAnsi="Times New Roman" w:cs="Times New Roman"/>
        </w:rPr>
        <w:t>. Science (New York, N.</w:t>
      </w:r>
      <w:r w:rsidRPr="009A1885">
        <w:rPr>
          <w:rFonts w:ascii="Times New Roman" w:hAnsi="Times New Roman" w:cs="Times New Roman"/>
        </w:rPr>
        <w:t>Y.) 293:2248–2251.</w:t>
      </w:r>
    </w:p>
    <w:p w:rsidR="00E37257" w:rsidRPr="009A1885" w:rsidRDefault="00EB5683" w:rsidP="0010043B">
      <w:pPr>
        <w:pStyle w:val="Bibliography"/>
        <w:spacing w:line="480" w:lineRule="auto"/>
        <w:ind w:left="360" w:hanging="360"/>
        <w:rPr>
          <w:rFonts w:ascii="Times New Roman" w:hAnsi="Times New Roman" w:cs="Times New Roman"/>
        </w:rPr>
      </w:pPr>
      <w:bookmarkStart w:id="62" w:name="ref-gini1921"/>
      <w:bookmarkEnd w:id="61"/>
      <w:r w:rsidRPr="009A1885">
        <w:rPr>
          <w:rFonts w:ascii="Times New Roman" w:hAnsi="Times New Roman" w:cs="Times New Roman"/>
        </w:rPr>
        <w:t xml:space="preserve">Gini, C. 1921. </w:t>
      </w:r>
      <w:hyperlink r:id="rId42">
        <w:r w:rsidRPr="009A1885">
          <w:rPr>
            <w:rStyle w:val="Hyperlink"/>
            <w:rFonts w:ascii="Times New Roman" w:hAnsi="Times New Roman" w:cs="Times New Roman"/>
          </w:rPr>
          <w:t>Measurement of Inequality of Incomes</w:t>
        </w:r>
      </w:hyperlink>
      <w:r w:rsidRPr="009A1885">
        <w:rPr>
          <w:rFonts w:ascii="Times New Roman" w:hAnsi="Times New Roman" w:cs="Times New Roman"/>
        </w:rPr>
        <w:t>. The Economic Journal 31:124–126.</w:t>
      </w:r>
    </w:p>
    <w:p w:rsidR="00E37257" w:rsidRPr="009A1885" w:rsidRDefault="00EB5683" w:rsidP="0010043B">
      <w:pPr>
        <w:pStyle w:val="Bibliography"/>
        <w:spacing w:line="480" w:lineRule="auto"/>
        <w:ind w:left="360" w:hanging="360"/>
        <w:rPr>
          <w:rFonts w:ascii="Times New Roman" w:hAnsi="Times New Roman" w:cs="Times New Roman"/>
        </w:rPr>
      </w:pPr>
      <w:bookmarkStart w:id="63" w:name="ref-groeneveld1984"/>
      <w:bookmarkEnd w:id="62"/>
      <w:r w:rsidRPr="009A1885">
        <w:rPr>
          <w:rFonts w:ascii="Times New Roman" w:hAnsi="Times New Roman" w:cs="Times New Roman"/>
        </w:rPr>
        <w:t xml:space="preserve">Groeneveld, R. A., and G. Meeden. 1984. </w:t>
      </w:r>
      <w:hyperlink r:id="rId43">
        <w:r w:rsidRPr="009A1885">
          <w:rPr>
            <w:rStyle w:val="Hyperlink"/>
            <w:rFonts w:ascii="Times New Roman" w:hAnsi="Times New Roman" w:cs="Times New Roman"/>
          </w:rPr>
          <w:t>Measuring</w:t>
        </w:r>
        <w:r w:rsidRPr="009A1885">
          <w:rPr>
            <w:rStyle w:val="Hyperlink"/>
            <w:rFonts w:ascii="Times New Roman" w:hAnsi="Times New Roman" w:cs="Times New Roman"/>
          </w:rPr>
          <w:t xml:space="preserve"> Skewness and Kurtosis</w:t>
        </w:r>
      </w:hyperlink>
      <w:r w:rsidRPr="009A1885">
        <w:rPr>
          <w:rFonts w:ascii="Times New Roman" w:hAnsi="Times New Roman" w:cs="Times New Roman"/>
        </w:rPr>
        <w:t>. The Statistician 33:391.</w:t>
      </w:r>
    </w:p>
    <w:p w:rsidR="00E37257" w:rsidRPr="009A1885" w:rsidRDefault="00EB5683" w:rsidP="0010043B">
      <w:pPr>
        <w:pStyle w:val="Bibliography"/>
        <w:spacing w:line="480" w:lineRule="auto"/>
        <w:ind w:left="360" w:hanging="360"/>
        <w:rPr>
          <w:rFonts w:ascii="Times New Roman" w:hAnsi="Times New Roman" w:cs="Times New Roman"/>
        </w:rPr>
      </w:pPr>
      <w:bookmarkStart w:id="64" w:name="ref-haegeman2008"/>
      <w:bookmarkEnd w:id="63"/>
      <w:r w:rsidRPr="009A1885">
        <w:rPr>
          <w:rFonts w:ascii="Times New Roman" w:hAnsi="Times New Roman" w:cs="Times New Roman"/>
        </w:rPr>
        <w:t xml:space="preserve">Haegeman, B., and M. Loreau. 2008. </w:t>
      </w:r>
      <w:hyperlink r:id="rId44">
        <w:r w:rsidRPr="009A1885">
          <w:rPr>
            <w:rStyle w:val="Hyperlink"/>
            <w:rFonts w:ascii="Times New Roman" w:hAnsi="Times New Roman" w:cs="Times New Roman"/>
          </w:rPr>
          <w:t>Limitations of entropy maximization in ecology</w:t>
        </w:r>
      </w:hyperlink>
      <w:r w:rsidRPr="009A1885">
        <w:rPr>
          <w:rFonts w:ascii="Times New Roman" w:hAnsi="Times New Roman" w:cs="Times New Roman"/>
        </w:rPr>
        <w:t>. Oikos 117:1700–1710.</w:t>
      </w:r>
    </w:p>
    <w:p w:rsidR="00E37257" w:rsidRPr="009A1885" w:rsidRDefault="00EB5683" w:rsidP="0010043B">
      <w:pPr>
        <w:pStyle w:val="Bibliography"/>
        <w:spacing w:line="480" w:lineRule="auto"/>
        <w:ind w:left="360" w:hanging="360"/>
        <w:rPr>
          <w:rFonts w:ascii="Times New Roman" w:hAnsi="Times New Roman" w:cs="Times New Roman"/>
        </w:rPr>
      </w:pPr>
      <w:bookmarkStart w:id="65" w:name="ref-hannesdottir2013"/>
      <w:bookmarkEnd w:id="64"/>
      <w:r w:rsidRPr="009A1885">
        <w:rPr>
          <w:rFonts w:ascii="Times New Roman" w:hAnsi="Times New Roman" w:cs="Times New Roman"/>
        </w:rPr>
        <w:t>Hannesdóttir, E. R., G. M. Gíslason</w:t>
      </w:r>
      <w:r w:rsidRPr="009A1885">
        <w:rPr>
          <w:rFonts w:ascii="Times New Roman" w:hAnsi="Times New Roman" w:cs="Times New Roman"/>
        </w:rPr>
        <w:t xml:space="preserve">, J. S. Ólafsson, Ó. P. Ólafsson, and E. J. O’Gorman. 2013. </w:t>
      </w:r>
      <w:hyperlink r:id="rId45">
        <w:r w:rsidRPr="009A1885">
          <w:rPr>
            <w:rStyle w:val="Hyperlink"/>
            <w:rFonts w:ascii="Times New Roman" w:hAnsi="Times New Roman" w:cs="Times New Roman"/>
          </w:rPr>
          <w:t>Increased Stream Productivity with Warming Supports Higher Trophic Levels</w:t>
        </w:r>
      </w:hyperlink>
      <w:r w:rsidRPr="009A1885">
        <w:rPr>
          <w:rFonts w:ascii="Times New Roman" w:hAnsi="Times New Roman" w:cs="Times New Roman"/>
        </w:rPr>
        <w:t>. Advances in Ecological Research 48:285–342.</w:t>
      </w:r>
    </w:p>
    <w:p w:rsidR="00E37257" w:rsidRPr="009A1885" w:rsidRDefault="00EB5683" w:rsidP="0010043B">
      <w:pPr>
        <w:pStyle w:val="Bibliography"/>
        <w:spacing w:line="480" w:lineRule="auto"/>
        <w:ind w:left="360" w:hanging="360"/>
        <w:rPr>
          <w:rFonts w:ascii="Times New Roman" w:hAnsi="Times New Roman" w:cs="Times New Roman"/>
        </w:rPr>
      </w:pPr>
      <w:bookmarkStart w:id="66" w:name="ref-hillebrand2008"/>
      <w:bookmarkEnd w:id="65"/>
      <w:r w:rsidRPr="009A1885">
        <w:rPr>
          <w:rFonts w:ascii="Times New Roman" w:hAnsi="Times New Roman" w:cs="Times New Roman"/>
        </w:rPr>
        <w:t>Hillebr</w:t>
      </w:r>
      <w:r w:rsidRPr="009A1885">
        <w:rPr>
          <w:rFonts w:ascii="Times New Roman" w:hAnsi="Times New Roman" w:cs="Times New Roman"/>
        </w:rPr>
        <w:t xml:space="preserve">and, H., D. M. Bennett, and M. W. Cadotte. 2008. </w:t>
      </w:r>
      <w:hyperlink r:id="rId46">
        <w:r w:rsidRPr="009A1885">
          <w:rPr>
            <w:rStyle w:val="Hyperlink"/>
            <w:rFonts w:ascii="Times New Roman" w:hAnsi="Times New Roman" w:cs="Times New Roman"/>
          </w:rPr>
          <w:t>Consequences of dominance: A review of evenness effects on local and regional ecosystem processes</w:t>
        </w:r>
      </w:hyperlink>
      <w:r w:rsidRPr="009A1885">
        <w:rPr>
          <w:rFonts w:ascii="Times New Roman" w:hAnsi="Times New Roman" w:cs="Times New Roman"/>
        </w:rPr>
        <w:t>. Ecology 89:1510–1520.</w:t>
      </w:r>
    </w:p>
    <w:p w:rsidR="00E37257" w:rsidRPr="009A1885" w:rsidRDefault="00EB5683" w:rsidP="0010043B">
      <w:pPr>
        <w:pStyle w:val="Bibliography"/>
        <w:spacing w:line="480" w:lineRule="auto"/>
        <w:ind w:left="360" w:hanging="360"/>
        <w:rPr>
          <w:rFonts w:ascii="Times New Roman" w:hAnsi="Times New Roman" w:cs="Times New Roman"/>
        </w:rPr>
      </w:pPr>
      <w:bookmarkStart w:id="67" w:name="ref-hood2018"/>
      <w:bookmarkEnd w:id="66"/>
      <w:r w:rsidRPr="009A1885">
        <w:rPr>
          <w:rFonts w:ascii="Times New Roman" w:hAnsi="Times New Roman" w:cs="Times New Roman"/>
        </w:rPr>
        <w:t>Hood, J. M., J. P. Benstead, W. F</w:t>
      </w:r>
      <w:r w:rsidRPr="009A1885">
        <w:rPr>
          <w:rFonts w:ascii="Times New Roman" w:hAnsi="Times New Roman" w:cs="Times New Roman"/>
        </w:rPr>
        <w:t xml:space="preserve">. Cross, A. D. Huryn, P. W. Johnson, G. M. Gíslason, J. R. Junker, D. Nelson, J. S. Ólafsson, and C. Tran. 2018. </w:t>
      </w:r>
      <w:hyperlink r:id="rId47">
        <w:r w:rsidRPr="009A1885">
          <w:rPr>
            <w:rStyle w:val="Hyperlink"/>
            <w:rFonts w:ascii="Times New Roman" w:hAnsi="Times New Roman" w:cs="Times New Roman"/>
          </w:rPr>
          <w:t>Increased resource use efficiency amplifies positive response of aquatic primary productio</w:t>
        </w:r>
        <w:r w:rsidRPr="009A1885">
          <w:rPr>
            <w:rStyle w:val="Hyperlink"/>
            <w:rFonts w:ascii="Times New Roman" w:hAnsi="Times New Roman" w:cs="Times New Roman"/>
          </w:rPr>
          <w:t>n to experimental warming</w:t>
        </w:r>
      </w:hyperlink>
      <w:r w:rsidRPr="009A1885">
        <w:rPr>
          <w:rFonts w:ascii="Times New Roman" w:hAnsi="Times New Roman" w:cs="Times New Roman"/>
        </w:rPr>
        <w:t>. Global Change Biology 24:1069–1084.</w:t>
      </w:r>
    </w:p>
    <w:p w:rsidR="00E37257" w:rsidRPr="009A1885" w:rsidRDefault="00EB5683" w:rsidP="0010043B">
      <w:pPr>
        <w:pStyle w:val="Bibliography"/>
        <w:spacing w:line="480" w:lineRule="auto"/>
        <w:ind w:left="360" w:hanging="360"/>
        <w:rPr>
          <w:rFonts w:ascii="Times New Roman" w:hAnsi="Times New Roman" w:cs="Times New Roman"/>
        </w:rPr>
      </w:pPr>
      <w:bookmarkStart w:id="68" w:name="ref-hubbell2001"/>
      <w:bookmarkEnd w:id="67"/>
      <w:r w:rsidRPr="009A1885">
        <w:rPr>
          <w:rFonts w:ascii="Times New Roman" w:hAnsi="Times New Roman" w:cs="Times New Roman"/>
        </w:rPr>
        <w:t>Hubbell, S. P. 2001. The unified neutral theory of biodiversity and biogeography. Princeton University Press.</w:t>
      </w:r>
    </w:p>
    <w:p w:rsidR="00E37257" w:rsidRPr="009A1885" w:rsidRDefault="00EB5683" w:rsidP="0010043B">
      <w:pPr>
        <w:pStyle w:val="Bibliography"/>
        <w:spacing w:line="480" w:lineRule="auto"/>
        <w:ind w:left="360" w:hanging="360"/>
        <w:rPr>
          <w:rFonts w:ascii="Times New Roman" w:hAnsi="Times New Roman" w:cs="Times New Roman"/>
        </w:rPr>
      </w:pPr>
      <w:bookmarkStart w:id="69" w:name="ref-huryn2007"/>
      <w:bookmarkEnd w:id="68"/>
      <w:r w:rsidRPr="009A1885">
        <w:rPr>
          <w:rFonts w:ascii="Times New Roman" w:hAnsi="Times New Roman" w:cs="Times New Roman"/>
        </w:rPr>
        <w:t>Huryn, A. D., and A. C. Benke. 2007. Relationship between biomass turnover and body</w:t>
      </w:r>
      <w:r w:rsidRPr="009A1885">
        <w:rPr>
          <w:rFonts w:ascii="Times New Roman" w:hAnsi="Times New Roman" w:cs="Times New Roman"/>
        </w:rPr>
        <w:t xml:space="preserve"> size for stream communities. Body size: the structure and function of aquatic ecosystems. Cambridge University Press, Cambridge, UK:55–76.</w:t>
      </w:r>
    </w:p>
    <w:p w:rsidR="00E37257" w:rsidRPr="009A1885" w:rsidRDefault="00EB5683" w:rsidP="0010043B">
      <w:pPr>
        <w:pStyle w:val="Bibliography"/>
        <w:spacing w:line="480" w:lineRule="auto"/>
        <w:ind w:left="360" w:hanging="360"/>
        <w:rPr>
          <w:rFonts w:ascii="Times New Roman" w:hAnsi="Times New Roman" w:cs="Times New Roman"/>
        </w:rPr>
      </w:pPr>
      <w:bookmarkStart w:id="70" w:name="ref-huryn1986"/>
      <w:bookmarkEnd w:id="69"/>
      <w:r w:rsidRPr="009A1885">
        <w:rPr>
          <w:rFonts w:ascii="Times New Roman" w:hAnsi="Times New Roman" w:cs="Times New Roman"/>
        </w:rPr>
        <w:lastRenderedPageBreak/>
        <w:t xml:space="preserve">Huryn, A. D., and J. B. Wallace. 1986. </w:t>
      </w:r>
      <w:hyperlink r:id="rId48">
        <w:r w:rsidRPr="009A1885">
          <w:rPr>
            <w:rStyle w:val="Hyperlink"/>
            <w:rFonts w:ascii="Times New Roman" w:hAnsi="Times New Roman" w:cs="Times New Roman"/>
          </w:rPr>
          <w:t>A method for obtaining in situ growth rates of larval Chironomidae (Diptera) and its application to studies of secondary production</w:t>
        </w:r>
      </w:hyperlink>
      <w:r w:rsidRPr="009A1885">
        <w:rPr>
          <w:rFonts w:ascii="Times New Roman" w:hAnsi="Times New Roman" w:cs="Times New Roman"/>
        </w:rPr>
        <w:t>. Limnology and Oceanography 31:216–221.</w:t>
      </w:r>
    </w:p>
    <w:p w:rsidR="00E37257" w:rsidRPr="009A1885" w:rsidRDefault="00EB5683" w:rsidP="0010043B">
      <w:pPr>
        <w:pStyle w:val="Bibliography"/>
        <w:spacing w:line="480" w:lineRule="auto"/>
        <w:ind w:left="360" w:hanging="360"/>
        <w:rPr>
          <w:rFonts w:ascii="Times New Roman" w:hAnsi="Times New Roman" w:cs="Times New Roman"/>
        </w:rPr>
      </w:pPr>
      <w:bookmarkStart w:id="71" w:name="ref-james1970"/>
      <w:bookmarkEnd w:id="70"/>
      <w:r w:rsidRPr="009A1885">
        <w:rPr>
          <w:rFonts w:ascii="Times New Roman" w:hAnsi="Times New Roman" w:cs="Times New Roman"/>
        </w:rPr>
        <w:t xml:space="preserve">James, F. C. 1970. </w:t>
      </w:r>
      <w:hyperlink r:id="rId49">
        <w:r w:rsidRPr="009A1885">
          <w:rPr>
            <w:rStyle w:val="Hyperlink"/>
            <w:rFonts w:ascii="Times New Roman" w:hAnsi="Times New Roman" w:cs="Times New Roman"/>
          </w:rPr>
          <w:t>Geographic Siz</w:t>
        </w:r>
        <w:r w:rsidRPr="009A1885">
          <w:rPr>
            <w:rStyle w:val="Hyperlink"/>
            <w:rFonts w:ascii="Times New Roman" w:hAnsi="Times New Roman" w:cs="Times New Roman"/>
          </w:rPr>
          <w:t>e Variation in Birds and Its Relationship to Climate</w:t>
        </w:r>
      </w:hyperlink>
      <w:r w:rsidRPr="009A1885">
        <w:rPr>
          <w:rFonts w:ascii="Times New Roman" w:hAnsi="Times New Roman" w:cs="Times New Roman"/>
        </w:rPr>
        <w:t>. Ecology 51:365–390.</w:t>
      </w:r>
    </w:p>
    <w:p w:rsidR="00E37257" w:rsidRPr="009A1885" w:rsidRDefault="00EB5683" w:rsidP="0010043B">
      <w:pPr>
        <w:pStyle w:val="Bibliography"/>
        <w:spacing w:line="480" w:lineRule="auto"/>
        <w:ind w:left="360" w:hanging="360"/>
        <w:rPr>
          <w:rFonts w:ascii="Times New Roman" w:hAnsi="Times New Roman" w:cs="Times New Roman"/>
        </w:rPr>
      </w:pPr>
      <w:bookmarkStart w:id="72" w:name="ref-jennings2007"/>
      <w:bookmarkEnd w:id="71"/>
      <w:r w:rsidRPr="009A1885">
        <w:rPr>
          <w:rFonts w:ascii="Times New Roman" w:hAnsi="Times New Roman" w:cs="Times New Roman"/>
        </w:rPr>
        <w:t xml:space="preserve">Jennings, S., J. a. a. D. Oliveira, and K. J. Warr. 2007. </w:t>
      </w:r>
      <w:hyperlink r:id="rId50">
        <w:r w:rsidRPr="009A1885">
          <w:rPr>
            <w:rStyle w:val="Hyperlink"/>
            <w:rFonts w:ascii="Times New Roman" w:hAnsi="Times New Roman" w:cs="Times New Roman"/>
          </w:rPr>
          <w:t>Measurement of body size and abundance in tests of macro</w:t>
        </w:r>
        <w:r w:rsidRPr="009A1885">
          <w:rPr>
            <w:rStyle w:val="Hyperlink"/>
            <w:rFonts w:ascii="Times New Roman" w:hAnsi="Times New Roman" w:cs="Times New Roman"/>
          </w:rPr>
          <w:t>ecological and food web theory</w:t>
        </w:r>
      </w:hyperlink>
      <w:r w:rsidRPr="009A1885">
        <w:rPr>
          <w:rFonts w:ascii="Times New Roman" w:hAnsi="Times New Roman" w:cs="Times New Roman"/>
        </w:rPr>
        <w:t>. Journal of Animal Ecology 76:72–82.</w:t>
      </w:r>
    </w:p>
    <w:p w:rsidR="00E37257" w:rsidRPr="009A1885" w:rsidRDefault="00EB5683" w:rsidP="0010043B">
      <w:pPr>
        <w:pStyle w:val="Bibliography"/>
        <w:spacing w:line="480" w:lineRule="auto"/>
        <w:ind w:left="360" w:hanging="360"/>
        <w:rPr>
          <w:rFonts w:ascii="Times New Roman" w:hAnsi="Times New Roman" w:cs="Times New Roman"/>
        </w:rPr>
      </w:pPr>
      <w:bookmarkStart w:id="73" w:name="ref-junker2020"/>
      <w:bookmarkEnd w:id="72"/>
      <w:r w:rsidRPr="009A1885">
        <w:rPr>
          <w:rFonts w:ascii="Times New Roman" w:hAnsi="Times New Roman" w:cs="Times New Roman"/>
        </w:rPr>
        <w:t xml:space="preserve">Junker, J. R., W. F. Cross, J. P. Benstead, A. D. Huryn, J. M. Hood, D. Nelson, G. M. Gíslason, and J. S. Ólafsson. 2020. </w:t>
      </w:r>
      <w:hyperlink r:id="rId51">
        <w:r w:rsidRPr="009A1885">
          <w:rPr>
            <w:rStyle w:val="Hyperlink"/>
            <w:rFonts w:ascii="Times New Roman" w:hAnsi="Times New Roman" w:cs="Times New Roman"/>
          </w:rPr>
          <w:t>Resource supply governs the apparent temperature dependence of animal production in stream ecosystems</w:t>
        </w:r>
      </w:hyperlink>
      <w:r w:rsidRPr="009A1885">
        <w:rPr>
          <w:rFonts w:ascii="Times New Roman" w:hAnsi="Times New Roman" w:cs="Times New Roman"/>
        </w:rPr>
        <w:t>. Ecology Letters 23:1809–1819.</w:t>
      </w:r>
    </w:p>
    <w:p w:rsidR="00E37257" w:rsidRPr="009A1885" w:rsidRDefault="00EB5683" w:rsidP="0010043B">
      <w:pPr>
        <w:pStyle w:val="Bibliography"/>
        <w:spacing w:line="480" w:lineRule="auto"/>
        <w:ind w:left="360" w:hanging="360"/>
        <w:rPr>
          <w:rFonts w:ascii="Times New Roman" w:hAnsi="Times New Roman" w:cs="Times New Roman"/>
        </w:rPr>
      </w:pPr>
      <w:bookmarkStart w:id="74" w:name="ref-junker2021"/>
      <w:bookmarkEnd w:id="73"/>
      <w:r w:rsidRPr="009A1885">
        <w:rPr>
          <w:rFonts w:ascii="Times New Roman" w:hAnsi="Times New Roman" w:cs="Times New Roman"/>
        </w:rPr>
        <w:t xml:space="preserve">Junker, J. R., W. F. Cross, J. P. Benstead, A. D. Huryn, J. M. Hood, D. Nelson, G. M. Gíslason, and J. S. Ólafsson. 2021. </w:t>
      </w:r>
      <w:hyperlink r:id="rId52">
        <w:r w:rsidRPr="009A1885">
          <w:rPr>
            <w:rStyle w:val="Hyperlink"/>
            <w:rFonts w:ascii="Times New Roman" w:hAnsi="Times New Roman" w:cs="Times New Roman"/>
          </w:rPr>
          <w:t>Flow is more Important than Temperature in Driving Patterns of Organic Matter Storage and Stoichiometry in Stream Ecosystems</w:t>
        </w:r>
      </w:hyperlink>
      <w:r w:rsidRPr="009A1885">
        <w:rPr>
          <w:rFonts w:ascii="Times New Roman" w:hAnsi="Times New Roman" w:cs="Times New Roman"/>
        </w:rPr>
        <w:t>. Ecosystems 24:1317–1331.</w:t>
      </w:r>
    </w:p>
    <w:p w:rsidR="00E37257" w:rsidRPr="009A1885" w:rsidRDefault="00EB5683" w:rsidP="0010043B">
      <w:pPr>
        <w:pStyle w:val="Bibliography"/>
        <w:spacing w:line="480" w:lineRule="auto"/>
        <w:ind w:left="360" w:hanging="360"/>
        <w:rPr>
          <w:rFonts w:ascii="Times New Roman" w:hAnsi="Times New Roman" w:cs="Times New Roman"/>
        </w:rPr>
      </w:pPr>
      <w:bookmarkStart w:id="75" w:name="ref-loreau2001"/>
      <w:bookmarkEnd w:id="74"/>
      <w:r w:rsidRPr="009A1885">
        <w:rPr>
          <w:rFonts w:ascii="Times New Roman" w:hAnsi="Times New Roman" w:cs="Times New Roman"/>
        </w:rPr>
        <w:t>Loreau, M., S. Naeem, P. Inchausti, J. Bengt</w:t>
      </w:r>
      <w:r w:rsidRPr="009A1885">
        <w:rPr>
          <w:rFonts w:ascii="Times New Roman" w:hAnsi="Times New Roman" w:cs="Times New Roman"/>
        </w:rPr>
        <w:t xml:space="preserve">sson, J. P. Grime, A. Hector, D. U. Hooper, M. A. Huston, D. Raffaelli, B. Schmid, D. Tilman, and D. A. Wardle. 2001. </w:t>
      </w:r>
      <w:hyperlink r:id="rId53">
        <w:r w:rsidRPr="009A1885">
          <w:rPr>
            <w:rStyle w:val="Hyperlink"/>
            <w:rFonts w:ascii="Times New Roman" w:hAnsi="Times New Roman" w:cs="Times New Roman"/>
          </w:rPr>
          <w:t>Biodiversity and Ecosystem Functioning: Current Knowledge and Future Challenges</w:t>
        </w:r>
      </w:hyperlink>
      <w:r w:rsidRPr="009A1885">
        <w:rPr>
          <w:rFonts w:ascii="Times New Roman" w:hAnsi="Times New Roman" w:cs="Times New Roman"/>
        </w:rPr>
        <w:t>. Science 294:804–808.</w:t>
      </w:r>
    </w:p>
    <w:p w:rsidR="00E37257" w:rsidRPr="009A1885" w:rsidRDefault="00EB5683" w:rsidP="0010043B">
      <w:pPr>
        <w:pStyle w:val="Bibliography"/>
        <w:spacing w:line="480" w:lineRule="auto"/>
        <w:ind w:left="360" w:hanging="360"/>
        <w:rPr>
          <w:rFonts w:ascii="Times New Roman" w:hAnsi="Times New Roman" w:cs="Times New Roman"/>
        </w:rPr>
      </w:pPr>
      <w:bookmarkStart w:id="76" w:name="ref-lorenz1905"/>
      <w:bookmarkEnd w:id="75"/>
      <w:r w:rsidRPr="009A1885">
        <w:rPr>
          <w:rFonts w:ascii="Times New Roman" w:hAnsi="Times New Roman" w:cs="Times New Roman"/>
        </w:rPr>
        <w:t xml:space="preserve">Lorenz, M. O. 1905. </w:t>
      </w:r>
      <w:hyperlink r:id="rId54">
        <w:r w:rsidRPr="009A1885">
          <w:rPr>
            <w:rStyle w:val="Hyperlink"/>
            <w:rFonts w:ascii="Times New Roman" w:hAnsi="Times New Roman" w:cs="Times New Roman"/>
          </w:rPr>
          <w:t>Methods of Measuring the Concentration of Wealth</w:t>
        </w:r>
      </w:hyperlink>
      <w:r w:rsidRPr="009A1885">
        <w:rPr>
          <w:rFonts w:ascii="Times New Roman" w:hAnsi="Times New Roman" w:cs="Times New Roman"/>
        </w:rPr>
        <w:t>. Publications of the American Statistical Association 9:209.</w:t>
      </w:r>
    </w:p>
    <w:p w:rsidR="00E37257" w:rsidRPr="009A1885" w:rsidRDefault="00EB5683" w:rsidP="0010043B">
      <w:pPr>
        <w:pStyle w:val="Bibliography"/>
        <w:spacing w:line="480" w:lineRule="auto"/>
        <w:ind w:left="360" w:hanging="360"/>
        <w:rPr>
          <w:rFonts w:ascii="Times New Roman" w:hAnsi="Times New Roman" w:cs="Times New Roman"/>
        </w:rPr>
      </w:pPr>
      <w:bookmarkStart w:id="77" w:name="ref-may1972"/>
      <w:bookmarkEnd w:id="76"/>
      <w:r w:rsidRPr="009A1885">
        <w:rPr>
          <w:rFonts w:ascii="Times New Roman" w:hAnsi="Times New Roman" w:cs="Times New Roman"/>
        </w:rPr>
        <w:t xml:space="preserve">May, R. M. 1972. </w:t>
      </w:r>
      <w:hyperlink r:id="rId55">
        <w:r w:rsidRPr="009A1885">
          <w:rPr>
            <w:rStyle w:val="Hyperlink"/>
            <w:rFonts w:ascii="Times New Roman" w:hAnsi="Times New Roman" w:cs="Times New Roman"/>
          </w:rPr>
          <w:t>Will a Large Complex System be Stable?</w:t>
        </w:r>
      </w:hyperlink>
      <w:r w:rsidRPr="009A1885">
        <w:rPr>
          <w:rFonts w:ascii="Times New Roman" w:hAnsi="Times New Roman" w:cs="Times New Roman"/>
        </w:rPr>
        <w:t xml:space="preserve"> Nature 238:413–414.</w:t>
      </w:r>
    </w:p>
    <w:p w:rsidR="00E37257" w:rsidRPr="009A1885" w:rsidRDefault="00EB5683" w:rsidP="0010043B">
      <w:pPr>
        <w:pStyle w:val="Bibliography"/>
        <w:spacing w:line="480" w:lineRule="auto"/>
        <w:ind w:left="360" w:hanging="360"/>
        <w:rPr>
          <w:rFonts w:ascii="Times New Roman" w:hAnsi="Times New Roman" w:cs="Times New Roman"/>
        </w:rPr>
      </w:pPr>
      <w:bookmarkStart w:id="78" w:name="ref-mccann1998"/>
      <w:bookmarkEnd w:id="77"/>
      <w:r w:rsidRPr="009A1885">
        <w:rPr>
          <w:rFonts w:ascii="Times New Roman" w:hAnsi="Times New Roman" w:cs="Times New Roman"/>
        </w:rPr>
        <w:lastRenderedPageBreak/>
        <w:t xml:space="preserve">McCann, K., A. Hastings, and G. R. Huxel. 1998. </w:t>
      </w:r>
      <w:hyperlink r:id="rId56">
        <w:r w:rsidRPr="009A1885">
          <w:rPr>
            <w:rStyle w:val="Hyperlink"/>
            <w:rFonts w:ascii="Times New Roman" w:hAnsi="Times New Roman" w:cs="Times New Roman"/>
          </w:rPr>
          <w:t>Weak trophic interactions and the balance of nature</w:t>
        </w:r>
      </w:hyperlink>
      <w:r w:rsidRPr="009A1885">
        <w:rPr>
          <w:rFonts w:ascii="Times New Roman" w:hAnsi="Times New Roman" w:cs="Times New Roman"/>
        </w:rPr>
        <w:t>. Nature 395:794–798.</w:t>
      </w:r>
    </w:p>
    <w:p w:rsidR="00E37257" w:rsidRPr="009A1885" w:rsidRDefault="00EB5683" w:rsidP="0010043B">
      <w:pPr>
        <w:pStyle w:val="Bibliography"/>
        <w:spacing w:line="480" w:lineRule="auto"/>
        <w:ind w:left="360" w:hanging="360"/>
        <w:rPr>
          <w:rFonts w:ascii="Times New Roman" w:hAnsi="Times New Roman" w:cs="Times New Roman"/>
        </w:rPr>
      </w:pPr>
      <w:bookmarkStart w:id="79" w:name="ref-mccullough1975"/>
      <w:bookmarkEnd w:id="78"/>
      <w:r w:rsidRPr="009A1885">
        <w:rPr>
          <w:rFonts w:ascii="Times New Roman" w:hAnsi="Times New Roman" w:cs="Times New Roman"/>
        </w:rPr>
        <w:t>McCullough</w:t>
      </w:r>
      <w:r w:rsidRPr="009A1885">
        <w:rPr>
          <w:rFonts w:ascii="Times New Roman" w:hAnsi="Times New Roman" w:cs="Times New Roman"/>
        </w:rPr>
        <w:t xml:space="preserve">, D. A. 1975. </w:t>
      </w:r>
      <w:hyperlink r:id="rId57">
        <w:r w:rsidRPr="009A1885">
          <w:rPr>
            <w:rStyle w:val="Hyperlink"/>
            <w:rFonts w:ascii="Times New Roman" w:hAnsi="Times New Roman" w:cs="Times New Roman"/>
          </w:rPr>
          <w:t>Bioenergetics of three aquatic insects determined by radioisotopic analyses</w:t>
        </w:r>
      </w:hyperlink>
      <w:r w:rsidRPr="009A1885">
        <w:rPr>
          <w:rFonts w:ascii="Times New Roman" w:hAnsi="Times New Roman" w:cs="Times New Roman"/>
        </w:rPr>
        <w:t>.</w:t>
      </w:r>
    </w:p>
    <w:p w:rsidR="00E37257" w:rsidRPr="009A1885" w:rsidRDefault="00EB5683" w:rsidP="0010043B">
      <w:pPr>
        <w:pStyle w:val="Bibliography"/>
        <w:spacing w:line="480" w:lineRule="auto"/>
        <w:ind w:left="360" w:hanging="360"/>
        <w:rPr>
          <w:rFonts w:ascii="Times New Roman" w:hAnsi="Times New Roman" w:cs="Times New Roman"/>
        </w:rPr>
      </w:pPr>
      <w:bookmarkStart w:id="80" w:name="ref-merritt2008"/>
      <w:bookmarkEnd w:id="79"/>
      <w:r w:rsidRPr="009A1885">
        <w:rPr>
          <w:rFonts w:ascii="Times New Roman" w:hAnsi="Times New Roman" w:cs="Times New Roman"/>
        </w:rPr>
        <w:t>Merritt, R. W., K. W. Cummins, and M. B. Berg, editors. 2008. An Introduction to the Aquatic Insects of North Amer</w:t>
      </w:r>
      <w:r w:rsidRPr="009A1885">
        <w:rPr>
          <w:rFonts w:ascii="Times New Roman" w:hAnsi="Times New Roman" w:cs="Times New Roman"/>
        </w:rPr>
        <w:t>ica. 4th edition. Kendall/Hunt Publishing Co., Dubuque, IA.</w:t>
      </w:r>
    </w:p>
    <w:p w:rsidR="00E37257" w:rsidRPr="009A1885" w:rsidRDefault="00EB5683" w:rsidP="0010043B">
      <w:pPr>
        <w:pStyle w:val="Bibliography"/>
        <w:spacing w:line="480" w:lineRule="auto"/>
        <w:ind w:left="360" w:hanging="360"/>
        <w:rPr>
          <w:rFonts w:ascii="Times New Roman" w:hAnsi="Times New Roman" w:cs="Times New Roman"/>
        </w:rPr>
      </w:pPr>
      <w:bookmarkStart w:id="81" w:name="ref-munch2009"/>
      <w:bookmarkEnd w:id="80"/>
      <w:r w:rsidRPr="009A1885">
        <w:rPr>
          <w:rFonts w:ascii="Times New Roman" w:hAnsi="Times New Roman" w:cs="Times New Roman"/>
        </w:rPr>
        <w:t xml:space="preserve">Munch, S. B., and S. Salinas. 2009. </w:t>
      </w:r>
      <w:hyperlink r:id="rId58">
        <w:r w:rsidRPr="009A1885">
          <w:rPr>
            <w:rStyle w:val="Hyperlink"/>
            <w:rFonts w:ascii="Times New Roman" w:hAnsi="Times New Roman" w:cs="Times New Roman"/>
          </w:rPr>
          <w:t>Latitudinal variation in lifespan within species is explained by the metabolic theory of ecology</w:t>
        </w:r>
      </w:hyperlink>
      <w:r w:rsidRPr="009A1885">
        <w:rPr>
          <w:rFonts w:ascii="Times New Roman" w:hAnsi="Times New Roman" w:cs="Times New Roman"/>
        </w:rPr>
        <w:t>. Pro</w:t>
      </w:r>
      <w:r w:rsidRPr="009A1885">
        <w:rPr>
          <w:rFonts w:ascii="Times New Roman" w:hAnsi="Times New Roman" w:cs="Times New Roman"/>
        </w:rPr>
        <w:t>ceedings of the National Academy of Sciences 106:13860–13864.</w:t>
      </w:r>
    </w:p>
    <w:p w:rsidR="00E37257" w:rsidRPr="009A1885" w:rsidRDefault="00EB5683" w:rsidP="0010043B">
      <w:pPr>
        <w:pStyle w:val="Bibliography"/>
        <w:spacing w:line="480" w:lineRule="auto"/>
        <w:ind w:left="360" w:hanging="360"/>
        <w:rPr>
          <w:rFonts w:ascii="Times New Roman" w:hAnsi="Times New Roman" w:cs="Times New Roman"/>
        </w:rPr>
      </w:pPr>
      <w:bookmarkStart w:id="82" w:name="ref-nelson2017"/>
      <w:bookmarkEnd w:id="81"/>
      <w:r w:rsidRPr="009A1885">
        <w:rPr>
          <w:rFonts w:ascii="Times New Roman" w:hAnsi="Times New Roman" w:cs="Times New Roman"/>
        </w:rPr>
        <w:t xml:space="preserve">Nelson, D., J. P. Benstead, A. D. Huryn, W. F. Cross, J. M. Hood, P. W. Johnson, J. R. Junker, G. M. Gíslason, and J. S. Ólafsson. 2017a. </w:t>
      </w:r>
      <w:hyperlink r:id="rId59">
        <w:r w:rsidRPr="009A1885">
          <w:rPr>
            <w:rStyle w:val="Hyperlink"/>
            <w:rFonts w:ascii="Times New Roman" w:hAnsi="Times New Roman" w:cs="Times New Roman"/>
          </w:rPr>
          <w:t>Shif</w:t>
        </w:r>
        <w:r w:rsidRPr="009A1885">
          <w:rPr>
            <w:rStyle w:val="Hyperlink"/>
            <w:rFonts w:ascii="Times New Roman" w:hAnsi="Times New Roman" w:cs="Times New Roman"/>
          </w:rPr>
          <w:t>ts in community size structure drive temperature invariance of secondary production in a stream-warming experiment</w:t>
        </w:r>
      </w:hyperlink>
      <w:r w:rsidRPr="009A1885">
        <w:rPr>
          <w:rFonts w:ascii="Times New Roman" w:hAnsi="Times New Roman" w:cs="Times New Roman"/>
        </w:rPr>
        <w:t>. Ecology 98:1797–1806.</w:t>
      </w:r>
    </w:p>
    <w:p w:rsidR="00E37257" w:rsidRPr="009A1885" w:rsidRDefault="00EB5683" w:rsidP="0010043B">
      <w:pPr>
        <w:pStyle w:val="Bibliography"/>
        <w:spacing w:line="480" w:lineRule="auto"/>
        <w:ind w:left="360" w:hanging="360"/>
        <w:rPr>
          <w:rFonts w:ascii="Times New Roman" w:hAnsi="Times New Roman" w:cs="Times New Roman"/>
        </w:rPr>
      </w:pPr>
      <w:bookmarkStart w:id="83" w:name="ref-nelson2017a"/>
      <w:bookmarkEnd w:id="82"/>
      <w:r w:rsidRPr="009A1885">
        <w:rPr>
          <w:rFonts w:ascii="Times New Roman" w:hAnsi="Times New Roman" w:cs="Times New Roman"/>
        </w:rPr>
        <w:t xml:space="preserve">Nelson, D., J. P. Benstead, A. D. Huryn, W. F. Cross, J. M. Hood, P. W. Johnson, J. R. Junker, G. M. Gíslason, and J. </w:t>
      </w:r>
      <w:r w:rsidRPr="009A1885">
        <w:rPr>
          <w:rFonts w:ascii="Times New Roman" w:hAnsi="Times New Roman" w:cs="Times New Roman"/>
        </w:rPr>
        <w:t xml:space="preserve">S. Ólafsson. 2017b. </w:t>
      </w:r>
      <w:hyperlink r:id="rId60">
        <w:r w:rsidRPr="009A1885">
          <w:rPr>
            <w:rStyle w:val="Hyperlink"/>
            <w:rFonts w:ascii="Times New Roman" w:hAnsi="Times New Roman" w:cs="Times New Roman"/>
          </w:rPr>
          <w:t>Experimental whole-stream warming alters community size structure</w:t>
        </w:r>
      </w:hyperlink>
      <w:r w:rsidRPr="009A1885">
        <w:rPr>
          <w:rFonts w:ascii="Times New Roman" w:hAnsi="Times New Roman" w:cs="Times New Roman"/>
        </w:rPr>
        <w:t>. Global Change Biology 23:2618–2628.</w:t>
      </w:r>
    </w:p>
    <w:p w:rsidR="00E37257" w:rsidRPr="009A1885" w:rsidRDefault="00EB5683" w:rsidP="0010043B">
      <w:pPr>
        <w:pStyle w:val="Bibliography"/>
        <w:spacing w:line="480" w:lineRule="auto"/>
        <w:ind w:left="360" w:hanging="360"/>
        <w:rPr>
          <w:rFonts w:ascii="Times New Roman" w:hAnsi="Times New Roman" w:cs="Times New Roman"/>
        </w:rPr>
      </w:pPr>
      <w:bookmarkStart w:id="84" w:name="ref-nelson2020"/>
      <w:bookmarkEnd w:id="83"/>
      <w:r w:rsidRPr="009A1885">
        <w:rPr>
          <w:rFonts w:ascii="Times New Roman" w:hAnsi="Times New Roman" w:cs="Times New Roman"/>
        </w:rPr>
        <w:t>Nelson, D., J. P. Benstead, A. D. Huryn, W. F. Cross, J. M. Hood, P. W. Johnson,</w:t>
      </w:r>
      <w:r w:rsidRPr="009A1885">
        <w:rPr>
          <w:rFonts w:ascii="Times New Roman" w:hAnsi="Times New Roman" w:cs="Times New Roman"/>
        </w:rPr>
        <w:t xml:space="preserve"> J. R. Junker, G. M. Gíslason, and J. S. Ólafsson. 2020b. </w:t>
      </w:r>
      <w:hyperlink r:id="rId61">
        <w:r w:rsidRPr="009A1885">
          <w:rPr>
            <w:rStyle w:val="Hyperlink"/>
            <w:rFonts w:ascii="Times New Roman" w:hAnsi="Times New Roman" w:cs="Times New Roman"/>
          </w:rPr>
          <w:t>Thermal niche diversity and trophic redundancy drive neutral effects of warming on energy flux through a stream food web</w:t>
        </w:r>
      </w:hyperlink>
      <w:r w:rsidRPr="009A1885">
        <w:rPr>
          <w:rFonts w:ascii="Times New Roman" w:hAnsi="Times New Roman" w:cs="Times New Roman"/>
        </w:rPr>
        <w:t>. Ecology.</w:t>
      </w:r>
    </w:p>
    <w:p w:rsidR="00E37257" w:rsidRPr="009A1885" w:rsidRDefault="00EB5683" w:rsidP="0010043B">
      <w:pPr>
        <w:pStyle w:val="Bibliography"/>
        <w:spacing w:line="480" w:lineRule="auto"/>
        <w:ind w:left="360" w:hanging="360"/>
        <w:rPr>
          <w:rFonts w:ascii="Times New Roman" w:hAnsi="Times New Roman" w:cs="Times New Roman"/>
        </w:rPr>
      </w:pPr>
      <w:bookmarkStart w:id="85" w:name="ref-nelson2020b"/>
      <w:bookmarkEnd w:id="84"/>
      <w:r w:rsidRPr="009A1885">
        <w:rPr>
          <w:rFonts w:ascii="Times New Roman" w:hAnsi="Times New Roman" w:cs="Times New Roman"/>
        </w:rPr>
        <w:t xml:space="preserve">Nelson, D., J. </w:t>
      </w:r>
      <w:r w:rsidRPr="009A1885">
        <w:rPr>
          <w:rFonts w:ascii="Times New Roman" w:hAnsi="Times New Roman" w:cs="Times New Roman"/>
        </w:rPr>
        <w:t xml:space="preserve">P. Benstead, A. D. Huryn, W. F. Cross, J. M. Hood, P. W. Johnson, J. R. Junker, G. M. Gíslason, and J. S. Ólafsson. 2020a. </w:t>
      </w:r>
      <w:hyperlink r:id="rId62">
        <w:r w:rsidRPr="009A1885">
          <w:rPr>
            <w:rStyle w:val="Hyperlink"/>
            <w:rFonts w:ascii="Times New Roman" w:hAnsi="Times New Roman" w:cs="Times New Roman"/>
          </w:rPr>
          <w:t xml:space="preserve">Contrasting responses of black fly species </w:t>
        </w:r>
        <w:r w:rsidRPr="009A1885">
          <w:rPr>
            <w:rStyle w:val="Hyperlink"/>
            <w:rFonts w:ascii="Times New Roman" w:hAnsi="Times New Roman" w:cs="Times New Roman"/>
          </w:rPr>
          <w:lastRenderedPageBreak/>
          <w:t>(Diptera: Simuliidae) to experimental</w:t>
        </w:r>
        <w:r w:rsidRPr="009A1885">
          <w:rPr>
            <w:rStyle w:val="Hyperlink"/>
            <w:rFonts w:ascii="Times New Roman" w:hAnsi="Times New Roman" w:cs="Times New Roman"/>
          </w:rPr>
          <w:t xml:space="preserve"> whole-stream warming</w:t>
        </w:r>
      </w:hyperlink>
      <w:r w:rsidRPr="009A1885">
        <w:rPr>
          <w:rFonts w:ascii="Times New Roman" w:hAnsi="Times New Roman" w:cs="Times New Roman"/>
        </w:rPr>
        <w:t>. Freshwater Biology 65:1793–1805.</w:t>
      </w:r>
    </w:p>
    <w:p w:rsidR="00E37257" w:rsidRPr="009A1885" w:rsidRDefault="00EB5683" w:rsidP="0010043B">
      <w:pPr>
        <w:pStyle w:val="Bibliography"/>
        <w:spacing w:line="480" w:lineRule="auto"/>
        <w:ind w:left="360" w:hanging="360"/>
        <w:rPr>
          <w:rFonts w:ascii="Times New Roman" w:hAnsi="Times New Roman" w:cs="Times New Roman"/>
        </w:rPr>
      </w:pPr>
      <w:bookmarkStart w:id="86" w:name="ref-norberg2004"/>
      <w:bookmarkEnd w:id="85"/>
      <w:r w:rsidRPr="009A1885">
        <w:rPr>
          <w:rFonts w:ascii="Times New Roman" w:hAnsi="Times New Roman" w:cs="Times New Roman"/>
        </w:rPr>
        <w:t xml:space="preserve">Norberg, J. 2004. </w:t>
      </w:r>
      <w:hyperlink r:id="rId63">
        <w:r w:rsidRPr="009A1885">
          <w:rPr>
            <w:rStyle w:val="Hyperlink"/>
            <w:rFonts w:ascii="Times New Roman" w:hAnsi="Times New Roman" w:cs="Times New Roman"/>
          </w:rPr>
          <w:t>Biodiversity and ecosystem functioning: A complex adaptive systems approach</w:t>
        </w:r>
      </w:hyperlink>
      <w:r w:rsidRPr="009A1885">
        <w:rPr>
          <w:rFonts w:ascii="Times New Roman" w:hAnsi="Times New Roman" w:cs="Times New Roman"/>
        </w:rPr>
        <w:t>. Limnology and Oceanography 49:126</w:t>
      </w:r>
      <w:r w:rsidRPr="009A1885">
        <w:rPr>
          <w:rFonts w:ascii="Times New Roman" w:hAnsi="Times New Roman" w:cs="Times New Roman"/>
        </w:rPr>
        <w:t>9–1277.</w:t>
      </w:r>
    </w:p>
    <w:p w:rsidR="00E37257" w:rsidRPr="009A1885" w:rsidRDefault="00EB5683" w:rsidP="0010043B">
      <w:pPr>
        <w:pStyle w:val="Bibliography"/>
        <w:spacing w:line="480" w:lineRule="auto"/>
        <w:ind w:left="360" w:hanging="360"/>
        <w:rPr>
          <w:rFonts w:ascii="Times New Roman" w:hAnsi="Times New Roman" w:cs="Times New Roman"/>
        </w:rPr>
      </w:pPr>
      <w:bookmarkStart w:id="87" w:name="ref-norberg2001"/>
      <w:bookmarkEnd w:id="86"/>
      <w:r w:rsidRPr="009A1885">
        <w:rPr>
          <w:rFonts w:ascii="Times New Roman" w:hAnsi="Times New Roman" w:cs="Times New Roman"/>
        </w:rPr>
        <w:t xml:space="preserve">Norberg, J., D. P. Swaney, J. Dushoff, J. Lin, R. Casagrandi, and S. A. Levin. 2001. </w:t>
      </w:r>
      <w:hyperlink r:id="rId64">
        <w:r w:rsidRPr="009A1885">
          <w:rPr>
            <w:rStyle w:val="Hyperlink"/>
            <w:rFonts w:ascii="Times New Roman" w:hAnsi="Times New Roman" w:cs="Times New Roman"/>
          </w:rPr>
          <w:t>Phenotypic diversity and ecosystem functioning in changing environments: A theoretical framework</w:t>
        </w:r>
      </w:hyperlink>
      <w:r w:rsidRPr="009A1885">
        <w:rPr>
          <w:rFonts w:ascii="Times New Roman" w:hAnsi="Times New Roman" w:cs="Times New Roman"/>
        </w:rPr>
        <w:t>. Proceed</w:t>
      </w:r>
      <w:r w:rsidRPr="009A1885">
        <w:rPr>
          <w:rFonts w:ascii="Times New Roman" w:hAnsi="Times New Roman" w:cs="Times New Roman"/>
        </w:rPr>
        <w:t>ings of the National Academy of Sciences 98:11376–11381.</w:t>
      </w:r>
    </w:p>
    <w:p w:rsidR="00E37257" w:rsidRPr="009A1885" w:rsidRDefault="00EB5683" w:rsidP="0010043B">
      <w:pPr>
        <w:pStyle w:val="Bibliography"/>
        <w:spacing w:line="480" w:lineRule="auto"/>
        <w:ind w:left="360" w:hanging="360"/>
        <w:rPr>
          <w:rFonts w:ascii="Times New Roman" w:hAnsi="Times New Roman" w:cs="Times New Roman"/>
        </w:rPr>
      </w:pPr>
      <w:bookmarkStart w:id="88" w:name="ref-oconnor2009"/>
      <w:bookmarkEnd w:id="87"/>
      <w:r w:rsidRPr="009A1885">
        <w:rPr>
          <w:rFonts w:ascii="Times New Roman" w:hAnsi="Times New Roman" w:cs="Times New Roman"/>
        </w:rPr>
        <w:t xml:space="preserve">O’Connor, M. I., M. F. Piehler, D. M. Leech, A. Anton, and J. F. Bruno. 2009. </w:t>
      </w:r>
      <w:hyperlink r:id="rId65">
        <w:r w:rsidRPr="009A1885">
          <w:rPr>
            <w:rStyle w:val="Hyperlink"/>
            <w:rFonts w:ascii="Times New Roman" w:hAnsi="Times New Roman" w:cs="Times New Roman"/>
          </w:rPr>
          <w:t xml:space="preserve">Warming and </w:t>
        </w:r>
        <w:r w:rsidRPr="009A1885">
          <w:rPr>
            <w:rStyle w:val="Hyperlink"/>
            <w:rFonts w:ascii="Times New Roman" w:hAnsi="Times New Roman" w:cs="Times New Roman"/>
          </w:rPr>
          <w:t>Resource Availability Shift Food Web Structure and Metabolism</w:t>
        </w:r>
      </w:hyperlink>
      <w:r w:rsidRPr="009A1885">
        <w:rPr>
          <w:rFonts w:ascii="Times New Roman" w:hAnsi="Times New Roman" w:cs="Times New Roman"/>
        </w:rPr>
        <w:t>. PLOS Biology 7:e1000178.</w:t>
      </w:r>
    </w:p>
    <w:p w:rsidR="00E37257" w:rsidRPr="009A1885" w:rsidRDefault="00EB5683" w:rsidP="0010043B">
      <w:pPr>
        <w:pStyle w:val="Bibliography"/>
        <w:spacing w:line="480" w:lineRule="auto"/>
        <w:ind w:left="360" w:hanging="360"/>
        <w:rPr>
          <w:rFonts w:ascii="Times New Roman" w:hAnsi="Times New Roman" w:cs="Times New Roman"/>
        </w:rPr>
      </w:pPr>
      <w:bookmarkStart w:id="89" w:name="ref-ogorman2014"/>
      <w:bookmarkEnd w:id="88"/>
      <w:r w:rsidRPr="009A1885">
        <w:rPr>
          <w:rFonts w:ascii="Times New Roman" w:hAnsi="Times New Roman" w:cs="Times New Roman"/>
        </w:rPr>
        <w:t xml:space="preserve">O’Gorman, E. J., J. P. Benstead, W. F. Cross, N. Friberg, J. M. Hood, P. W. Johnson, B. D. Sigurdsson, and G. Woodward. 2014. </w:t>
      </w:r>
      <w:hyperlink r:id="rId66">
        <w:r w:rsidRPr="009A1885">
          <w:rPr>
            <w:rStyle w:val="Hyperlink"/>
            <w:rFonts w:ascii="Times New Roman" w:hAnsi="Times New Roman" w:cs="Times New Roman"/>
          </w:rPr>
          <w:t>Climate change and geothermal ecosystems: Natural laboratories, sentinel systems, and future refugia</w:t>
        </w:r>
      </w:hyperlink>
      <w:r w:rsidRPr="009A1885">
        <w:rPr>
          <w:rFonts w:ascii="Times New Roman" w:hAnsi="Times New Roman" w:cs="Times New Roman"/>
        </w:rPr>
        <w:t>. Global Change Biology 20:3291–3299.</w:t>
      </w:r>
    </w:p>
    <w:p w:rsidR="00E37257" w:rsidRPr="009A1885" w:rsidRDefault="00EB5683" w:rsidP="0010043B">
      <w:pPr>
        <w:pStyle w:val="Bibliography"/>
        <w:spacing w:line="480" w:lineRule="auto"/>
        <w:ind w:left="360" w:hanging="360"/>
        <w:rPr>
          <w:rFonts w:ascii="Times New Roman" w:hAnsi="Times New Roman" w:cs="Times New Roman"/>
        </w:rPr>
      </w:pPr>
      <w:bookmarkStart w:id="90" w:name="ref-ogorman2012"/>
      <w:bookmarkEnd w:id="89"/>
      <w:r w:rsidRPr="009A1885">
        <w:rPr>
          <w:rFonts w:ascii="Times New Roman" w:hAnsi="Times New Roman" w:cs="Times New Roman"/>
        </w:rPr>
        <w:t>O’Gorman, E. J., D. E. Pichler, G. Adams, J. P. Benstead, H. Cohen, N. Craig, W. F. Cross, B. O. L. Demars,</w:t>
      </w:r>
      <w:r w:rsidRPr="009A1885">
        <w:rPr>
          <w:rFonts w:ascii="Times New Roman" w:hAnsi="Times New Roman" w:cs="Times New Roman"/>
        </w:rPr>
        <w:t xml:space="preserve"> N. Friberg, G. M. Gíslason, R. Gudmundsdóttir, A. Hawczak, J. M. Hood, L. N. Hudson, L. Johansson, M. P. Johansson, J. R. Junker, A. Laurila, J. R. Manson, E. Mavromati, D. Nelson, J. S. Ólafsson, D. M. Perkins, O. L. Petchey, M. Plebani, D. C. Reuman, B.</w:t>
      </w:r>
      <w:r w:rsidRPr="009A1885">
        <w:rPr>
          <w:rFonts w:ascii="Times New Roman" w:hAnsi="Times New Roman" w:cs="Times New Roman"/>
        </w:rPr>
        <w:t xml:space="preserve"> C. Rall, R. Stewart, M. S. A. Thompson, and G. Woodward. 2012. </w:t>
      </w:r>
      <w:hyperlink r:id="rId67">
        <w:r w:rsidRPr="009A1885">
          <w:rPr>
            <w:rStyle w:val="Hyperlink"/>
            <w:rFonts w:ascii="Times New Roman" w:hAnsi="Times New Roman" w:cs="Times New Roman"/>
          </w:rPr>
          <w:t>Impacts of Warming on the Structure and Functioning of Aquatic Communities</w:t>
        </w:r>
      </w:hyperlink>
      <w:r w:rsidRPr="009A1885">
        <w:rPr>
          <w:rFonts w:ascii="Times New Roman" w:hAnsi="Times New Roman" w:cs="Times New Roman"/>
        </w:rPr>
        <w:t xml:space="preserve">. Pages 81–176 Advances in Ecological Research. </w:t>
      </w:r>
      <w:r w:rsidRPr="009A1885">
        <w:rPr>
          <w:rFonts w:ascii="Times New Roman" w:hAnsi="Times New Roman" w:cs="Times New Roman"/>
        </w:rPr>
        <w:t>Elsevier.</w:t>
      </w:r>
    </w:p>
    <w:p w:rsidR="00E37257" w:rsidRPr="009A1885" w:rsidRDefault="00EB5683" w:rsidP="0010043B">
      <w:pPr>
        <w:pStyle w:val="Bibliography"/>
        <w:spacing w:line="480" w:lineRule="auto"/>
        <w:ind w:left="360" w:hanging="360"/>
        <w:rPr>
          <w:rFonts w:ascii="Times New Roman" w:hAnsi="Times New Roman" w:cs="Times New Roman"/>
        </w:rPr>
      </w:pPr>
      <w:bookmarkStart w:id="91" w:name="ref-ogorman2017"/>
      <w:bookmarkEnd w:id="90"/>
      <w:r w:rsidRPr="009A1885">
        <w:rPr>
          <w:rFonts w:ascii="Times New Roman" w:hAnsi="Times New Roman" w:cs="Times New Roman"/>
        </w:rPr>
        <w:lastRenderedPageBreak/>
        <w:t xml:space="preserve">O’Gorman, E. J., L. Zhao, D. E. Pichler, G. Adams, N. Friberg, B. C. Rall, A. Seeney, H. Zhang, D. C. Reuman, and G. Woodward. 2017. </w:t>
      </w:r>
      <w:hyperlink r:id="rId68">
        <w:r w:rsidRPr="009A1885">
          <w:rPr>
            <w:rStyle w:val="Hyperlink"/>
            <w:rFonts w:ascii="Times New Roman" w:hAnsi="Times New Roman" w:cs="Times New Roman"/>
          </w:rPr>
          <w:t>Unexpected changes in community size structure in a natur</w:t>
        </w:r>
        <w:r w:rsidRPr="009A1885">
          <w:rPr>
            <w:rStyle w:val="Hyperlink"/>
            <w:rFonts w:ascii="Times New Roman" w:hAnsi="Times New Roman" w:cs="Times New Roman"/>
          </w:rPr>
          <w:t>al warming experiment</w:t>
        </w:r>
      </w:hyperlink>
      <w:r w:rsidRPr="009A1885">
        <w:rPr>
          <w:rFonts w:ascii="Times New Roman" w:hAnsi="Times New Roman" w:cs="Times New Roman"/>
        </w:rPr>
        <w:t>. Nature Climate Change 7:659–663.</w:t>
      </w:r>
    </w:p>
    <w:p w:rsidR="00E37257" w:rsidRPr="009A1885" w:rsidRDefault="00EB5683" w:rsidP="0010043B">
      <w:pPr>
        <w:pStyle w:val="Bibliography"/>
        <w:spacing w:line="480" w:lineRule="auto"/>
        <w:ind w:left="360" w:hanging="360"/>
        <w:rPr>
          <w:rFonts w:ascii="Times New Roman" w:hAnsi="Times New Roman" w:cs="Times New Roman"/>
        </w:rPr>
      </w:pPr>
      <w:bookmarkStart w:id="92" w:name="ref-ohlberger2013"/>
      <w:bookmarkEnd w:id="91"/>
      <w:r w:rsidRPr="009A1885">
        <w:rPr>
          <w:rFonts w:ascii="Times New Roman" w:hAnsi="Times New Roman" w:cs="Times New Roman"/>
        </w:rPr>
        <w:t xml:space="preserve">Ohlberger, J. 2013. </w:t>
      </w:r>
      <w:hyperlink r:id="rId69">
        <w:r w:rsidRPr="009A1885">
          <w:rPr>
            <w:rStyle w:val="Hyperlink"/>
            <w:rFonts w:ascii="Times New Roman" w:hAnsi="Times New Roman" w:cs="Times New Roman"/>
          </w:rPr>
          <w:t>Climate warming and ectotherm body size  from individual physiology to community ecology</w:t>
        </w:r>
      </w:hyperlink>
      <w:r w:rsidRPr="009A1885">
        <w:rPr>
          <w:rFonts w:ascii="Times New Roman" w:hAnsi="Times New Roman" w:cs="Times New Roman"/>
        </w:rPr>
        <w:t>. Functional Ecology 27:991–1001.</w:t>
      </w:r>
    </w:p>
    <w:p w:rsidR="00E37257" w:rsidRPr="009A1885" w:rsidRDefault="00EB5683" w:rsidP="0010043B">
      <w:pPr>
        <w:pStyle w:val="Bibliography"/>
        <w:spacing w:line="480" w:lineRule="auto"/>
        <w:ind w:left="360" w:hanging="360"/>
        <w:rPr>
          <w:rFonts w:ascii="Times New Roman" w:hAnsi="Times New Roman" w:cs="Times New Roman"/>
        </w:rPr>
      </w:pPr>
      <w:bookmarkStart w:id="93" w:name="ref-osmond2017"/>
      <w:bookmarkEnd w:id="92"/>
      <w:r w:rsidRPr="009A1885">
        <w:rPr>
          <w:rFonts w:ascii="Times New Roman" w:hAnsi="Times New Roman" w:cs="Times New Roman"/>
        </w:rPr>
        <w:t xml:space="preserve">Osmond, M. M., M. A. Barbour, J. R. Bernhardt, M. W. Pennell, J. M. Sunday, and M. I. O’Connor. 2017. </w:t>
      </w:r>
      <w:hyperlink r:id="rId70">
        <w:r w:rsidRPr="009A1885">
          <w:rPr>
            <w:rStyle w:val="Hyperlink"/>
            <w:rFonts w:ascii="Times New Roman" w:hAnsi="Times New Roman" w:cs="Times New Roman"/>
          </w:rPr>
          <w:t>Warming-Induced Changes to Body Size Stabilize Consumer-Resource Dynamics</w:t>
        </w:r>
      </w:hyperlink>
      <w:r w:rsidRPr="009A1885">
        <w:rPr>
          <w:rFonts w:ascii="Times New Roman" w:hAnsi="Times New Roman" w:cs="Times New Roman"/>
        </w:rPr>
        <w:t>. The American Naturalist 189:</w:t>
      </w:r>
      <w:r w:rsidRPr="009A1885">
        <w:rPr>
          <w:rFonts w:ascii="Times New Roman" w:hAnsi="Times New Roman" w:cs="Times New Roman"/>
        </w:rPr>
        <w:t>718–725.</w:t>
      </w:r>
    </w:p>
    <w:p w:rsidR="00E37257" w:rsidRPr="009A1885" w:rsidRDefault="00EB5683" w:rsidP="0010043B">
      <w:pPr>
        <w:pStyle w:val="Bibliography"/>
        <w:spacing w:line="480" w:lineRule="auto"/>
        <w:ind w:left="360" w:hanging="360"/>
        <w:rPr>
          <w:rFonts w:ascii="Times New Roman" w:hAnsi="Times New Roman" w:cs="Times New Roman"/>
        </w:rPr>
      </w:pPr>
      <w:bookmarkStart w:id="94" w:name="ref-padfield2017"/>
      <w:bookmarkEnd w:id="93"/>
      <w:r w:rsidRPr="009A1885">
        <w:rPr>
          <w:rFonts w:ascii="Times New Roman" w:hAnsi="Times New Roman" w:cs="Times New Roman"/>
        </w:rPr>
        <w:t xml:space="preserve">Padfield, D., C. Lowe, A. Buckling, R. Ffrench-Constant, S. Jennings, F. Shelley, J. S. Ólafsson, and G. Yvon-Durocher. 2017. </w:t>
      </w:r>
      <w:hyperlink r:id="rId71">
        <w:r w:rsidRPr="009A1885">
          <w:rPr>
            <w:rStyle w:val="Hyperlink"/>
            <w:rFonts w:ascii="Times New Roman" w:hAnsi="Times New Roman" w:cs="Times New Roman"/>
          </w:rPr>
          <w:t>Metabolic compensation constrains the temperature dependence of gros</w:t>
        </w:r>
        <w:r w:rsidRPr="009A1885">
          <w:rPr>
            <w:rStyle w:val="Hyperlink"/>
            <w:rFonts w:ascii="Times New Roman" w:hAnsi="Times New Roman" w:cs="Times New Roman"/>
          </w:rPr>
          <w:t>s primary production</w:t>
        </w:r>
      </w:hyperlink>
      <w:r w:rsidRPr="009A1885">
        <w:rPr>
          <w:rFonts w:ascii="Times New Roman" w:hAnsi="Times New Roman" w:cs="Times New Roman"/>
        </w:rPr>
        <w:t>. Ecology Letters 20:1250–1260.</w:t>
      </w:r>
    </w:p>
    <w:p w:rsidR="00E37257" w:rsidRPr="009A1885" w:rsidRDefault="00EB5683" w:rsidP="0010043B">
      <w:pPr>
        <w:pStyle w:val="Bibliography"/>
        <w:spacing w:line="480" w:lineRule="auto"/>
        <w:ind w:left="360" w:hanging="360"/>
        <w:rPr>
          <w:rFonts w:ascii="Times New Roman" w:hAnsi="Times New Roman" w:cs="Times New Roman"/>
        </w:rPr>
      </w:pPr>
      <w:bookmarkStart w:id="95" w:name="ref-peters1983"/>
      <w:bookmarkEnd w:id="94"/>
      <w:r w:rsidRPr="009A1885">
        <w:rPr>
          <w:rFonts w:ascii="Times New Roman" w:hAnsi="Times New Roman" w:cs="Times New Roman"/>
        </w:rPr>
        <w:t xml:space="preserve">Peters, R. H. 1983. </w:t>
      </w:r>
      <w:hyperlink r:id="rId72">
        <w:r w:rsidRPr="009A1885">
          <w:rPr>
            <w:rStyle w:val="Hyperlink"/>
            <w:rFonts w:ascii="Times New Roman" w:hAnsi="Times New Roman" w:cs="Times New Roman"/>
          </w:rPr>
          <w:t>The ecological implications of body size</w:t>
        </w:r>
      </w:hyperlink>
      <w:r w:rsidRPr="009A1885">
        <w:rPr>
          <w:rFonts w:ascii="Times New Roman" w:hAnsi="Times New Roman" w:cs="Times New Roman"/>
        </w:rPr>
        <w:t>. Cambridge University Press, Cambridge.</w:t>
      </w:r>
    </w:p>
    <w:p w:rsidR="00E37257" w:rsidRPr="009A1885" w:rsidRDefault="00EB5683" w:rsidP="0010043B">
      <w:pPr>
        <w:pStyle w:val="Bibliography"/>
        <w:spacing w:line="480" w:lineRule="auto"/>
        <w:ind w:left="360" w:hanging="360"/>
        <w:rPr>
          <w:rFonts w:ascii="Times New Roman" w:hAnsi="Times New Roman" w:cs="Times New Roman"/>
        </w:rPr>
      </w:pPr>
      <w:bookmarkStart w:id="96" w:name="ref-peterson1977"/>
      <w:bookmarkEnd w:id="95"/>
      <w:r w:rsidRPr="009A1885">
        <w:rPr>
          <w:rFonts w:ascii="Times New Roman" w:hAnsi="Times New Roman" w:cs="Times New Roman"/>
        </w:rPr>
        <w:t>Peterson, B. V. 1977. Black flies of Icelan</w:t>
      </w:r>
      <w:r w:rsidRPr="009A1885">
        <w:rPr>
          <w:rFonts w:ascii="Times New Roman" w:hAnsi="Times New Roman" w:cs="Times New Roman"/>
        </w:rPr>
        <w:t>d (Diptera-Simuliidae). Canadian Entomologist 109:449–472.</w:t>
      </w:r>
    </w:p>
    <w:p w:rsidR="00E37257" w:rsidRPr="009A1885" w:rsidRDefault="00EB5683" w:rsidP="0010043B">
      <w:pPr>
        <w:pStyle w:val="Bibliography"/>
        <w:spacing w:line="480" w:lineRule="auto"/>
        <w:ind w:left="360" w:hanging="360"/>
        <w:rPr>
          <w:rFonts w:ascii="Times New Roman" w:hAnsi="Times New Roman" w:cs="Times New Roman"/>
        </w:rPr>
      </w:pPr>
      <w:bookmarkStart w:id="97" w:name="ref-rcoreteam2022"/>
      <w:bookmarkEnd w:id="96"/>
      <w:r w:rsidRPr="009A1885">
        <w:rPr>
          <w:rFonts w:ascii="Times New Roman" w:hAnsi="Times New Roman" w:cs="Times New Roman"/>
        </w:rPr>
        <w:t>R Core Team. 2022. R: A Language and Environment for Statistical Computing. R Foundation for Statistical Computing, Vienna, Austria.</w:t>
      </w:r>
    </w:p>
    <w:p w:rsidR="00E37257" w:rsidRPr="009A1885" w:rsidRDefault="00EB5683" w:rsidP="0010043B">
      <w:pPr>
        <w:pStyle w:val="Bibliography"/>
        <w:spacing w:line="480" w:lineRule="auto"/>
        <w:ind w:left="360" w:hanging="360"/>
        <w:rPr>
          <w:rFonts w:ascii="Times New Roman" w:hAnsi="Times New Roman" w:cs="Times New Roman"/>
        </w:rPr>
      </w:pPr>
      <w:bookmarkStart w:id="98" w:name="ref-riemer2018"/>
      <w:bookmarkEnd w:id="97"/>
      <w:r w:rsidRPr="009A1885">
        <w:rPr>
          <w:rFonts w:ascii="Times New Roman" w:hAnsi="Times New Roman" w:cs="Times New Roman"/>
        </w:rPr>
        <w:t xml:space="preserve">Riemer, K., R. P. Guralnick, and E. P. White. 2018. </w:t>
      </w:r>
      <w:hyperlink r:id="rId73">
        <w:r w:rsidRPr="009A1885">
          <w:rPr>
            <w:rStyle w:val="Hyperlink"/>
            <w:rFonts w:ascii="Times New Roman" w:hAnsi="Times New Roman" w:cs="Times New Roman"/>
          </w:rPr>
          <w:t>No general relationship between mass and temperature in endothermic species</w:t>
        </w:r>
      </w:hyperlink>
      <w:r w:rsidRPr="009A1885">
        <w:rPr>
          <w:rFonts w:ascii="Times New Roman" w:hAnsi="Times New Roman" w:cs="Times New Roman"/>
        </w:rPr>
        <w:t>. eLife 7:e27166.</w:t>
      </w:r>
    </w:p>
    <w:p w:rsidR="00E37257" w:rsidRPr="009A1885" w:rsidRDefault="00EB5683" w:rsidP="0010043B">
      <w:pPr>
        <w:pStyle w:val="Bibliography"/>
        <w:spacing w:line="480" w:lineRule="auto"/>
        <w:ind w:left="360" w:hanging="360"/>
        <w:rPr>
          <w:rFonts w:ascii="Times New Roman" w:hAnsi="Times New Roman" w:cs="Times New Roman"/>
        </w:rPr>
      </w:pPr>
      <w:bookmarkStart w:id="99" w:name="ref-rosi-marshall2016"/>
      <w:bookmarkEnd w:id="98"/>
      <w:r w:rsidRPr="009A1885">
        <w:rPr>
          <w:rFonts w:ascii="Times New Roman" w:hAnsi="Times New Roman" w:cs="Times New Roman"/>
        </w:rPr>
        <w:t xml:space="preserve">Rosi-Marshall, E. J., H. A. Wellard Kelly, R. O. Hall, and K. A. Vallis. 2016. </w:t>
      </w:r>
      <w:hyperlink r:id="rId74">
        <w:r w:rsidRPr="009A1885">
          <w:rPr>
            <w:rStyle w:val="Hyperlink"/>
            <w:rFonts w:ascii="Times New Roman" w:hAnsi="Times New Roman" w:cs="Times New Roman"/>
          </w:rPr>
          <w:t>Methods for quantifying aquatic macroinvertebrate diets</w:t>
        </w:r>
      </w:hyperlink>
      <w:r w:rsidRPr="009A1885">
        <w:rPr>
          <w:rFonts w:ascii="Times New Roman" w:hAnsi="Times New Roman" w:cs="Times New Roman"/>
        </w:rPr>
        <w:t>. Freshwater Science 35:229–236.</w:t>
      </w:r>
    </w:p>
    <w:p w:rsidR="00E37257" w:rsidRPr="009A1885" w:rsidRDefault="00EB5683" w:rsidP="0010043B">
      <w:pPr>
        <w:pStyle w:val="Bibliography"/>
        <w:spacing w:line="480" w:lineRule="auto"/>
        <w:ind w:left="360" w:hanging="360"/>
        <w:rPr>
          <w:rFonts w:ascii="Times New Roman" w:hAnsi="Times New Roman" w:cs="Times New Roman"/>
        </w:rPr>
      </w:pPr>
      <w:bookmarkStart w:id="100" w:name="ref-rypel2014"/>
      <w:bookmarkEnd w:id="99"/>
      <w:r w:rsidRPr="009A1885">
        <w:rPr>
          <w:rFonts w:ascii="Times New Roman" w:hAnsi="Times New Roman" w:cs="Times New Roman"/>
        </w:rPr>
        <w:lastRenderedPageBreak/>
        <w:t xml:space="preserve">Rypel, A. L. 2014. </w:t>
      </w:r>
      <w:hyperlink r:id="rId75">
        <w:r w:rsidRPr="009A1885">
          <w:rPr>
            <w:rStyle w:val="Hyperlink"/>
            <w:rFonts w:ascii="Times New Roman" w:hAnsi="Times New Roman" w:cs="Times New Roman"/>
          </w:rPr>
          <w:t>The Cold-Water Connection: Bergmann’s Rule in North</w:t>
        </w:r>
        <w:r w:rsidRPr="009A1885">
          <w:rPr>
            <w:rStyle w:val="Hyperlink"/>
            <w:rFonts w:ascii="Times New Roman" w:hAnsi="Times New Roman" w:cs="Times New Roman"/>
          </w:rPr>
          <w:t xml:space="preserve"> American Freshwater Fishes</w:t>
        </w:r>
      </w:hyperlink>
      <w:r w:rsidRPr="009A1885">
        <w:rPr>
          <w:rFonts w:ascii="Times New Roman" w:hAnsi="Times New Roman" w:cs="Times New Roman"/>
        </w:rPr>
        <w:t>. The American Naturalist 183:147–156.</w:t>
      </w:r>
    </w:p>
    <w:p w:rsidR="00E37257" w:rsidRPr="009A1885" w:rsidRDefault="00EB5683" w:rsidP="0010043B">
      <w:pPr>
        <w:pStyle w:val="Bibliography"/>
        <w:spacing w:line="480" w:lineRule="auto"/>
        <w:ind w:left="360" w:hanging="360"/>
        <w:rPr>
          <w:rFonts w:ascii="Times New Roman" w:hAnsi="Times New Roman" w:cs="Times New Roman"/>
        </w:rPr>
      </w:pPr>
      <w:bookmarkStart w:id="101" w:name="ref-saito2021"/>
      <w:bookmarkEnd w:id="100"/>
      <w:r w:rsidRPr="009A1885">
        <w:rPr>
          <w:rFonts w:ascii="Times New Roman" w:hAnsi="Times New Roman" w:cs="Times New Roman"/>
        </w:rPr>
        <w:t xml:space="preserve">Saito, V. S., D. M. Perkins, and P. Kratina. 2021. </w:t>
      </w:r>
      <w:hyperlink r:id="rId76">
        <w:r w:rsidRPr="009A1885">
          <w:rPr>
            <w:rStyle w:val="Hyperlink"/>
            <w:rFonts w:ascii="Times New Roman" w:hAnsi="Times New Roman" w:cs="Times New Roman"/>
          </w:rPr>
          <w:t>A Metabolic Perspective of Stochastic Community Assembly</w:t>
        </w:r>
      </w:hyperlink>
      <w:r w:rsidRPr="009A1885">
        <w:rPr>
          <w:rFonts w:ascii="Times New Roman" w:hAnsi="Times New Roman" w:cs="Times New Roman"/>
        </w:rPr>
        <w:t>. Trends in Ecology &amp;</w:t>
      </w:r>
      <w:r w:rsidRPr="009A1885">
        <w:rPr>
          <w:rFonts w:ascii="Times New Roman" w:hAnsi="Times New Roman" w:cs="Times New Roman"/>
        </w:rPr>
        <w:t xml:space="preserve"> Evolution:S0169534721000057.</w:t>
      </w:r>
    </w:p>
    <w:p w:rsidR="00E37257" w:rsidRPr="009A1885" w:rsidRDefault="00EB5683" w:rsidP="0010043B">
      <w:pPr>
        <w:pStyle w:val="Bibliography"/>
        <w:spacing w:line="480" w:lineRule="auto"/>
        <w:ind w:left="360" w:hanging="360"/>
        <w:rPr>
          <w:rFonts w:ascii="Times New Roman" w:hAnsi="Times New Roman" w:cs="Times New Roman"/>
        </w:rPr>
      </w:pPr>
      <w:bookmarkStart w:id="102" w:name="ref-schindelin2012"/>
      <w:bookmarkEnd w:id="101"/>
      <w:r w:rsidRPr="009A1885">
        <w:rPr>
          <w:rFonts w:ascii="Times New Roman" w:hAnsi="Times New Roman" w:cs="Times New Roman"/>
        </w:rPr>
        <w:t xml:space="preserve">Schindelin, J., I. Arganda-Carreras, E. Frise, V. Kaynig, M. Longair, T. Pietzsch, S. Preibisch, C. Rueden, S. Saalfeld, B. Schmid, J.-Y. Tinevez, D. J. White, V. Hartenstein, K. Eliceiri, P. Tomancak, and A. Cardona. 2012. </w:t>
      </w:r>
      <w:hyperlink r:id="rId77">
        <w:r w:rsidRPr="009A1885">
          <w:rPr>
            <w:rStyle w:val="Hyperlink"/>
            <w:rFonts w:ascii="Times New Roman" w:hAnsi="Times New Roman" w:cs="Times New Roman"/>
          </w:rPr>
          <w:t>Fiji: An open-source platform for biological-image analysis</w:t>
        </w:r>
      </w:hyperlink>
      <w:r w:rsidRPr="009A1885">
        <w:rPr>
          <w:rFonts w:ascii="Times New Roman" w:hAnsi="Times New Roman" w:cs="Times New Roman"/>
        </w:rPr>
        <w:t>. Nature Methods 9:676–682.</w:t>
      </w:r>
    </w:p>
    <w:p w:rsidR="00E37257" w:rsidRPr="009A1885" w:rsidRDefault="00EB5683" w:rsidP="0010043B">
      <w:pPr>
        <w:pStyle w:val="Bibliography"/>
        <w:spacing w:line="480" w:lineRule="auto"/>
        <w:ind w:left="360" w:hanging="360"/>
        <w:rPr>
          <w:rFonts w:ascii="Times New Roman" w:hAnsi="Times New Roman" w:cs="Times New Roman"/>
        </w:rPr>
      </w:pPr>
      <w:bookmarkStart w:id="103" w:name="ref-shoemaker2020"/>
      <w:bookmarkEnd w:id="102"/>
      <w:r w:rsidRPr="009A1885">
        <w:rPr>
          <w:rFonts w:ascii="Times New Roman" w:hAnsi="Times New Roman" w:cs="Times New Roman"/>
        </w:rPr>
        <w:t>Shoemaker, L. G., L. L. Sullivan, I. Donohue, J. S. Cabral, R. J. Williams, M. M. Mayfield, J. M. Chase, C. Chu, W. S</w:t>
      </w:r>
      <w:r w:rsidRPr="009A1885">
        <w:rPr>
          <w:rFonts w:ascii="Times New Roman" w:hAnsi="Times New Roman" w:cs="Times New Roman"/>
        </w:rPr>
        <w:t xml:space="preserve">. Harpole, A. Huth, J. HilleRisLambers, A. R. M. James, N. J. B. Kraft, F. May, R. Muthukrishnan, S. Satterlee, F. Taubert, X. Wang, T. Wiegand, Q. Yang, and K. C. Abbott. 2020. </w:t>
      </w:r>
      <w:hyperlink r:id="rId78">
        <w:r w:rsidRPr="009A1885">
          <w:rPr>
            <w:rStyle w:val="Hyperlink"/>
            <w:rFonts w:ascii="Times New Roman" w:hAnsi="Times New Roman" w:cs="Times New Roman"/>
          </w:rPr>
          <w:t>Integrating the underlying structure of stochasticity into community ecology</w:t>
        </w:r>
      </w:hyperlink>
      <w:r w:rsidRPr="009A1885">
        <w:rPr>
          <w:rFonts w:ascii="Times New Roman" w:hAnsi="Times New Roman" w:cs="Times New Roman"/>
        </w:rPr>
        <w:t>. Ecology 101:e02922.</w:t>
      </w:r>
    </w:p>
    <w:p w:rsidR="00E37257" w:rsidRPr="009A1885" w:rsidRDefault="00EB5683" w:rsidP="0010043B">
      <w:pPr>
        <w:pStyle w:val="Bibliography"/>
        <w:spacing w:line="480" w:lineRule="auto"/>
        <w:ind w:left="360" w:hanging="360"/>
        <w:rPr>
          <w:rFonts w:ascii="Times New Roman" w:hAnsi="Times New Roman" w:cs="Times New Roman"/>
        </w:rPr>
      </w:pPr>
      <w:bookmarkStart w:id="104" w:name="ref-solomon1975"/>
      <w:bookmarkEnd w:id="103"/>
      <w:r w:rsidRPr="009A1885">
        <w:rPr>
          <w:rFonts w:ascii="Times New Roman" w:hAnsi="Times New Roman" w:cs="Times New Roman"/>
        </w:rPr>
        <w:t>Solomon, D. L. 1975. A comparative approach to species diversity. Page 7. Technical {{Report}}, Biometrics Unit, Cornell University, Ithaca, NY USA.</w:t>
      </w:r>
    </w:p>
    <w:p w:rsidR="00E37257" w:rsidRPr="009A1885" w:rsidRDefault="00EB5683" w:rsidP="0010043B">
      <w:pPr>
        <w:pStyle w:val="Bibliography"/>
        <w:spacing w:line="480" w:lineRule="auto"/>
        <w:ind w:left="360" w:hanging="360"/>
        <w:rPr>
          <w:rFonts w:ascii="Times New Roman" w:hAnsi="Times New Roman" w:cs="Times New Roman"/>
        </w:rPr>
      </w:pPr>
      <w:bookmarkStart w:id="105" w:name="ref-stan2019"/>
      <w:bookmarkEnd w:id="104"/>
      <w:r w:rsidRPr="009A1885">
        <w:rPr>
          <w:rFonts w:ascii="Times New Roman" w:hAnsi="Times New Roman" w:cs="Times New Roman"/>
        </w:rPr>
        <w:t>Stan Deve</w:t>
      </w:r>
      <w:r w:rsidRPr="009A1885">
        <w:rPr>
          <w:rFonts w:ascii="Times New Roman" w:hAnsi="Times New Roman" w:cs="Times New Roman"/>
        </w:rPr>
        <w:t>lopment Team. 2019. Stan Modeling Language Users Guide and Reference Manual.</w:t>
      </w:r>
    </w:p>
    <w:p w:rsidR="00E37257" w:rsidRPr="009A1885" w:rsidRDefault="00EB5683" w:rsidP="0010043B">
      <w:pPr>
        <w:pStyle w:val="Bibliography"/>
        <w:spacing w:line="480" w:lineRule="auto"/>
        <w:ind w:left="360" w:hanging="360"/>
        <w:rPr>
          <w:rFonts w:ascii="Times New Roman" w:hAnsi="Times New Roman" w:cs="Times New Roman"/>
        </w:rPr>
      </w:pPr>
      <w:bookmarkStart w:id="106" w:name="ref-stoks2014"/>
      <w:bookmarkEnd w:id="105"/>
      <w:r w:rsidRPr="009A1885">
        <w:rPr>
          <w:rFonts w:ascii="Times New Roman" w:hAnsi="Times New Roman" w:cs="Times New Roman"/>
        </w:rPr>
        <w:t xml:space="preserve">Stoks, R., A. N. Geerts, and L. De Meester. 2014. </w:t>
      </w:r>
      <w:hyperlink r:id="rId79">
        <w:r w:rsidRPr="009A1885">
          <w:rPr>
            <w:rStyle w:val="Hyperlink"/>
            <w:rFonts w:ascii="Times New Roman" w:hAnsi="Times New Roman" w:cs="Times New Roman"/>
          </w:rPr>
          <w:t>Evolutionary and plastic responses of freshwater invertebrates to climate ch</w:t>
        </w:r>
        <w:r w:rsidRPr="009A1885">
          <w:rPr>
            <w:rStyle w:val="Hyperlink"/>
            <w:rFonts w:ascii="Times New Roman" w:hAnsi="Times New Roman" w:cs="Times New Roman"/>
          </w:rPr>
          <w:t>ange: Realized patterns and future potential</w:t>
        </w:r>
      </w:hyperlink>
      <w:r w:rsidRPr="009A1885">
        <w:rPr>
          <w:rFonts w:ascii="Times New Roman" w:hAnsi="Times New Roman" w:cs="Times New Roman"/>
        </w:rPr>
        <w:t>. Evolutionary Applications 7:42–55.</w:t>
      </w:r>
    </w:p>
    <w:p w:rsidR="00E37257" w:rsidRPr="009A1885" w:rsidRDefault="00EB5683" w:rsidP="0010043B">
      <w:pPr>
        <w:pStyle w:val="Bibliography"/>
        <w:spacing w:line="480" w:lineRule="auto"/>
        <w:ind w:left="360" w:hanging="360"/>
        <w:rPr>
          <w:rFonts w:ascii="Times New Roman" w:hAnsi="Times New Roman" w:cs="Times New Roman"/>
        </w:rPr>
      </w:pPr>
      <w:bookmarkStart w:id="107" w:name="ref-therriault1999"/>
      <w:bookmarkEnd w:id="106"/>
      <w:r w:rsidRPr="009A1885">
        <w:rPr>
          <w:rFonts w:ascii="Times New Roman" w:hAnsi="Times New Roman" w:cs="Times New Roman"/>
        </w:rPr>
        <w:t>Therriault, T. W., and J. Kolasa. 1999. Physical determinants of richness, diversity, evenness and abundance in natural aquatic microcosms. Oecologia 412:123–130.</w:t>
      </w:r>
    </w:p>
    <w:p w:rsidR="00E37257" w:rsidRPr="009A1885" w:rsidRDefault="00EB5683" w:rsidP="0010043B">
      <w:pPr>
        <w:pStyle w:val="Bibliography"/>
        <w:spacing w:line="480" w:lineRule="auto"/>
        <w:ind w:left="360" w:hanging="360"/>
        <w:rPr>
          <w:rFonts w:ascii="Times New Roman" w:hAnsi="Times New Roman" w:cs="Times New Roman"/>
        </w:rPr>
      </w:pPr>
      <w:bookmarkStart w:id="108" w:name="ref-thompson2012"/>
      <w:bookmarkEnd w:id="107"/>
      <w:r w:rsidRPr="009A1885">
        <w:rPr>
          <w:rFonts w:ascii="Times New Roman" w:hAnsi="Times New Roman" w:cs="Times New Roman"/>
        </w:rPr>
        <w:lastRenderedPageBreak/>
        <w:t>Thompson, R.</w:t>
      </w:r>
      <w:r w:rsidRPr="009A1885">
        <w:rPr>
          <w:rFonts w:ascii="Times New Roman" w:hAnsi="Times New Roman" w:cs="Times New Roman"/>
        </w:rPr>
        <w:t xml:space="preserve"> M., U. Brose, J. A. Dunne, R. O. Hall, S. Hladyz, R. L. Kitching, N. D. Martinez, H. Rantala, T. N. Romanuk, D. B. Stouffer, and J. M. Tylianakis. 2012. </w:t>
      </w:r>
      <w:hyperlink r:id="rId80">
        <w:r w:rsidRPr="009A1885">
          <w:rPr>
            <w:rStyle w:val="Hyperlink"/>
            <w:rFonts w:ascii="Times New Roman" w:hAnsi="Times New Roman" w:cs="Times New Roman"/>
          </w:rPr>
          <w:t>Food webs: Reconciling the structure and</w:t>
        </w:r>
        <w:r w:rsidRPr="009A1885">
          <w:rPr>
            <w:rStyle w:val="Hyperlink"/>
            <w:rFonts w:ascii="Times New Roman" w:hAnsi="Times New Roman" w:cs="Times New Roman"/>
          </w:rPr>
          <w:t xml:space="preserve"> function of biodiversity</w:t>
        </w:r>
      </w:hyperlink>
      <w:r w:rsidRPr="009A1885">
        <w:rPr>
          <w:rFonts w:ascii="Times New Roman" w:hAnsi="Times New Roman" w:cs="Times New Roman"/>
        </w:rPr>
        <w:t>. Trends in Ecology &amp; Evolution 27:689–697.</w:t>
      </w:r>
    </w:p>
    <w:p w:rsidR="00E37257" w:rsidRPr="009A1885" w:rsidRDefault="00EB5683" w:rsidP="0010043B">
      <w:pPr>
        <w:pStyle w:val="Bibliography"/>
        <w:spacing w:line="480" w:lineRule="auto"/>
        <w:ind w:left="360" w:hanging="360"/>
        <w:rPr>
          <w:rFonts w:ascii="Times New Roman" w:hAnsi="Times New Roman" w:cs="Times New Roman"/>
        </w:rPr>
      </w:pPr>
      <w:bookmarkStart w:id="109" w:name="ref-thresher2007"/>
      <w:bookmarkEnd w:id="108"/>
      <w:r w:rsidRPr="009A1885">
        <w:rPr>
          <w:rFonts w:ascii="Times New Roman" w:hAnsi="Times New Roman" w:cs="Times New Roman"/>
        </w:rPr>
        <w:t xml:space="preserve">Thresher, R. E., J. A. Koslow, A. K. Morison, and D. C. Smith. 2007. </w:t>
      </w:r>
      <w:hyperlink r:id="rId81">
        <w:r w:rsidRPr="009A1885">
          <w:rPr>
            <w:rStyle w:val="Hyperlink"/>
            <w:rFonts w:ascii="Times New Roman" w:hAnsi="Times New Roman" w:cs="Times New Roman"/>
          </w:rPr>
          <w:t>Depth-mediated reversal of the effects of climate change on</w:t>
        </w:r>
        <w:r w:rsidRPr="009A1885">
          <w:rPr>
            <w:rStyle w:val="Hyperlink"/>
            <w:rFonts w:ascii="Times New Roman" w:hAnsi="Times New Roman" w:cs="Times New Roman"/>
          </w:rPr>
          <w:t xml:space="preserve"> long-term growth rates of exploited marine fish</w:t>
        </w:r>
      </w:hyperlink>
      <w:r w:rsidRPr="009A1885">
        <w:rPr>
          <w:rFonts w:ascii="Times New Roman" w:hAnsi="Times New Roman" w:cs="Times New Roman"/>
        </w:rPr>
        <w:t>. Proceedings of the National Academy of Sciences 104:7461–7465.</w:t>
      </w:r>
    </w:p>
    <w:p w:rsidR="00E37257" w:rsidRPr="009A1885" w:rsidRDefault="00EB5683" w:rsidP="0010043B">
      <w:pPr>
        <w:pStyle w:val="Bibliography"/>
        <w:spacing w:line="480" w:lineRule="auto"/>
        <w:ind w:left="360" w:hanging="360"/>
        <w:rPr>
          <w:rFonts w:ascii="Times New Roman" w:hAnsi="Times New Roman" w:cs="Times New Roman"/>
        </w:rPr>
      </w:pPr>
      <w:bookmarkStart w:id="110" w:name="ref-uszko2022"/>
      <w:bookmarkEnd w:id="109"/>
      <w:r w:rsidRPr="009A1885">
        <w:rPr>
          <w:rFonts w:ascii="Times New Roman" w:hAnsi="Times New Roman" w:cs="Times New Roman"/>
        </w:rPr>
        <w:t xml:space="preserve">Uszko, W., M. Huss, and A. Gårdmark. 2022. </w:t>
      </w:r>
      <w:hyperlink r:id="rId82">
        <w:r w:rsidRPr="009A1885">
          <w:rPr>
            <w:rStyle w:val="Hyperlink"/>
            <w:rFonts w:ascii="Times New Roman" w:hAnsi="Times New Roman" w:cs="Times New Roman"/>
          </w:rPr>
          <w:t>Smaller species but larger stages: Warming effec</w:t>
        </w:r>
        <w:r w:rsidRPr="009A1885">
          <w:rPr>
            <w:rStyle w:val="Hyperlink"/>
            <w:rFonts w:ascii="Times New Roman" w:hAnsi="Times New Roman" w:cs="Times New Roman"/>
          </w:rPr>
          <w:t>ts on inter- and intraspecific community size structure</w:t>
        </w:r>
      </w:hyperlink>
      <w:r w:rsidRPr="009A1885">
        <w:rPr>
          <w:rFonts w:ascii="Times New Roman" w:hAnsi="Times New Roman" w:cs="Times New Roman"/>
        </w:rPr>
        <w:t>. Ecology 103:e3699.</w:t>
      </w:r>
    </w:p>
    <w:p w:rsidR="00E37257" w:rsidRPr="009A1885" w:rsidRDefault="00EB5683" w:rsidP="0010043B">
      <w:pPr>
        <w:pStyle w:val="Bibliography"/>
        <w:spacing w:line="480" w:lineRule="auto"/>
        <w:ind w:left="360" w:hanging="360"/>
        <w:rPr>
          <w:rFonts w:ascii="Times New Roman" w:hAnsi="Times New Roman" w:cs="Times New Roman"/>
        </w:rPr>
      </w:pPr>
      <w:bookmarkStart w:id="111" w:name="ref-walther2002"/>
      <w:bookmarkEnd w:id="110"/>
      <w:r w:rsidRPr="009A1885">
        <w:rPr>
          <w:rFonts w:ascii="Times New Roman" w:hAnsi="Times New Roman" w:cs="Times New Roman"/>
        </w:rPr>
        <w:t xml:space="preserve">Walther, G.-R., E. Post, P. Convey, A. Menzel, C. Parmesan, T. J. C. Beebee, J.-M. Fromentin, O. Hoegh-Guldberg, and F. Bairlein. 2002. </w:t>
      </w:r>
      <w:hyperlink r:id="rId83">
        <w:r w:rsidRPr="009A1885">
          <w:rPr>
            <w:rStyle w:val="Hyperlink"/>
            <w:rFonts w:ascii="Times New Roman" w:hAnsi="Times New Roman" w:cs="Times New Roman"/>
          </w:rPr>
          <w:t>Ecological responses to recent climate change</w:t>
        </w:r>
      </w:hyperlink>
      <w:r w:rsidRPr="009A1885">
        <w:rPr>
          <w:rFonts w:ascii="Times New Roman" w:hAnsi="Times New Roman" w:cs="Times New Roman"/>
        </w:rPr>
        <w:t>. Nature 416:389–395.</w:t>
      </w:r>
    </w:p>
    <w:p w:rsidR="00E37257" w:rsidRPr="009A1885" w:rsidRDefault="00EB5683" w:rsidP="0010043B">
      <w:pPr>
        <w:pStyle w:val="Bibliography"/>
        <w:spacing w:line="480" w:lineRule="auto"/>
        <w:ind w:left="360" w:hanging="360"/>
        <w:rPr>
          <w:rFonts w:ascii="Times New Roman" w:hAnsi="Times New Roman" w:cs="Times New Roman"/>
        </w:rPr>
      </w:pPr>
      <w:bookmarkStart w:id="112" w:name="ref-welch1968"/>
      <w:bookmarkEnd w:id="111"/>
      <w:r w:rsidRPr="009A1885">
        <w:rPr>
          <w:rFonts w:ascii="Times New Roman" w:hAnsi="Times New Roman" w:cs="Times New Roman"/>
        </w:rPr>
        <w:t xml:space="preserve">Welch, H. E. 1968. </w:t>
      </w:r>
      <w:hyperlink r:id="rId84">
        <w:r w:rsidRPr="009A1885">
          <w:rPr>
            <w:rStyle w:val="Hyperlink"/>
            <w:rFonts w:ascii="Times New Roman" w:hAnsi="Times New Roman" w:cs="Times New Roman"/>
          </w:rPr>
          <w:t>Relationships between Assimiliation Efficiencies and Growth Efficiencies for Aquatic Consumers</w:t>
        </w:r>
      </w:hyperlink>
      <w:r w:rsidRPr="009A1885">
        <w:rPr>
          <w:rFonts w:ascii="Times New Roman" w:hAnsi="Times New Roman" w:cs="Times New Roman"/>
        </w:rPr>
        <w:t>. Ecology 49:755–7</w:t>
      </w:r>
      <w:r w:rsidRPr="009A1885">
        <w:rPr>
          <w:rFonts w:ascii="Times New Roman" w:hAnsi="Times New Roman" w:cs="Times New Roman"/>
        </w:rPr>
        <w:t>59.</w:t>
      </w:r>
    </w:p>
    <w:p w:rsidR="00E37257" w:rsidRPr="009A1885" w:rsidRDefault="00EB5683" w:rsidP="0010043B">
      <w:pPr>
        <w:pStyle w:val="Bibliography"/>
        <w:spacing w:line="480" w:lineRule="auto"/>
        <w:ind w:left="360" w:hanging="360"/>
        <w:rPr>
          <w:rFonts w:ascii="Times New Roman" w:hAnsi="Times New Roman" w:cs="Times New Roman"/>
        </w:rPr>
      </w:pPr>
      <w:bookmarkStart w:id="113" w:name="ref-whittaker1962"/>
      <w:bookmarkEnd w:id="112"/>
      <w:r w:rsidRPr="009A1885">
        <w:rPr>
          <w:rFonts w:ascii="Times New Roman" w:hAnsi="Times New Roman" w:cs="Times New Roman"/>
        </w:rPr>
        <w:t xml:space="preserve">Whittaker, R. H. 1962. </w:t>
      </w:r>
      <w:hyperlink r:id="rId85">
        <w:r w:rsidRPr="009A1885">
          <w:rPr>
            <w:rStyle w:val="Hyperlink"/>
            <w:rFonts w:ascii="Times New Roman" w:hAnsi="Times New Roman" w:cs="Times New Roman"/>
          </w:rPr>
          <w:t>Classification of natural communities</w:t>
        </w:r>
      </w:hyperlink>
      <w:r w:rsidRPr="009A1885">
        <w:rPr>
          <w:rFonts w:ascii="Times New Roman" w:hAnsi="Times New Roman" w:cs="Times New Roman"/>
        </w:rPr>
        <w:t>. The Botanical Review 28:1–239.</w:t>
      </w:r>
    </w:p>
    <w:p w:rsidR="00E37257" w:rsidRPr="009A1885" w:rsidRDefault="00EB5683" w:rsidP="0010043B">
      <w:pPr>
        <w:pStyle w:val="Bibliography"/>
        <w:spacing w:line="480" w:lineRule="auto"/>
        <w:ind w:left="360" w:hanging="360"/>
        <w:rPr>
          <w:rFonts w:ascii="Times New Roman" w:hAnsi="Times New Roman" w:cs="Times New Roman"/>
        </w:rPr>
      </w:pPr>
      <w:bookmarkStart w:id="114" w:name="ref-woodward2010"/>
      <w:bookmarkEnd w:id="113"/>
      <w:r w:rsidRPr="009A1885">
        <w:rPr>
          <w:rFonts w:ascii="Times New Roman" w:hAnsi="Times New Roman" w:cs="Times New Roman"/>
        </w:rPr>
        <w:t>Woodward, G., J. P. Benstead, O. S. Beveridge, J. Blanchard, T. Brey, L. E. Brown, W. F. Cross, N. Friber</w:t>
      </w:r>
      <w:r w:rsidRPr="009A1885">
        <w:rPr>
          <w:rFonts w:ascii="Times New Roman" w:hAnsi="Times New Roman" w:cs="Times New Roman"/>
        </w:rPr>
        <w:t xml:space="preserve">g, T. C. Ings, U. Jacob, S. Jennings, M. E. Ledger, A. M. Milner, J. M. Montoya, E. O’Gorman, J. M. Olesen, O. L. Petchey, D. E. Pichler, D. C. Reuman, M. S. A. Thompson, F. J. F. Van Veen, and G. Yvon-Durocher. 2010. </w:t>
      </w:r>
      <w:hyperlink r:id="rId86">
        <w:r w:rsidRPr="009A1885">
          <w:rPr>
            <w:rStyle w:val="Hyperlink"/>
            <w:rFonts w:ascii="Times New Roman" w:hAnsi="Times New Roman" w:cs="Times New Roman"/>
          </w:rPr>
          <w:t>Ecological Networks in a Changing Climate</w:t>
        </w:r>
      </w:hyperlink>
      <w:r w:rsidRPr="009A1885">
        <w:rPr>
          <w:rFonts w:ascii="Times New Roman" w:hAnsi="Times New Roman" w:cs="Times New Roman"/>
        </w:rPr>
        <w:t>. Pages 71–138 Advances in Ecological Research. Elsevier.</w:t>
      </w:r>
    </w:p>
    <w:p w:rsidR="00E37257" w:rsidRPr="009A1885" w:rsidRDefault="00EB5683" w:rsidP="0010043B">
      <w:pPr>
        <w:pStyle w:val="Bibliography"/>
        <w:spacing w:line="480" w:lineRule="auto"/>
        <w:ind w:left="360" w:hanging="360"/>
        <w:rPr>
          <w:rFonts w:ascii="Times New Roman" w:hAnsi="Times New Roman" w:cs="Times New Roman"/>
        </w:rPr>
      </w:pPr>
      <w:bookmarkStart w:id="115" w:name="ref-zaccarelli2013"/>
      <w:bookmarkEnd w:id="114"/>
      <w:r w:rsidRPr="009A1885">
        <w:rPr>
          <w:rFonts w:ascii="Times New Roman" w:hAnsi="Times New Roman" w:cs="Times New Roman"/>
        </w:rPr>
        <w:lastRenderedPageBreak/>
        <w:t xml:space="preserve">Zaccarelli, N., D. I. Bolnick, and G. Mancinelli. 2013. </w:t>
      </w:r>
      <w:hyperlink r:id="rId87">
        <w:r w:rsidRPr="009A1885">
          <w:rPr>
            <w:rStyle w:val="Hyperlink"/>
            <w:rFonts w:ascii="Times New Roman" w:hAnsi="Times New Roman" w:cs="Times New Roman"/>
          </w:rPr>
          <w:t xml:space="preserve">RInSp: An </w:t>
        </w:r>
        <w:r w:rsidRPr="009A1885">
          <w:rPr>
            <w:rStyle w:val="Hyperlink"/>
            <w:rFonts w:ascii="Times New Roman" w:hAnsi="Times New Roman" w:cs="Times New Roman"/>
          </w:rPr>
          <w:t>r package for the analysis of individual specialization in resource use</w:t>
        </w:r>
      </w:hyperlink>
      <w:r w:rsidRPr="009A1885">
        <w:rPr>
          <w:rFonts w:ascii="Times New Roman" w:hAnsi="Times New Roman" w:cs="Times New Roman"/>
        </w:rPr>
        <w:t>. Methods in Ecology and Evolution 4:1018–1023.</w:t>
      </w:r>
    </w:p>
    <w:p w:rsidR="00E37257" w:rsidRPr="009A1885" w:rsidRDefault="00EB5683" w:rsidP="0010043B">
      <w:pPr>
        <w:pStyle w:val="Bibliography"/>
        <w:spacing w:line="480" w:lineRule="auto"/>
        <w:ind w:left="360" w:hanging="360"/>
        <w:rPr>
          <w:rFonts w:ascii="Times New Roman" w:hAnsi="Times New Roman" w:cs="Times New Roman"/>
        </w:rPr>
      </w:pPr>
      <w:bookmarkStart w:id="116" w:name="ref-zeuss2017"/>
      <w:bookmarkEnd w:id="115"/>
      <w:r w:rsidRPr="009A1885">
        <w:rPr>
          <w:rFonts w:ascii="Times New Roman" w:hAnsi="Times New Roman" w:cs="Times New Roman"/>
        </w:rPr>
        <w:t xml:space="preserve">Zeuss, D., S. Brunzel, and R. Brandl. 2017. </w:t>
      </w:r>
      <w:hyperlink r:id="rId88">
        <w:r w:rsidRPr="009A1885">
          <w:rPr>
            <w:rStyle w:val="Hyperlink"/>
            <w:rFonts w:ascii="Times New Roman" w:hAnsi="Times New Roman" w:cs="Times New Roman"/>
          </w:rPr>
          <w:t>Environmental drivers of voltinism and b</w:t>
        </w:r>
        <w:r w:rsidRPr="009A1885">
          <w:rPr>
            <w:rStyle w:val="Hyperlink"/>
            <w:rFonts w:ascii="Times New Roman" w:hAnsi="Times New Roman" w:cs="Times New Roman"/>
          </w:rPr>
          <w:t>ody size in insect assemblages across Europe</w:t>
        </w:r>
      </w:hyperlink>
      <w:r w:rsidRPr="009A1885">
        <w:rPr>
          <w:rFonts w:ascii="Times New Roman" w:hAnsi="Times New Roman" w:cs="Times New Roman"/>
        </w:rPr>
        <w:t>. Global Ecology and Biogeography 26:154–165.</w:t>
      </w:r>
    </w:p>
    <w:p w:rsidR="00E37257" w:rsidRPr="009A1885" w:rsidRDefault="00EB5683" w:rsidP="0010043B">
      <w:pPr>
        <w:pStyle w:val="Bibliography"/>
        <w:spacing w:line="480" w:lineRule="auto"/>
        <w:ind w:left="360" w:hanging="360"/>
        <w:rPr>
          <w:rFonts w:ascii="Times New Roman" w:hAnsi="Times New Roman" w:cs="Times New Roman"/>
        </w:rPr>
      </w:pPr>
      <w:bookmarkStart w:id="117" w:name="ref-zhang2017"/>
      <w:bookmarkEnd w:id="116"/>
      <w:r w:rsidRPr="009A1885">
        <w:rPr>
          <w:rFonts w:ascii="Times New Roman" w:hAnsi="Times New Roman" w:cs="Times New Roman"/>
        </w:rPr>
        <w:t xml:space="preserve">Zhang, L., D. Takahashi, M. Hartvig, and K. H. Andersen. 2017. </w:t>
      </w:r>
      <w:hyperlink r:id="rId89">
        <w:r w:rsidRPr="009A1885">
          <w:rPr>
            <w:rStyle w:val="Hyperlink"/>
            <w:rFonts w:ascii="Times New Roman" w:hAnsi="Times New Roman" w:cs="Times New Roman"/>
          </w:rPr>
          <w:t>Food-web dynamics under climate change</w:t>
        </w:r>
      </w:hyperlink>
      <w:r w:rsidRPr="009A1885">
        <w:rPr>
          <w:rFonts w:ascii="Times New Roman" w:hAnsi="Times New Roman" w:cs="Times New Roman"/>
        </w:rPr>
        <w:t>. Proce</w:t>
      </w:r>
      <w:r w:rsidRPr="009A1885">
        <w:rPr>
          <w:rFonts w:ascii="Times New Roman" w:hAnsi="Times New Roman" w:cs="Times New Roman"/>
        </w:rPr>
        <w:t>edings of the Royal Society B: Biological Sciences 284:20171772.</w:t>
      </w:r>
    </w:p>
    <w:p w:rsidR="00E37257" w:rsidRPr="009A1885" w:rsidRDefault="00EB5683" w:rsidP="0010043B">
      <w:pPr>
        <w:pStyle w:val="Bibliography"/>
        <w:spacing w:line="480" w:lineRule="auto"/>
        <w:ind w:left="360" w:hanging="360"/>
        <w:rPr>
          <w:rFonts w:ascii="Times New Roman" w:hAnsi="Times New Roman" w:cs="Times New Roman"/>
        </w:rPr>
      </w:pPr>
      <w:bookmarkStart w:id="118" w:name="ref-zuo2012"/>
      <w:bookmarkEnd w:id="117"/>
      <w:r w:rsidRPr="009A1885">
        <w:rPr>
          <w:rFonts w:ascii="Times New Roman" w:hAnsi="Times New Roman" w:cs="Times New Roman"/>
        </w:rPr>
        <w:t xml:space="preserve">Zuo, W., M. E. Moses, G. B. West, C. Hou, and J. H. Brown. 2012. </w:t>
      </w:r>
      <w:hyperlink r:id="rId90">
        <w:r w:rsidRPr="009A1885">
          <w:rPr>
            <w:rStyle w:val="Hyperlink"/>
            <w:rFonts w:ascii="Times New Roman" w:hAnsi="Times New Roman" w:cs="Times New Roman"/>
          </w:rPr>
          <w:t xml:space="preserve">A general model for effects of temperature on ectotherm ontogenetic </w:t>
        </w:r>
        <w:r w:rsidRPr="009A1885">
          <w:rPr>
            <w:rStyle w:val="Hyperlink"/>
            <w:rFonts w:ascii="Times New Roman" w:hAnsi="Times New Roman" w:cs="Times New Roman"/>
          </w:rPr>
          <w:t>growth and development</w:t>
        </w:r>
      </w:hyperlink>
      <w:r w:rsidRPr="009A1885">
        <w:rPr>
          <w:rFonts w:ascii="Times New Roman" w:hAnsi="Times New Roman" w:cs="Times New Roman"/>
        </w:rPr>
        <w:t>. Proceedings of the Royal Society B: Biological Sciences 279:1840–1846.</w:t>
      </w:r>
    </w:p>
    <w:bookmarkEnd w:id="25"/>
    <w:bookmarkEnd w:id="118"/>
    <w:p w:rsidR="00E37257" w:rsidRDefault="00EB5683">
      <w:r>
        <w:br w:type="page"/>
      </w:r>
    </w:p>
    <w:p w:rsidR="00E37257" w:rsidRDefault="00EB5683">
      <w:pPr>
        <w:pStyle w:val="Heading1"/>
      </w:pPr>
      <w:bookmarkStart w:id="119" w:name="figure-captions"/>
      <w:bookmarkEnd w:id="23"/>
      <w:r>
        <w:lastRenderedPageBreak/>
        <w:t>Figure captions</w:t>
      </w:r>
    </w:p>
    <w:p w:rsidR="00E37257" w:rsidRDefault="00EB5683">
      <w:pPr>
        <w:pStyle w:val="FirstParagraph"/>
      </w:pPr>
      <w:r>
        <w:t>Figure 1. (a) Total organic matter flux (g AFDM m</w:t>
      </w:r>
      <w:r>
        <w:rPr>
          <w:vertAlign w:val="superscript"/>
        </w:rPr>
        <w:t>-2</w:t>
      </w:r>
      <w:r>
        <w:t xml:space="preserve"> y</w:t>
      </w:r>
      <w:r>
        <w:rPr>
          <w:vertAlign w:val="superscript"/>
        </w:rPr>
        <w:t>-1</w:t>
      </w:r>
      <w:r>
        <w:t xml:space="preserve">) increased with mean annual temperature. Higher stream temperatures also led to (b) </w:t>
      </w:r>
      <w:r>
        <w:t>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an value, wide bars represent the 25</w:t>
      </w:r>
      <w:r>
        <w:rPr>
          <w:vertAlign w:val="superscript"/>
        </w:rPr>
        <w:t>th</w:t>
      </w:r>
      <w:r>
        <w:t xml:space="preserve"> and 75</w:t>
      </w:r>
      <w:r>
        <w:rPr>
          <w:vertAlign w:val="superscript"/>
        </w:rPr>
        <w:t>th</w:t>
      </w:r>
      <w:r>
        <w:t xml:space="preserve"> percentile bounds, and narrow bars repr</w:t>
      </w:r>
      <w:r>
        <w:t>esent the 2.5</w:t>
      </w:r>
      <w:r>
        <w:rPr>
          <w:vertAlign w:val="superscript"/>
        </w:rPr>
        <w:t>th</w:t>
      </w:r>
      <w:r>
        <w:t xml:space="preserve"> and 97.5</w:t>
      </w:r>
      <w:r>
        <w:rPr>
          <w:vertAlign w:val="superscript"/>
        </w:rPr>
        <w:t>th</w:t>
      </w:r>
      <w:r>
        <w:t xml:space="preserve"> percentile bounds.</w:t>
      </w:r>
    </w:p>
    <w:p w:rsidR="00E37257" w:rsidRDefault="00EB5683">
      <w:pPr>
        <w:pStyle w:val="BodyText"/>
      </w:pPr>
      <w:r>
        <w:t>Figure 2. (a) Percent contribution of taxa to OM f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w:t>
      </w:r>
      <w:r>
        <w:rPr>
          <w:vertAlign w:val="superscript"/>
        </w:rPr>
        <w:t>2</w:t>
      </w:r>
      <w:r>
        <w:t xml:space="preserve"> y</w:t>
      </w:r>
      <w:r>
        <w:rPr>
          <w:vertAlign w:val="superscript"/>
        </w:rPr>
        <w:t>-1</w:t>
      </w:r>
      <w:r>
        <w:t xml:space="preserve">]) by taxon. Taxon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w:t>
      </w:r>
      <w:r>
        <w:rPr>
          <w:i/>
          <w:iCs/>
        </w:rPr>
        <w:t>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SC: Cop</w:t>
      </w:r>
      <w:r>
        <w:t xml:space="preserve">e, Subclass Copepoda; R eff, </w:t>
      </w:r>
      <w:r>
        <w:rPr>
          <w:i/>
          <w:iCs/>
        </w:rPr>
        <w:t>Rheocricotopus effusus</w:t>
      </w:r>
      <w:r>
        <w:t xml:space="preserve">; S vern, </w:t>
      </w:r>
      <w:r>
        <w:rPr>
          <w:i/>
          <w:iCs/>
        </w:rPr>
        <w:t>Simulium vernum</w:t>
      </w:r>
      <w:r>
        <w:t xml:space="preserve">; Chaet sp., </w:t>
      </w:r>
      <w:r>
        <w:rPr>
          <w:i/>
          <w:iCs/>
        </w:rPr>
        <w:t>Chaetocladius</w:t>
      </w:r>
      <w:r>
        <w:t xml:space="preserve"> sp.; Thien sp., </w:t>
      </w:r>
      <w:r>
        <w:rPr>
          <w:i/>
          <w:iCs/>
        </w:rPr>
        <w:t>Thienem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S</w:t>
      </w:r>
      <w:r>
        <w:rPr>
          <w:i/>
          <w:iCs/>
        </w:rPr>
        <w:t>imulium aureum</w:t>
      </w:r>
      <w:r>
        <w:t>.</w:t>
      </w:r>
    </w:p>
    <w:p w:rsidR="00E37257" w:rsidRDefault="00EB5683">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solid line 1:1 line from the origin represents the line of equality. Distributions </w:t>
      </w:r>
      <w:r>
        <w:t>near this line suggest minimal structuring of OM fluxes in relation to body size. The dotted line allows for visualization of skewness in OM fluxes based on its intersection with the empirical Lorenz curve. (b) Empirical estimates of body size-related OM f</w:t>
      </w:r>
      <w:r>
        <w:t xml:space="preserve">lux skewness in relation to stream temperature. (c) The probability of observing </w:t>
      </w:r>
      <w:r>
        <w:lastRenderedPageBreak/>
        <w:t>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w:t>
      </w:r>
      <w:r>
        <w:t>narrow bars represent the 2.5</w:t>
      </w:r>
      <w:r>
        <w:rPr>
          <w:vertAlign w:val="superscript"/>
        </w:rPr>
        <w:t>th</w:t>
      </w:r>
      <w:r>
        <w:t xml:space="preserve"> and 97.5</w:t>
      </w:r>
      <w:r>
        <w:rPr>
          <w:vertAlign w:val="superscript"/>
        </w:rPr>
        <w:t>th</w:t>
      </w:r>
      <w:r>
        <w:t xml:space="preserve"> percentile bounds.</w:t>
      </w:r>
    </w:p>
    <w:p w:rsidR="00E37257" w:rsidRDefault="00EB5683">
      <w:pPr>
        <w:pStyle w:val="BodyText"/>
      </w:pPr>
      <w:r>
        <w:t xml:space="preserve">Figure 4. (a) Lorenz curves showing cumulative relative organic matter flux among taxa with increasing </w:t>
      </w:r>
      <w:r>
        <w:rPr>
          <w:i/>
          <w:iCs/>
        </w:rPr>
        <w:t>P:B</w:t>
      </w:r>
      <w:r>
        <w:t xml:space="preserve"> ratio (from left to right; y</w:t>
      </w:r>
      <w:r>
        <w:rPr>
          <w:vertAlign w:val="superscript"/>
        </w:rPr>
        <w:t>-1</w:t>
      </w:r>
      <w:r>
        <w:t>). The solid 1:1 line from the origin represents the line</w:t>
      </w:r>
      <w:r>
        <w:t xml:space="preserve"> of equality. Distributions near this line suggest minimal structuring of OM fluxes in relation to </w:t>
      </w:r>
      <w:r>
        <w:rPr>
          <w:i/>
          <w:iCs/>
        </w:rPr>
        <w:t>P:B</w:t>
      </w:r>
      <w:r>
        <w:t xml:space="preserve"> ratio. The dotted line allows for visualization of skewness in OM fluxes based on its intersection with the Lorenz curve. (b) Estimates of </w:t>
      </w:r>
      <w:r>
        <w:rPr>
          <w:i/>
          <w:iCs/>
        </w:rPr>
        <w:t>P:B</w:t>
      </w:r>
      <w:r>
        <w:t>-related OM</w:t>
      </w:r>
      <w:r>
        <w:t xml:space="preserve"> flux skewness in relation to stream temperature. (c) The probability of observing these skewness values when compared to a random (i.e., stochastic) ordering. For panels B and C, points represent the median value, wide bars represent the 25</w:t>
      </w:r>
      <w:r>
        <w:rPr>
          <w:vertAlign w:val="superscript"/>
        </w:rPr>
        <w:t>th</w:t>
      </w:r>
      <w:r>
        <w:t xml:space="preserve"> and 75</w:t>
      </w:r>
      <w:r>
        <w:rPr>
          <w:vertAlign w:val="superscript"/>
        </w:rPr>
        <w:t>th</w:t>
      </w:r>
      <w:r>
        <w:t xml:space="preserve"> per</w:t>
      </w:r>
      <w:r>
        <w:t>centile bounds, and narrow bars represent the 2.5</w:t>
      </w:r>
      <w:r>
        <w:rPr>
          <w:vertAlign w:val="superscript"/>
        </w:rPr>
        <w:t>th</w:t>
      </w:r>
      <w:r>
        <w:t xml:space="preserve"> and 97.5</w:t>
      </w:r>
      <w:r>
        <w:rPr>
          <w:vertAlign w:val="superscript"/>
        </w:rPr>
        <w:t>th</w:t>
      </w:r>
      <w:r>
        <w:t xml:space="preserve"> percentile bounds.</w:t>
      </w:r>
    </w:p>
    <w:p w:rsidR="00E37257" w:rsidRDefault="00EB5683">
      <w:r>
        <w:br w:type="page"/>
      </w:r>
    </w:p>
    <w:p w:rsidR="00E37257" w:rsidRDefault="00EB5683">
      <w:pPr>
        <w:pStyle w:val="BodyText"/>
      </w:pPr>
      <w:r>
        <w:lastRenderedPageBreak/>
        <w:t>Figure 1</w:t>
      </w:r>
    </w:p>
    <w:p w:rsidR="00E37257" w:rsidRDefault="00EB5683">
      <w:pPr>
        <w:pStyle w:val="BodyText"/>
      </w:pPr>
      <w:r>
        <w:rPr>
          <w:noProof/>
        </w:rPr>
        <w:drawing>
          <wp:inline distT="0" distB="0" distL="0" distR="0">
            <wp:extent cx="5943600" cy="4245428"/>
            <wp:effectExtent l="0" t="0" r="0" b="0"/>
            <wp:docPr id="222" name="Picture"/>
            <wp:cNvGraphicFramePr/>
            <a:graphic xmlns:a="http://schemas.openxmlformats.org/drawingml/2006/main">
              <a:graphicData uri="http://schemas.openxmlformats.org/drawingml/2006/picture">
                <pic:pic xmlns:pic="http://schemas.openxmlformats.org/drawingml/2006/picture">
                  <pic:nvPicPr>
                    <pic:cNvPr id="223" name="Picture" descr="Junker_temp-energy-flux_submission_Rev1_files/figure-docx/figure%201-1.png"/>
                    <pic:cNvPicPr>
                      <a:picLocks noChangeAspect="1" noChangeArrowheads="1"/>
                    </pic:cNvPicPr>
                  </pic:nvPicPr>
                  <pic:blipFill>
                    <a:blip r:embed="rId91"/>
                    <a:stretch>
                      <a:fillRect/>
                    </a:stretch>
                  </pic:blipFill>
                  <pic:spPr bwMode="auto">
                    <a:xfrm>
                      <a:off x="0" y="0"/>
                      <a:ext cx="5943600" cy="4245428"/>
                    </a:xfrm>
                    <a:prstGeom prst="rect">
                      <a:avLst/>
                    </a:prstGeom>
                    <a:noFill/>
                    <a:ln w="9525">
                      <a:noFill/>
                      <a:headEnd/>
                      <a:tailEnd/>
                    </a:ln>
                  </pic:spPr>
                </pic:pic>
              </a:graphicData>
            </a:graphic>
          </wp:inline>
        </w:drawing>
      </w:r>
    </w:p>
    <w:p w:rsidR="00E37257" w:rsidRDefault="00EB5683">
      <w:r>
        <w:br w:type="page"/>
      </w:r>
    </w:p>
    <w:p w:rsidR="00E37257" w:rsidRDefault="00EB5683">
      <w:pPr>
        <w:pStyle w:val="BodyText"/>
      </w:pPr>
      <w:r>
        <w:lastRenderedPageBreak/>
        <w:t>Figure 2</w:t>
      </w:r>
    </w:p>
    <w:p w:rsidR="00E37257" w:rsidRDefault="00EB5683">
      <w:pPr>
        <w:pStyle w:val="BodyText"/>
      </w:pPr>
      <w:r>
        <w:rPr>
          <w:noProof/>
        </w:rPr>
        <w:drawing>
          <wp:inline distT="0" distB="0" distL="0" distR="0">
            <wp:extent cx="5943600" cy="6339839"/>
            <wp:effectExtent l="0" t="0" r="0" b="0"/>
            <wp:docPr id="225" name="Picture"/>
            <wp:cNvGraphicFramePr/>
            <a:graphic xmlns:a="http://schemas.openxmlformats.org/drawingml/2006/main">
              <a:graphicData uri="http://schemas.openxmlformats.org/drawingml/2006/picture">
                <pic:pic xmlns:pic="http://schemas.openxmlformats.org/drawingml/2006/picture">
                  <pic:nvPicPr>
                    <pic:cNvPr id="226" name="Picture" descr="Junker_temp-energy-flux_submission_Rev1_files/figure-docx/figure%202-1.png"/>
                    <pic:cNvPicPr>
                      <a:picLocks noChangeAspect="1" noChangeArrowheads="1"/>
                    </pic:cNvPicPr>
                  </pic:nvPicPr>
                  <pic:blipFill>
                    <a:blip r:embed="rId92"/>
                    <a:stretch>
                      <a:fillRect/>
                    </a:stretch>
                  </pic:blipFill>
                  <pic:spPr bwMode="auto">
                    <a:xfrm>
                      <a:off x="0" y="0"/>
                      <a:ext cx="5943600" cy="6339839"/>
                    </a:xfrm>
                    <a:prstGeom prst="rect">
                      <a:avLst/>
                    </a:prstGeom>
                    <a:noFill/>
                    <a:ln w="9525">
                      <a:noFill/>
                      <a:headEnd/>
                      <a:tailEnd/>
                    </a:ln>
                  </pic:spPr>
                </pic:pic>
              </a:graphicData>
            </a:graphic>
          </wp:inline>
        </w:drawing>
      </w:r>
    </w:p>
    <w:p w:rsidR="00E37257" w:rsidRDefault="00EB5683">
      <w:r>
        <w:br w:type="page"/>
      </w:r>
    </w:p>
    <w:p w:rsidR="00E37257" w:rsidRDefault="00EB5683">
      <w:pPr>
        <w:pStyle w:val="BodyText"/>
      </w:pPr>
      <w:r>
        <w:lastRenderedPageBreak/>
        <w:t>Figure 3</w:t>
      </w:r>
    </w:p>
    <w:p w:rsidR="00E37257" w:rsidRDefault="00EB5683">
      <w:pPr>
        <w:pStyle w:val="BodyText"/>
      </w:pPr>
      <w:r>
        <w:rPr>
          <w:noProof/>
        </w:rPr>
        <w:drawing>
          <wp:inline distT="0" distB="0" distL="0" distR="0">
            <wp:extent cx="4582182" cy="3665746"/>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Junker_temp-energy-flux_submission_Rev1_files/figure-docx/figure%203-1.png"/>
                    <pic:cNvPicPr>
                      <a:picLocks noChangeAspect="1" noChangeArrowheads="1"/>
                    </pic:cNvPicPr>
                  </pic:nvPicPr>
                  <pic:blipFill>
                    <a:blip r:embed="rId93"/>
                    <a:stretch>
                      <a:fillRect/>
                    </a:stretch>
                  </pic:blipFill>
                  <pic:spPr bwMode="auto">
                    <a:xfrm>
                      <a:off x="0" y="0"/>
                      <a:ext cx="4582182" cy="3665746"/>
                    </a:xfrm>
                    <a:prstGeom prst="rect">
                      <a:avLst/>
                    </a:prstGeom>
                    <a:noFill/>
                    <a:ln w="9525">
                      <a:noFill/>
                      <a:headEnd/>
                      <a:tailEnd/>
                    </a:ln>
                  </pic:spPr>
                </pic:pic>
              </a:graphicData>
            </a:graphic>
          </wp:inline>
        </w:drawing>
      </w:r>
    </w:p>
    <w:p w:rsidR="00E37257" w:rsidRDefault="00EB5683">
      <w:r>
        <w:br w:type="page"/>
      </w:r>
    </w:p>
    <w:p w:rsidR="00E37257" w:rsidRDefault="00EB5683">
      <w:pPr>
        <w:pStyle w:val="BodyText"/>
      </w:pPr>
      <w:r>
        <w:lastRenderedPageBreak/>
        <w:t>Figure 4</w:t>
      </w:r>
    </w:p>
    <w:p w:rsidR="00E37257" w:rsidRDefault="00EB5683">
      <w:pPr>
        <w:pStyle w:val="BodyText"/>
      </w:pPr>
      <w:r>
        <w:rPr>
          <w:noProof/>
        </w:rPr>
        <w:drawing>
          <wp:inline distT="0" distB="0" distL="0" distR="0">
            <wp:extent cx="4582182" cy="3665746"/>
            <wp:effectExtent l="0" t="0" r="0" b="0"/>
            <wp:docPr id="231" name="Picture"/>
            <wp:cNvGraphicFramePr/>
            <a:graphic xmlns:a="http://schemas.openxmlformats.org/drawingml/2006/main">
              <a:graphicData uri="http://schemas.openxmlformats.org/drawingml/2006/picture">
                <pic:pic xmlns:pic="http://schemas.openxmlformats.org/drawingml/2006/picture">
                  <pic:nvPicPr>
                    <pic:cNvPr id="232" name="Picture" descr="Junker_temp-energy-flux_submission_Rev1_files/figure-docx/figure%204-1.png"/>
                    <pic:cNvPicPr>
                      <a:picLocks noChangeAspect="1" noChangeArrowheads="1"/>
                    </pic:cNvPicPr>
                  </pic:nvPicPr>
                  <pic:blipFill>
                    <a:blip r:embed="rId94"/>
                    <a:stretch>
                      <a:fillRect/>
                    </a:stretch>
                  </pic:blipFill>
                  <pic:spPr bwMode="auto">
                    <a:xfrm>
                      <a:off x="0" y="0"/>
                      <a:ext cx="4582182" cy="3665746"/>
                    </a:xfrm>
                    <a:prstGeom prst="rect">
                      <a:avLst/>
                    </a:prstGeom>
                    <a:noFill/>
                    <a:ln w="9525">
                      <a:noFill/>
                      <a:headEnd/>
                      <a:tailEnd/>
                    </a:ln>
                  </pic:spPr>
                </pic:pic>
              </a:graphicData>
            </a:graphic>
          </wp:inline>
        </w:drawing>
      </w:r>
      <w:bookmarkEnd w:id="119"/>
    </w:p>
    <w:sectPr w:rsidR="00E37257" w:rsidSect="00C446BA">
      <w:headerReference w:type="default" r:id="rId95"/>
      <w:footerReference w:type="default" r:id="rId96"/>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B5683" w:rsidRDefault="00EB5683">
      <w:pPr>
        <w:spacing w:after="0"/>
      </w:pPr>
      <w:r>
        <w:separator/>
      </w:r>
    </w:p>
  </w:endnote>
  <w:endnote w:type="continuationSeparator" w:id="0">
    <w:p w:rsidR="00EB5683" w:rsidRDefault="00EB56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EB56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EB56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B5683" w:rsidRDefault="00EB5683">
      <w:r>
        <w:separator/>
      </w:r>
    </w:p>
  </w:footnote>
  <w:footnote w:type="continuationSeparator" w:id="0">
    <w:p w:rsidR="00EB5683" w:rsidRDefault="00EB568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EB568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72467D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985A3D8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7257"/>
    <w:rsid w:val="0010043B"/>
    <w:rsid w:val="006F090A"/>
    <w:rsid w:val="009A1885"/>
    <w:rsid w:val="00E37257"/>
    <w:rsid w:val="00EB568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93C61"/>
  <w15:docId w15:val="{5CCFB9B7-C90B-4CB8-A888-A7F652769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y.1802" TargetMode="External"/><Relationship Id="rId21" Type="http://schemas.openxmlformats.org/officeDocument/2006/relationships/hyperlink" Target="https://doi.org/10.3389/fevo.2019.00045" TargetMode="External"/><Relationship Id="rId42" Type="http://schemas.openxmlformats.org/officeDocument/2006/relationships/hyperlink" Target="https://doi.org/10.2307/2223319" TargetMode="External"/><Relationship Id="rId47" Type="http://schemas.openxmlformats.org/officeDocument/2006/relationships/hyperlink" Target="https://doi.org/10.1111/gcb.13912" TargetMode="External"/><Relationship Id="rId63" Type="http://schemas.openxmlformats.org/officeDocument/2006/relationships/hyperlink" Target="https://doi.org/10.4319/lo.2004.49.4\_part\_2.1269" TargetMode="External"/><Relationship Id="rId68" Type="http://schemas.openxmlformats.org/officeDocument/2006/relationships/hyperlink" Target="https://doi.org/10.1038/nclimate3368" TargetMode="External"/><Relationship Id="rId84" Type="http://schemas.openxmlformats.org/officeDocument/2006/relationships/hyperlink" Target="https://doi.org/10.2307/1935541" TargetMode="External"/><Relationship Id="rId89" Type="http://schemas.openxmlformats.org/officeDocument/2006/relationships/hyperlink" Target="https://doi.org/10.1098/rspb.2017.1772" TargetMode="External"/><Relationship Id="rId16" Type="http://schemas.openxmlformats.org/officeDocument/2006/relationships/hyperlink" Target="https://doi.org/10.1111/geb.13308" TargetMode="External"/><Relationship Id="rId11" Type="http://schemas.openxmlformats.org/officeDocument/2006/relationships/hyperlink" Target="https://doi.org/10.1098/rspb.2009.1910" TargetMode="External"/><Relationship Id="rId32" Type="http://schemas.openxmlformats.org/officeDocument/2006/relationships/hyperlink" Target="https://doi.org/10.1111/j.1365-2427.2010.02554.x" TargetMode="External"/><Relationship Id="rId37" Type="http://schemas.openxmlformats.org/officeDocument/2006/relationships/hyperlink" Target="https://doi.org/10.1111/j.1365-2427.2009.02234.x" TargetMode="External"/><Relationship Id="rId53" Type="http://schemas.openxmlformats.org/officeDocument/2006/relationships/hyperlink" Target="https://doi.org/10.1126/science.1064088" TargetMode="External"/><Relationship Id="rId58" Type="http://schemas.openxmlformats.org/officeDocument/2006/relationships/hyperlink" Target="https://doi.org/10.1073/pnas.0900300106" TargetMode="External"/><Relationship Id="rId74" Type="http://schemas.openxmlformats.org/officeDocument/2006/relationships/hyperlink" Target="https://doi.org/10.1086/684648" TargetMode="External"/><Relationship Id="rId79" Type="http://schemas.openxmlformats.org/officeDocument/2006/relationships/hyperlink" Target="https://doi.org/10.1111/eva.12108" TargetMode="External"/><Relationship Id="rId5" Type="http://schemas.openxmlformats.org/officeDocument/2006/relationships/footnotes" Target="footnotes.xml"/><Relationship Id="rId90" Type="http://schemas.openxmlformats.org/officeDocument/2006/relationships/hyperlink" Target="https://doi.org/10.1098/rspb.2011.2000" TargetMode="External"/><Relationship Id="rId95" Type="http://schemas.openxmlformats.org/officeDocument/2006/relationships/header" Target="header1.xml"/><Relationship Id="rId22" Type="http://schemas.openxmlformats.org/officeDocument/2006/relationships/hyperlink" Target="https://doi.org/10.1098/rstb.2012.0232" TargetMode="External"/><Relationship Id="rId27" Type="http://schemas.openxmlformats.org/officeDocument/2006/relationships/hyperlink" Target="https://doi.org/10.1890/10-1719.1" TargetMode="External"/><Relationship Id="rId43" Type="http://schemas.openxmlformats.org/officeDocument/2006/relationships/hyperlink" Target="https://doi.org/10.2307/2987742" TargetMode="External"/><Relationship Id="rId48" Type="http://schemas.openxmlformats.org/officeDocument/2006/relationships/hyperlink" Target="https://doi.org/10.4319/lo.1986.31.1.0216" TargetMode="External"/><Relationship Id="rId64" Type="http://schemas.openxmlformats.org/officeDocument/2006/relationships/hyperlink" Target="https://doi.org/10.1073/pnas.171315998" TargetMode="External"/><Relationship Id="rId69" Type="http://schemas.openxmlformats.org/officeDocument/2006/relationships/hyperlink" Target="https://doi.org/10.1111/1365-2435.12098" TargetMode="External"/><Relationship Id="rId80" Type="http://schemas.openxmlformats.org/officeDocument/2006/relationships/hyperlink" Target="https://doi.org/10.1016/j.tree.2012.08.005" TargetMode="External"/><Relationship Id="rId85" Type="http://schemas.openxmlformats.org/officeDocument/2006/relationships/hyperlink" Target="https://doi.org/10.1007/BF02860872" TargetMode="External"/><Relationship Id="rId3" Type="http://schemas.openxmlformats.org/officeDocument/2006/relationships/settings" Target="settings.xml"/><Relationship Id="rId12" Type="http://schemas.openxmlformats.org/officeDocument/2006/relationships/hyperlink" Target="https://doi.org/10.1093/icb/44.6.498" TargetMode="External"/><Relationship Id="rId17" Type="http://schemas.openxmlformats.org/officeDocument/2006/relationships/hyperlink" Target="https://doi.org/10.2307/1468447" TargetMode="External"/><Relationship Id="rId25" Type="http://schemas.openxmlformats.org/officeDocument/2006/relationships/hyperlink" Target="https://doi.org/10.1002/ecy.2852" TargetMode="External"/><Relationship Id="rId33" Type="http://schemas.openxmlformats.org/officeDocument/2006/relationships/hyperlink" Target="https://doi.org/10.1073/pnas.2201345119" TargetMode="External"/><Relationship Id="rId38" Type="http://schemas.openxmlformats.org/officeDocument/2006/relationships/hyperlink" Target="https://doi.org/10.1016/j.tree.2011.03.005" TargetMode="External"/><Relationship Id="rId46" Type="http://schemas.openxmlformats.org/officeDocument/2006/relationships/hyperlink" Target="https://doi.org/10.1890/07-1053.1" TargetMode="External"/><Relationship Id="rId59" Type="http://schemas.openxmlformats.org/officeDocument/2006/relationships/hyperlink" Target="https://doi.org/10.1002/ecy.1857" TargetMode="External"/><Relationship Id="rId67" Type="http://schemas.openxmlformats.org/officeDocument/2006/relationships/hyperlink" Target="https://doi.org/10.1016/B978-0-12-398315-2.00002-8" TargetMode="External"/><Relationship Id="rId20" Type="http://schemas.openxmlformats.org/officeDocument/2006/relationships/hyperlink" Target="https://doi.org/10.1086/700114" TargetMode="External"/><Relationship Id="rId41" Type="http://schemas.openxmlformats.org/officeDocument/2006/relationships/hyperlink" Target="https://doi.org/10.1126/science.1061967" TargetMode="External"/><Relationship Id="rId54" Type="http://schemas.openxmlformats.org/officeDocument/2006/relationships/hyperlink" Target="https://doi.org/10.2307/2276207" TargetMode="External"/><Relationship Id="rId62" Type="http://schemas.openxmlformats.org/officeDocument/2006/relationships/hyperlink" Target="https://doi.org/10.1111/fwb.13583" TargetMode="External"/><Relationship Id="rId70" Type="http://schemas.openxmlformats.org/officeDocument/2006/relationships/hyperlink" Target="https://doi.org/10.1086/691387" TargetMode="External"/><Relationship Id="rId75" Type="http://schemas.openxmlformats.org/officeDocument/2006/relationships/hyperlink" Target="https://doi.org/10.1086/674094" TargetMode="External"/><Relationship Id="rId83" Type="http://schemas.openxmlformats.org/officeDocument/2006/relationships/hyperlink" Target="https://doi.org/10.1038/416389a" TargetMode="External"/><Relationship Id="rId88" Type="http://schemas.openxmlformats.org/officeDocument/2006/relationships/hyperlink" Target="https://doi.org/10.1111/geb.12525" TargetMode="External"/><Relationship Id="rId91" Type="http://schemas.openxmlformats.org/officeDocument/2006/relationships/image" Target="media/image1.png"/><Relationship Id="rId9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tree.2017.12.007" TargetMode="External"/><Relationship Id="rId23" Type="http://schemas.openxmlformats.org/officeDocument/2006/relationships/hyperlink" Target="https://doi.org/10.1890/03-9000" TargetMode="External"/><Relationship Id="rId28" Type="http://schemas.openxmlformats.org/officeDocument/2006/relationships/hyperlink" Target="https://doi.org/10.1890/06-1348.1" TargetMode="External"/><Relationship Id="rId36" Type="http://schemas.openxmlformats.org/officeDocument/2006/relationships/hyperlink" Target="https://doi.org/10.1371/journal.pone.0026785" TargetMode="External"/><Relationship Id="rId49" Type="http://schemas.openxmlformats.org/officeDocument/2006/relationships/hyperlink" Target="https://doi.org/10.2307/1935374" TargetMode="External"/><Relationship Id="rId57" Type="http://schemas.openxmlformats.org/officeDocument/2006/relationships/hyperlink" Target="https://doi.org/10.2172/7299553" TargetMode="External"/><Relationship Id="rId10" Type="http://schemas.openxmlformats.org/officeDocument/2006/relationships/hyperlink" Target="https://doi.org/10.1111/gcb.12285" TargetMode="External"/><Relationship Id="rId31" Type="http://schemas.openxmlformats.org/officeDocument/2006/relationships/hyperlink" Target="https://doi.org/10.1111/1365-2656.12081" TargetMode="External"/><Relationship Id="rId44" Type="http://schemas.openxmlformats.org/officeDocument/2006/relationships/hyperlink" Target="https://doi.org/10.1111/j.1600-0706.2008.16539.x" TargetMode="External"/><Relationship Id="rId52" Type="http://schemas.openxmlformats.org/officeDocument/2006/relationships/hyperlink" Target="https://doi.org/10.1007/s10021-020-00585-6" TargetMode="External"/><Relationship Id="rId60" Type="http://schemas.openxmlformats.org/officeDocument/2006/relationships/hyperlink" Target="https://doi.org/10.1111/gcb.13574" TargetMode="External"/><Relationship Id="rId65" Type="http://schemas.openxmlformats.org/officeDocument/2006/relationships/hyperlink" Target="https://doi.org/10.1371/journal.pbio.1000178" TargetMode="External"/><Relationship Id="rId73" Type="http://schemas.openxmlformats.org/officeDocument/2006/relationships/hyperlink" Target="https://doi.org/10.7554/eLife.27166" TargetMode="External"/><Relationship Id="rId78" Type="http://schemas.openxmlformats.org/officeDocument/2006/relationships/hyperlink" Target="https://doi.org/10.1002/ecy.2922" TargetMode="External"/><Relationship Id="rId81" Type="http://schemas.openxmlformats.org/officeDocument/2006/relationships/hyperlink" Target="https://doi.org/10.1073/pnas.0610546104" TargetMode="External"/><Relationship Id="rId86" Type="http://schemas.openxmlformats.org/officeDocument/2006/relationships/hyperlink" Target="https://doi.org/10.1016/B978-0-12-381363-3.00002-2" TargetMode="External"/><Relationship Id="rId94"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github.com/jimjunker1/Junker_temperature-energy-flux" TargetMode="External"/><Relationship Id="rId13" Type="http://schemas.openxmlformats.org/officeDocument/2006/relationships/hyperlink" Target="https://doi.org/10.1007/BF02596720" TargetMode="External"/><Relationship Id="rId18" Type="http://schemas.openxmlformats.org/officeDocument/2006/relationships/hyperlink" Target="https://doi.org/10.2307/1937161" TargetMode="External"/><Relationship Id="rId39" Type="http://schemas.openxmlformats.org/officeDocument/2006/relationships/hyperlink" Target="https://doi.org/10.1139/z87-164" TargetMode="External"/><Relationship Id="rId34" Type="http://schemas.openxmlformats.org/officeDocument/2006/relationships/hyperlink" Target="https://doi.org/10.1111/ele.13820" TargetMode="External"/><Relationship Id="rId50" Type="http://schemas.openxmlformats.org/officeDocument/2006/relationships/hyperlink" Target="https://doi.org/10.1111/j.1365-2656.2006.01180.x" TargetMode="External"/><Relationship Id="rId55" Type="http://schemas.openxmlformats.org/officeDocument/2006/relationships/hyperlink" Target="https://doi.org/10.1038/238413a0" TargetMode="External"/><Relationship Id="rId76" Type="http://schemas.openxmlformats.org/officeDocument/2006/relationships/hyperlink" Target="https://doi.org/10.1016/j.tree.2021.01.003" TargetMode="External"/><Relationship Id="rId97" Type="http://schemas.openxmlformats.org/officeDocument/2006/relationships/fontTable" Target="fontTable.xml"/><Relationship Id="rId7" Type="http://schemas.openxmlformats.org/officeDocument/2006/relationships/hyperlink" Target="mailto:jrjunker@mtu.edu" TargetMode="External"/><Relationship Id="rId71" Type="http://schemas.openxmlformats.org/officeDocument/2006/relationships/hyperlink" Target="https://doi.org/10.1111/ele.12820" TargetMode="External"/><Relationship Id="rId92" Type="http://schemas.openxmlformats.org/officeDocument/2006/relationships/image" Target="media/image2.png"/><Relationship Id="rId2" Type="http://schemas.openxmlformats.org/officeDocument/2006/relationships/styles" Target="styles.xml"/><Relationship Id="rId29" Type="http://schemas.openxmlformats.org/officeDocument/2006/relationships/hyperlink" Target="https://doi.org/10.1073/pnas.0902080106" TargetMode="External"/><Relationship Id="rId24" Type="http://schemas.openxmlformats.org/officeDocument/2006/relationships/hyperlink" Target="https://doi.org/10.18637/jss.v080.i01" TargetMode="External"/><Relationship Id="rId40" Type="http://schemas.openxmlformats.org/officeDocument/2006/relationships/hyperlink" Target="https://doi.org/10.1038/s41598-019-41783-0" TargetMode="External"/><Relationship Id="rId45" Type="http://schemas.openxmlformats.org/officeDocument/2006/relationships/hyperlink" Target="https://doi.org/10.1016/B978-0-12-417199-2.00005-7" TargetMode="External"/><Relationship Id="rId66" Type="http://schemas.openxmlformats.org/officeDocument/2006/relationships/hyperlink" Target="https://doi.org/10.1111/gcb.12602" TargetMode="External"/><Relationship Id="rId87" Type="http://schemas.openxmlformats.org/officeDocument/2006/relationships/hyperlink" Target="https://doi.org/10.1111/2041-210X.12079" TargetMode="External"/><Relationship Id="rId61" Type="http://schemas.openxmlformats.org/officeDocument/2006/relationships/hyperlink" Target="https://doi.org/10.1002/ecy.2952" TargetMode="External"/><Relationship Id="rId82" Type="http://schemas.openxmlformats.org/officeDocument/2006/relationships/hyperlink" Target="https://doi.org/10.1002/ecy.3699" TargetMode="External"/><Relationship Id="rId19" Type="http://schemas.openxmlformats.org/officeDocument/2006/relationships/hyperlink" Target="https://doi.org/10.1890/0012-9658(1997)078%5b1132:TBOPAR%5d2.0.CO;2" TargetMode="External"/><Relationship Id="rId14" Type="http://schemas.openxmlformats.org/officeDocument/2006/relationships/hyperlink" Target="https://doi.org/10.1111/geb.12925" TargetMode="External"/><Relationship Id="rId30" Type="http://schemas.openxmlformats.org/officeDocument/2006/relationships/hyperlink" Target="https://doi.org/10.1126/science.269.5228.1257" TargetMode="External"/><Relationship Id="rId35" Type="http://schemas.openxmlformats.org/officeDocument/2006/relationships/hyperlink" Target="https://doi.org/10.1016/j.soilbio.2020.107873" TargetMode="External"/><Relationship Id="rId56" Type="http://schemas.openxmlformats.org/officeDocument/2006/relationships/hyperlink" Target="https://doi.org/10.1038/27427" TargetMode="External"/><Relationship Id="rId77" Type="http://schemas.openxmlformats.org/officeDocument/2006/relationships/hyperlink" Target="https://doi.org/10.1038/nmeth.2019" TargetMode="External"/><Relationship Id="rId8" Type="http://schemas.openxmlformats.org/officeDocument/2006/relationships/hyperlink" Target="mailto:jrjunker@mtu.edu" TargetMode="External"/><Relationship Id="rId51" Type="http://schemas.openxmlformats.org/officeDocument/2006/relationships/hyperlink" Target="https://doi.org/10.1111/ele.13608" TargetMode="External"/><Relationship Id="rId72" Type="http://schemas.openxmlformats.org/officeDocument/2006/relationships/hyperlink" Target="https://doi.org/10.1017/CBO9780511608551" TargetMode="External"/><Relationship Id="rId93" Type="http://schemas.openxmlformats.org/officeDocument/2006/relationships/image" Target="media/image3.pn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0</Pages>
  <Words>9822</Words>
  <Characters>55991</Characters>
  <Application>Microsoft Office Word</Application>
  <DocSecurity>0</DocSecurity>
  <Lines>466</Lines>
  <Paragraphs>131</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65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cp:lastModifiedBy>James Junker</cp:lastModifiedBy>
  <cp:revision>4</cp:revision>
  <dcterms:created xsi:type="dcterms:W3CDTF">2023-08-02T14:19:00Z</dcterms:created>
  <dcterms:modified xsi:type="dcterms:W3CDTF">2023-08-02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